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54F57D" w14:textId="34BED451" w:rsidR="004174A1" w:rsidRPr="00C33ACE" w:rsidRDefault="004174A1" w:rsidP="004174A1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C33ACE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Информације о пријемном испиту за мастер студије психологије – истраживачки смер</w:t>
      </w:r>
      <w:r w:rsidR="006304A8" w:rsidRPr="00C33ACE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2020/21</w:t>
      </w:r>
    </w:p>
    <w:p w14:paraId="5A5AB20C" w14:textId="77777777" w:rsidR="004174A1" w:rsidRPr="00C33ACE" w:rsidRDefault="004174A1">
      <w:pPr>
        <w:rPr>
          <w:rFonts w:ascii="Times New Roman" w:hAnsi="Times New Roman" w:cs="Times New Roman"/>
          <w:sz w:val="24"/>
          <w:szCs w:val="24"/>
          <w:lang w:val="sr-Latn-RS"/>
        </w:rPr>
      </w:pPr>
    </w:p>
    <w:p w14:paraId="646D56F1" w14:textId="316A0052" w:rsidR="0094264B" w:rsidRPr="00C33ACE" w:rsidRDefault="00CF5B69" w:rsidP="00EF663D">
      <w:pPr>
        <w:ind w:firstLine="720"/>
        <w:rPr>
          <w:rFonts w:ascii="Times New Roman" w:hAnsi="Times New Roman" w:cs="Times New Roman"/>
          <w:sz w:val="24"/>
          <w:szCs w:val="24"/>
          <w:lang w:val="sr-Latn-RS"/>
        </w:rPr>
      </w:pPr>
      <w:r w:rsidRPr="00C33ACE">
        <w:rPr>
          <w:rFonts w:ascii="Times New Roman" w:hAnsi="Times New Roman" w:cs="Times New Roman"/>
          <w:sz w:val="24"/>
          <w:szCs w:val="24"/>
          <w:lang w:val="sr-Latn-RS"/>
        </w:rPr>
        <w:t xml:space="preserve">Пријемни испит за мастер студије психологије – истраживачки смер, одржаће се у </w:t>
      </w:r>
      <w:r w:rsidR="00115BF8" w:rsidRPr="00544ABA">
        <w:rPr>
          <w:rFonts w:ascii="Times New Roman" w:hAnsi="Times New Roman" w:cs="Times New Roman"/>
          <w:sz w:val="24"/>
          <w:szCs w:val="24"/>
          <w:lang w:val="sr-Cyrl-RS"/>
        </w:rPr>
        <w:t>четвртак</w:t>
      </w:r>
      <w:r w:rsidRPr="00544AB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DF23C6" w:rsidRPr="00544AB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8</w:t>
      </w:r>
      <w:r w:rsidRPr="00544AB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.10.</w:t>
      </w:r>
      <w:r w:rsidR="002D5F98" w:rsidRPr="00544AB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20</w:t>
      </w:r>
      <w:r w:rsidR="00C42FC7" w:rsidRPr="00544AB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20</w:t>
      </w:r>
      <w:r w:rsidR="007E0D59" w:rsidRPr="00544AB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.</w:t>
      </w:r>
      <w:r w:rsidRPr="00544AB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од </w:t>
      </w:r>
      <w:r w:rsidR="00C42FC7" w:rsidRPr="00544AB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13</w:t>
      </w:r>
      <w:r w:rsidRPr="00544AB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часова </w:t>
      </w:r>
      <w:r w:rsidRPr="002205F8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у учионици </w:t>
      </w:r>
      <w:r w:rsidR="005F3A93" w:rsidRPr="002205F8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106</w:t>
      </w:r>
      <w:r w:rsidR="005F3A93" w:rsidRPr="00C33ACE">
        <w:rPr>
          <w:rFonts w:ascii="Times New Roman" w:hAnsi="Times New Roman" w:cs="Times New Roman"/>
          <w:sz w:val="24"/>
          <w:szCs w:val="24"/>
          <w:lang w:val="sr-Latn-RS"/>
        </w:rPr>
        <w:t xml:space="preserve"> на првом спрату</w:t>
      </w:r>
      <w:r w:rsidRPr="00C33ACE">
        <w:rPr>
          <w:rFonts w:ascii="Times New Roman" w:hAnsi="Times New Roman" w:cs="Times New Roman"/>
          <w:sz w:val="24"/>
          <w:szCs w:val="24"/>
          <w:lang w:val="sr-Latn-RS"/>
        </w:rPr>
        <w:t xml:space="preserve">. Пријемни испит </w:t>
      </w:r>
      <w:r w:rsidRPr="00244517">
        <w:rPr>
          <w:rFonts w:ascii="Times New Roman" w:hAnsi="Times New Roman" w:cs="Times New Roman"/>
          <w:sz w:val="24"/>
          <w:szCs w:val="24"/>
          <w:lang w:val="sr-Latn-RS"/>
        </w:rPr>
        <w:t xml:space="preserve">траје </w:t>
      </w:r>
      <w:r w:rsidR="00244517" w:rsidRPr="00244517">
        <w:rPr>
          <w:rFonts w:ascii="Times New Roman" w:hAnsi="Times New Roman" w:cs="Times New Roman"/>
          <w:sz w:val="24"/>
          <w:szCs w:val="24"/>
          <w:lang w:val="sr-Latn-RS"/>
        </w:rPr>
        <w:t>120</w:t>
      </w:r>
      <w:r w:rsidRPr="00244517">
        <w:rPr>
          <w:rFonts w:ascii="Times New Roman" w:hAnsi="Times New Roman" w:cs="Times New Roman"/>
          <w:sz w:val="24"/>
          <w:szCs w:val="24"/>
          <w:lang w:val="sr-Latn-RS"/>
        </w:rPr>
        <w:t xml:space="preserve"> минута</w:t>
      </w:r>
      <w:r w:rsidRPr="00C33ACE">
        <w:rPr>
          <w:rFonts w:ascii="Times New Roman" w:hAnsi="Times New Roman" w:cs="Times New Roman"/>
          <w:sz w:val="24"/>
          <w:szCs w:val="24"/>
          <w:lang w:val="sr-Latn-RS"/>
        </w:rPr>
        <w:t>.</w:t>
      </w:r>
    </w:p>
    <w:p w14:paraId="51AD3A8F" w14:textId="77777777" w:rsidR="00B54001" w:rsidRPr="00C33ACE" w:rsidRDefault="00B54001">
      <w:pPr>
        <w:rPr>
          <w:rFonts w:ascii="Times New Roman" w:hAnsi="Times New Roman" w:cs="Times New Roman"/>
          <w:sz w:val="24"/>
          <w:szCs w:val="24"/>
          <w:lang w:val="sr-Latn-RS"/>
        </w:rPr>
      </w:pPr>
    </w:p>
    <w:p w14:paraId="7DAC6613" w14:textId="6CA654C0" w:rsidR="00CF5B69" w:rsidRPr="00C33ACE" w:rsidRDefault="00CF5B69" w:rsidP="00B54001">
      <w:pPr>
        <w:rPr>
          <w:rFonts w:ascii="Times New Roman" w:hAnsi="Times New Roman" w:cs="Times New Roman"/>
          <w:sz w:val="24"/>
          <w:szCs w:val="24"/>
          <w:lang w:val="sr-Latn-RS"/>
        </w:rPr>
      </w:pPr>
      <w:r w:rsidRPr="00C33ACE">
        <w:rPr>
          <w:rFonts w:ascii="Times New Roman" w:hAnsi="Times New Roman" w:cs="Times New Roman"/>
          <w:sz w:val="24"/>
          <w:szCs w:val="24"/>
          <w:lang w:val="sr-Latn-RS"/>
        </w:rPr>
        <w:t>Кандидати који полажу пријемни испит треба претходно</w:t>
      </w:r>
      <w:r w:rsidR="002D5F98" w:rsidRPr="00C33ACE">
        <w:rPr>
          <w:rFonts w:ascii="Times New Roman" w:hAnsi="Times New Roman" w:cs="Times New Roman"/>
          <w:sz w:val="24"/>
          <w:szCs w:val="24"/>
          <w:lang w:val="sr-Latn-RS"/>
        </w:rPr>
        <w:t xml:space="preserve"> (</w:t>
      </w:r>
      <w:r w:rsidR="00352A6F" w:rsidRPr="002205F8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до</w:t>
      </w:r>
      <w:r w:rsidR="002D5F98" w:rsidRPr="002205F8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6304A8" w:rsidRPr="002205F8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среде </w:t>
      </w:r>
      <w:r w:rsidR="006304A8" w:rsidRPr="002205F8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7</w:t>
      </w:r>
      <w:r w:rsidR="002D5F98" w:rsidRPr="002205F8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.10. у </w:t>
      </w:r>
      <w:r w:rsidR="00352A6F" w:rsidRPr="002205F8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20 часов</w:t>
      </w:r>
      <w:r w:rsidR="002D5F98" w:rsidRPr="002205F8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а</w:t>
      </w:r>
      <w:r w:rsidR="002D5F98" w:rsidRPr="00C33ACE">
        <w:rPr>
          <w:rFonts w:ascii="Times New Roman" w:hAnsi="Times New Roman" w:cs="Times New Roman"/>
          <w:sz w:val="24"/>
          <w:szCs w:val="24"/>
          <w:lang w:val="sr-Latn-RS"/>
        </w:rPr>
        <w:t>)</w:t>
      </w:r>
      <w:r w:rsidRPr="00C33ACE">
        <w:rPr>
          <w:rFonts w:ascii="Times New Roman" w:hAnsi="Times New Roman" w:cs="Times New Roman"/>
          <w:sz w:val="24"/>
          <w:szCs w:val="24"/>
          <w:lang w:val="sr-Latn-RS"/>
        </w:rPr>
        <w:t xml:space="preserve"> да: </w:t>
      </w:r>
    </w:p>
    <w:p w14:paraId="59D4D6D8" w14:textId="77777777" w:rsidR="00CF5B69" w:rsidRPr="00C33ACE" w:rsidRDefault="00CF5B69" w:rsidP="00CF5B6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sr-Latn-RS"/>
        </w:rPr>
      </w:pPr>
      <w:r w:rsidRPr="00C33ACE">
        <w:rPr>
          <w:rFonts w:ascii="Times New Roman" w:hAnsi="Times New Roman" w:cs="Times New Roman"/>
          <w:sz w:val="24"/>
          <w:szCs w:val="24"/>
          <w:lang w:val="sr-Latn-RS"/>
        </w:rPr>
        <w:t xml:space="preserve">Уколико их већ немају, отворе налоге на факултетском Moodle </w:t>
      </w:r>
      <w:r w:rsidR="00EF626F" w:rsidRPr="00C33ACE">
        <w:rPr>
          <w:rFonts w:ascii="Times New Roman" w:hAnsi="Times New Roman" w:cs="Times New Roman"/>
          <w:sz w:val="24"/>
          <w:szCs w:val="24"/>
          <w:lang w:val="sr-Latn-RS"/>
        </w:rPr>
        <w:t xml:space="preserve">3 </w:t>
      </w:r>
      <w:r w:rsidRPr="00C33ACE">
        <w:rPr>
          <w:rFonts w:ascii="Times New Roman" w:hAnsi="Times New Roman" w:cs="Times New Roman"/>
          <w:sz w:val="24"/>
          <w:szCs w:val="24"/>
          <w:lang w:val="sr-Latn-RS"/>
        </w:rPr>
        <w:t xml:space="preserve">сајту: </w:t>
      </w:r>
      <w:hyperlink r:id="rId5" w:history="1">
        <w:r w:rsidR="00EF626F" w:rsidRPr="00C33ACE">
          <w:rPr>
            <w:rStyle w:val="Hyperlink"/>
            <w:rFonts w:ascii="Times New Roman" w:hAnsi="Times New Roman" w:cs="Times New Roman"/>
            <w:sz w:val="24"/>
            <w:szCs w:val="24"/>
          </w:rPr>
          <w:t>http://moodle3.f.bg.ac.rs/</w:t>
        </w:r>
      </w:hyperlink>
    </w:p>
    <w:p w14:paraId="33DFDE5F" w14:textId="1EA2E01C" w:rsidR="00C42FC7" w:rsidRPr="00C33ACE" w:rsidRDefault="00CF5B69" w:rsidP="00C42FC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sr-Latn-RS"/>
        </w:rPr>
      </w:pPr>
      <w:r w:rsidRPr="00C33ACE">
        <w:rPr>
          <w:rFonts w:ascii="Times New Roman" w:hAnsi="Times New Roman" w:cs="Times New Roman"/>
          <w:sz w:val="24"/>
          <w:szCs w:val="24"/>
          <w:lang w:val="sr-Latn-RS"/>
        </w:rPr>
        <w:t xml:space="preserve">Се упишу на курс Пријемни за мастер и докторске студије психологије: </w:t>
      </w:r>
      <w:hyperlink r:id="rId6" w:history="1">
        <w:r w:rsidR="00FE224E" w:rsidRPr="00C33ACE">
          <w:rPr>
            <w:rStyle w:val="Hyperlink"/>
            <w:rFonts w:ascii="Times New Roman" w:hAnsi="Times New Roman" w:cs="Times New Roman"/>
            <w:sz w:val="24"/>
            <w:szCs w:val="24"/>
          </w:rPr>
          <w:t>http://moodle3.f.bg.ac.rs/cours</w:t>
        </w:r>
        <w:r w:rsidR="00FE224E" w:rsidRPr="00C33ACE">
          <w:rPr>
            <w:rStyle w:val="Hyperlink"/>
            <w:rFonts w:ascii="Times New Roman" w:hAnsi="Times New Roman" w:cs="Times New Roman"/>
            <w:sz w:val="24"/>
            <w:szCs w:val="24"/>
          </w:rPr>
          <w:t>e</w:t>
        </w:r>
        <w:r w:rsidR="00FE224E" w:rsidRPr="00C33ACE">
          <w:rPr>
            <w:rStyle w:val="Hyperlink"/>
            <w:rFonts w:ascii="Times New Roman" w:hAnsi="Times New Roman" w:cs="Times New Roman"/>
            <w:sz w:val="24"/>
            <w:szCs w:val="24"/>
          </w:rPr>
          <w:t>/view.php?id=13</w:t>
        </w:r>
      </w:hyperlink>
      <w:r w:rsidR="00FE224E" w:rsidRPr="00C33ACE">
        <w:rPr>
          <w:rFonts w:ascii="Times New Roman" w:hAnsi="Times New Roman" w:cs="Times New Roman"/>
          <w:sz w:val="24"/>
          <w:szCs w:val="24"/>
        </w:rPr>
        <w:t xml:space="preserve"> </w:t>
      </w:r>
      <w:r w:rsidR="00DC1B9B" w:rsidRPr="00C33ACE">
        <w:rPr>
          <w:rFonts w:ascii="Times New Roman" w:hAnsi="Times New Roman" w:cs="Times New Roman"/>
          <w:sz w:val="24"/>
          <w:szCs w:val="24"/>
          <w:lang w:val="sr-Latn-RS"/>
        </w:rPr>
        <w:t>користећи шифру:</w:t>
      </w:r>
      <w:r w:rsidR="000B48BB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0B48BB" w:rsidRPr="000B48BB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istr@živači.2020</w:t>
      </w:r>
    </w:p>
    <w:p w14:paraId="0717ED8B" w14:textId="77777777" w:rsidR="00CF5B69" w:rsidRPr="00C33ACE" w:rsidRDefault="00CF5B69" w:rsidP="00CF5B6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sr-Latn-RS"/>
        </w:rPr>
      </w:pPr>
      <w:r w:rsidRPr="00C33ACE">
        <w:rPr>
          <w:rFonts w:ascii="Times New Roman" w:hAnsi="Times New Roman" w:cs="Times New Roman"/>
          <w:sz w:val="24"/>
          <w:szCs w:val="24"/>
          <w:lang w:val="sr-Latn-RS"/>
        </w:rPr>
        <w:t xml:space="preserve">Попуне кратак упитник са основним подацима о свом досадашњем </w:t>
      </w:r>
      <w:r w:rsidR="00816418" w:rsidRPr="00C33ACE">
        <w:rPr>
          <w:rFonts w:ascii="Times New Roman" w:hAnsi="Times New Roman" w:cs="Times New Roman"/>
          <w:sz w:val="24"/>
          <w:szCs w:val="24"/>
          <w:lang w:val="sr-Latn-RS"/>
        </w:rPr>
        <w:t>студирању</w:t>
      </w:r>
      <w:r w:rsidRPr="00C33ACE">
        <w:rPr>
          <w:rFonts w:ascii="Times New Roman" w:hAnsi="Times New Roman" w:cs="Times New Roman"/>
          <w:sz w:val="24"/>
          <w:szCs w:val="24"/>
          <w:lang w:val="sr-Latn-RS"/>
        </w:rPr>
        <w:t xml:space="preserve">. Упитник се налази на курсу у оквиру одељка посвећеног мастер студијама: </w:t>
      </w:r>
      <w:hyperlink r:id="rId7" w:history="1">
        <w:r w:rsidR="00FE224E" w:rsidRPr="00C33ACE">
          <w:rPr>
            <w:rStyle w:val="Hyperlink"/>
            <w:rFonts w:ascii="Times New Roman" w:hAnsi="Times New Roman" w:cs="Times New Roman"/>
            <w:sz w:val="24"/>
            <w:szCs w:val="24"/>
          </w:rPr>
          <w:t>http://moodle3.f.bg.ac.rs/mod/que</w:t>
        </w:r>
        <w:r w:rsidR="00FE224E" w:rsidRPr="00C33ACE">
          <w:rPr>
            <w:rStyle w:val="Hyperlink"/>
            <w:rFonts w:ascii="Times New Roman" w:hAnsi="Times New Roman" w:cs="Times New Roman"/>
            <w:sz w:val="24"/>
            <w:szCs w:val="24"/>
          </w:rPr>
          <w:t>s</w:t>
        </w:r>
        <w:r w:rsidR="00FE224E" w:rsidRPr="00C33ACE">
          <w:rPr>
            <w:rStyle w:val="Hyperlink"/>
            <w:rFonts w:ascii="Times New Roman" w:hAnsi="Times New Roman" w:cs="Times New Roman"/>
            <w:sz w:val="24"/>
            <w:szCs w:val="24"/>
          </w:rPr>
          <w:t>tionnaire/view.php?id=507</w:t>
        </w:r>
      </w:hyperlink>
    </w:p>
    <w:p w14:paraId="3C00AEE9" w14:textId="77777777" w:rsidR="004363AE" w:rsidRPr="00C33ACE" w:rsidRDefault="004363AE" w:rsidP="004363AE">
      <w:pPr>
        <w:rPr>
          <w:rFonts w:ascii="Times New Roman" w:hAnsi="Times New Roman" w:cs="Times New Roman"/>
          <w:sz w:val="24"/>
          <w:szCs w:val="24"/>
          <w:lang w:val="sr-Latn-RS"/>
        </w:rPr>
      </w:pPr>
    </w:p>
    <w:p w14:paraId="0142EA14" w14:textId="77777777" w:rsidR="004363AE" w:rsidRPr="00C33ACE" w:rsidRDefault="004363AE" w:rsidP="00EF663D">
      <w:pPr>
        <w:ind w:firstLine="720"/>
        <w:rPr>
          <w:rFonts w:ascii="Times New Roman" w:hAnsi="Times New Roman" w:cs="Times New Roman"/>
          <w:sz w:val="24"/>
          <w:szCs w:val="24"/>
          <w:lang w:val="sr-Latn-RS"/>
        </w:rPr>
      </w:pPr>
      <w:r w:rsidRPr="00C33ACE">
        <w:rPr>
          <w:rFonts w:ascii="Times New Roman" w:hAnsi="Times New Roman" w:cs="Times New Roman"/>
          <w:sz w:val="24"/>
          <w:szCs w:val="24"/>
          <w:lang w:val="sr-Latn-RS"/>
        </w:rPr>
        <w:t xml:space="preserve">Пријемни испит </w:t>
      </w:r>
      <w:r w:rsidR="00BA4BBC" w:rsidRPr="00C33ACE">
        <w:rPr>
          <w:rFonts w:ascii="Times New Roman" w:hAnsi="Times New Roman" w:cs="Times New Roman"/>
          <w:sz w:val="24"/>
          <w:szCs w:val="24"/>
          <w:lang w:val="sr-Latn-RS"/>
        </w:rPr>
        <w:t xml:space="preserve">ће бити </w:t>
      </w:r>
      <w:r w:rsidRPr="00C33ACE">
        <w:rPr>
          <w:rFonts w:ascii="Times New Roman" w:hAnsi="Times New Roman" w:cs="Times New Roman"/>
          <w:sz w:val="24"/>
          <w:szCs w:val="24"/>
          <w:lang w:val="sr-Latn-RS"/>
        </w:rPr>
        <w:t xml:space="preserve">у форми теста знања са питањима која покривају градиво методологије, статистике и психометрије. Највећи број питања биће затвореног типа, са неколико понуђених одговора од којих треба изабрати један или више тачних. Такође, тест ће садржати и два питања есејског типа из области квалитативних истраживања. Питањима ће се испитивати и </w:t>
      </w:r>
      <w:r w:rsidR="00A45938" w:rsidRPr="00C33ACE">
        <w:rPr>
          <w:rFonts w:ascii="Times New Roman" w:hAnsi="Times New Roman" w:cs="Times New Roman"/>
          <w:sz w:val="24"/>
          <w:szCs w:val="24"/>
          <w:lang w:val="sr-Latn-RS"/>
        </w:rPr>
        <w:t>познавање одређених концепата</w:t>
      </w:r>
      <w:r w:rsidRPr="00C33ACE">
        <w:rPr>
          <w:rFonts w:ascii="Times New Roman" w:hAnsi="Times New Roman" w:cs="Times New Roman"/>
          <w:sz w:val="24"/>
          <w:szCs w:val="24"/>
          <w:lang w:val="sr-Latn-RS"/>
        </w:rPr>
        <w:t xml:space="preserve"> и њихова практична примена.</w:t>
      </w:r>
    </w:p>
    <w:p w14:paraId="7F1AB50A" w14:textId="77777777" w:rsidR="00CF5B69" w:rsidRPr="00C33ACE" w:rsidRDefault="00CF5B69" w:rsidP="00CF5B69">
      <w:pPr>
        <w:rPr>
          <w:rFonts w:ascii="Times New Roman" w:hAnsi="Times New Roman" w:cs="Times New Roman"/>
          <w:sz w:val="24"/>
          <w:szCs w:val="24"/>
          <w:lang w:val="sr-Latn-RS"/>
        </w:rPr>
      </w:pPr>
    </w:p>
    <w:sectPr w:rsidR="00CF5B69" w:rsidRPr="00C33ACE" w:rsidSect="00931D63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956FE2"/>
    <w:multiLevelType w:val="hybridMultilevel"/>
    <w:tmpl w:val="F508ED76"/>
    <w:lvl w:ilvl="0" w:tplc="2154178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1MjAyNDUzNbM0NzFW0lEKTi0uzszPAykwqwUAQmhQpywAAAA="/>
  </w:docVars>
  <w:rsids>
    <w:rsidRoot w:val="000E1F6E"/>
    <w:rsid w:val="000004B8"/>
    <w:rsid w:val="00000B2B"/>
    <w:rsid w:val="00000C31"/>
    <w:rsid w:val="00000C97"/>
    <w:rsid w:val="00000F44"/>
    <w:rsid w:val="0000118C"/>
    <w:rsid w:val="000014C9"/>
    <w:rsid w:val="0000223E"/>
    <w:rsid w:val="00002A04"/>
    <w:rsid w:val="00002B2B"/>
    <w:rsid w:val="00002B47"/>
    <w:rsid w:val="00003A83"/>
    <w:rsid w:val="00004212"/>
    <w:rsid w:val="000046D7"/>
    <w:rsid w:val="00004E53"/>
    <w:rsid w:val="000056B4"/>
    <w:rsid w:val="000057A2"/>
    <w:rsid w:val="00005DC0"/>
    <w:rsid w:val="000064CE"/>
    <w:rsid w:val="0000676F"/>
    <w:rsid w:val="00006F12"/>
    <w:rsid w:val="00006F8F"/>
    <w:rsid w:val="00007C93"/>
    <w:rsid w:val="00010733"/>
    <w:rsid w:val="0001095B"/>
    <w:rsid w:val="00011764"/>
    <w:rsid w:val="00011B91"/>
    <w:rsid w:val="000132EA"/>
    <w:rsid w:val="000139DE"/>
    <w:rsid w:val="00013E67"/>
    <w:rsid w:val="0001423C"/>
    <w:rsid w:val="00014341"/>
    <w:rsid w:val="000144C4"/>
    <w:rsid w:val="000150ED"/>
    <w:rsid w:val="00015A1F"/>
    <w:rsid w:val="00015C32"/>
    <w:rsid w:val="00015E0C"/>
    <w:rsid w:val="000167FB"/>
    <w:rsid w:val="00017882"/>
    <w:rsid w:val="000202C8"/>
    <w:rsid w:val="00021A90"/>
    <w:rsid w:val="00022367"/>
    <w:rsid w:val="00022967"/>
    <w:rsid w:val="00022DF7"/>
    <w:rsid w:val="00023D8B"/>
    <w:rsid w:val="00023E2B"/>
    <w:rsid w:val="00024CEA"/>
    <w:rsid w:val="000255B9"/>
    <w:rsid w:val="00025819"/>
    <w:rsid w:val="00025AE9"/>
    <w:rsid w:val="00025C30"/>
    <w:rsid w:val="00026294"/>
    <w:rsid w:val="00027243"/>
    <w:rsid w:val="00027A65"/>
    <w:rsid w:val="00027C23"/>
    <w:rsid w:val="00027D83"/>
    <w:rsid w:val="00030185"/>
    <w:rsid w:val="000301EE"/>
    <w:rsid w:val="0003073B"/>
    <w:rsid w:val="000308FE"/>
    <w:rsid w:val="00030AA9"/>
    <w:rsid w:val="0003106A"/>
    <w:rsid w:val="00031217"/>
    <w:rsid w:val="0003311B"/>
    <w:rsid w:val="00033249"/>
    <w:rsid w:val="000349A6"/>
    <w:rsid w:val="00034F1F"/>
    <w:rsid w:val="00035A69"/>
    <w:rsid w:val="0003609D"/>
    <w:rsid w:val="00036622"/>
    <w:rsid w:val="00036ADE"/>
    <w:rsid w:val="000372F9"/>
    <w:rsid w:val="00037B4D"/>
    <w:rsid w:val="00037E84"/>
    <w:rsid w:val="00040366"/>
    <w:rsid w:val="00040F7B"/>
    <w:rsid w:val="000410DE"/>
    <w:rsid w:val="00041E44"/>
    <w:rsid w:val="00041F3F"/>
    <w:rsid w:val="00042111"/>
    <w:rsid w:val="0004265A"/>
    <w:rsid w:val="00042DEB"/>
    <w:rsid w:val="000433FB"/>
    <w:rsid w:val="00043676"/>
    <w:rsid w:val="00043B68"/>
    <w:rsid w:val="00043D2A"/>
    <w:rsid w:val="00043FF0"/>
    <w:rsid w:val="00045293"/>
    <w:rsid w:val="0004663C"/>
    <w:rsid w:val="00046B61"/>
    <w:rsid w:val="00046E4C"/>
    <w:rsid w:val="00047396"/>
    <w:rsid w:val="00047511"/>
    <w:rsid w:val="00047DD7"/>
    <w:rsid w:val="000507B5"/>
    <w:rsid w:val="00050DA4"/>
    <w:rsid w:val="000512D9"/>
    <w:rsid w:val="00051B6D"/>
    <w:rsid w:val="00051FD6"/>
    <w:rsid w:val="00052264"/>
    <w:rsid w:val="00052CC0"/>
    <w:rsid w:val="00053325"/>
    <w:rsid w:val="00053581"/>
    <w:rsid w:val="000536CB"/>
    <w:rsid w:val="0005405E"/>
    <w:rsid w:val="00056582"/>
    <w:rsid w:val="00056902"/>
    <w:rsid w:val="00060411"/>
    <w:rsid w:val="000610BD"/>
    <w:rsid w:val="00061554"/>
    <w:rsid w:val="00061721"/>
    <w:rsid w:val="00061F31"/>
    <w:rsid w:val="00062956"/>
    <w:rsid w:val="00062A0F"/>
    <w:rsid w:val="00063051"/>
    <w:rsid w:val="00063E65"/>
    <w:rsid w:val="00064035"/>
    <w:rsid w:val="00064833"/>
    <w:rsid w:val="00064CC6"/>
    <w:rsid w:val="00065312"/>
    <w:rsid w:val="0006531D"/>
    <w:rsid w:val="00065A69"/>
    <w:rsid w:val="00066D3E"/>
    <w:rsid w:val="00066ECC"/>
    <w:rsid w:val="000678CE"/>
    <w:rsid w:val="000679E6"/>
    <w:rsid w:val="00070D4D"/>
    <w:rsid w:val="000711BB"/>
    <w:rsid w:val="0007166E"/>
    <w:rsid w:val="000717FA"/>
    <w:rsid w:val="00071901"/>
    <w:rsid w:val="000724CD"/>
    <w:rsid w:val="00072B5F"/>
    <w:rsid w:val="00074D1C"/>
    <w:rsid w:val="0007536E"/>
    <w:rsid w:val="00076033"/>
    <w:rsid w:val="000768AE"/>
    <w:rsid w:val="00076CFB"/>
    <w:rsid w:val="00076D1C"/>
    <w:rsid w:val="000770A2"/>
    <w:rsid w:val="000774A9"/>
    <w:rsid w:val="000808BA"/>
    <w:rsid w:val="00080B1C"/>
    <w:rsid w:val="00081EEB"/>
    <w:rsid w:val="00081FF9"/>
    <w:rsid w:val="00082642"/>
    <w:rsid w:val="00082C51"/>
    <w:rsid w:val="00082DC9"/>
    <w:rsid w:val="00082EB9"/>
    <w:rsid w:val="00083C9B"/>
    <w:rsid w:val="00083F97"/>
    <w:rsid w:val="00084640"/>
    <w:rsid w:val="00084DDB"/>
    <w:rsid w:val="000855F1"/>
    <w:rsid w:val="00085A65"/>
    <w:rsid w:val="00085A7A"/>
    <w:rsid w:val="0008672D"/>
    <w:rsid w:val="0008732D"/>
    <w:rsid w:val="0008776B"/>
    <w:rsid w:val="00087A31"/>
    <w:rsid w:val="00091B76"/>
    <w:rsid w:val="000927F5"/>
    <w:rsid w:val="00092B50"/>
    <w:rsid w:val="00092BAB"/>
    <w:rsid w:val="0009316E"/>
    <w:rsid w:val="00093512"/>
    <w:rsid w:val="00093515"/>
    <w:rsid w:val="0009444D"/>
    <w:rsid w:val="00095469"/>
    <w:rsid w:val="000958AE"/>
    <w:rsid w:val="000963BB"/>
    <w:rsid w:val="00096B02"/>
    <w:rsid w:val="00096D9C"/>
    <w:rsid w:val="00097867"/>
    <w:rsid w:val="00097ABD"/>
    <w:rsid w:val="000A007C"/>
    <w:rsid w:val="000A013E"/>
    <w:rsid w:val="000A0258"/>
    <w:rsid w:val="000A08EA"/>
    <w:rsid w:val="000A1B7E"/>
    <w:rsid w:val="000A1B87"/>
    <w:rsid w:val="000A243F"/>
    <w:rsid w:val="000A2B21"/>
    <w:rsid w:val="000A41E2"/>
    <w:rsid w:val="000A4510"/>
    <w:rsid w:val="000A4CB8"/>
    <w:rsid w:val="000A5EA5"/>
    <w:rsid w:val="000A5F27"/>
    <w:rsid w:val="000A68FA"/>
    <w:rsid w:val="000A70AC"/>
    <w:rsid w:val="000A733D"/>
    <w:rsid w:val="000A76D6"/>
    <w:rsid w:val="000A7B63"/>
    <w:rsid w:val="000B038B"/>
    <w:rsid w:val="000B0EF1"/>
    <w:rsid w:val="000B1623"/>
    <w:rsid w:val="000B1834"/>
    <w:rsid w:val="000B1886"/>
    <w:rsid w:val="000B1B82"/>
    <w:rsid w:val="000B1CAF"/>
    <w:rsid w:val="000B2BAF"/>
    <w:rsid w:val="000B2C7C"/>
    <w:rsid w:val="000B3444"/>
    <w:rsid w:val="000B4034"/>
    <w:rsid w:val="000B40F2"/>
    <w:rsid w:val="000B43E3"/>
    <w:rsid w:val="000B446D"/>
    <w:rsid w:val="000B48BB"/>
    <w:rsid w:val="000B6AAD"/>
    <w:rsid w:val="000B6C8E"/>
    <w:rsid w:val="000B7212"/>
    <w:rsid w:val="000B7270"/>
    <w:rsid w:val="000B72CC"/>
    <w:rsid w:val="000C04E4"/>
    <w:rsid w:val="000C066D"/>
    <w:rsid w:val="000C152B"/>
    <w:rsid w:val="000C17AC"/>
    <w:rsid w:val="000C234F"/>
    <w:rsid w:val="000C2964"/>
    <w:rsid w:val="000C2AE4"/>
    <w:rsid w:val="000C3FC9"/>
    <w:rsid w:val="000C54F2"/>
    <w:rsid w:val="000C5674"/>
    <w:rsid w:val="000C5C70"/>
    <w:rsid w:val="000C6B14"/>
    <w:rsid w:val="000C6F97"/>
    <w:rsid w:val="000C7CE4"/>
    <w:rsid w:val="000D0809"/>
    <w:rsid w:val="000D0EC3"/>
    <w:rsid w:val="000D14D4"/>
    <w:rsid w:val="000D17FA"/>
    <w:rsid w:val="000D1B00"/>
    <w:rsid w:val="000D2CDB"/>
    <w:rsid w:val="000D31A5"/>
    <w:rsid w:val="000D3287"/>
    <w:rsid w:val="000D35D0"/>
    <w:rsid w:val="000D48E1"/>
    <w:rsid w:val="000D509F"/>
    <w:rsid w:val="000D54E2"/>
    <w:rsid w:val="000D5680"/>
    <w:rsid w:val="000D5B94"/>
    <w:rsid w:val="000D5E21"/>
    <w:rsid w:val="000D685C"/>
    <w:rsid w:val="000D7765"/>
    <w:rsid w:val="000D77CA"/>
    <w:rsid w:val="000D7A31"/>
    <w:rsid w:val="000E1605"/>
    <w:rsid w:val="000E1618"/>
    <w:rsid w:val="000E1F6E"/>
    <w:rsid w:val="000E2224"/>
    <w:rsid w:val="000E245C"/>
    <w:rsid w:val="000E2C11"/>
    <w:rsid w:val="000E2C4D"/>
    <w:rsid w:val="000E2D00"/>
    <w:rsid w:val="000E3368"/>
    <w:rsid w:val="000E39E3"/>
    <w:rsid w:val="000E444D"/>
    <w:rsid w:val="000E6B19"/>
    <w:rsid w:val="000E7262"/>
    <w:rsid w:val="000F0ADA"/>
    <w:rsid w:val="000F0C88"/>
    <w:rsid w:val="000F1B83"/>
    <w:rsid w:val="000F1CCE"/>
    <w:rsid w:val="000F28A5"/>
    <w:rsid w:val="000F40EB"/>
    <w:rsid w:val="000F4675"/>
    <w:rsid w:val="000F49EE"/>
    <w:rsid w:val="000F4E44"/>
    <w:rsid w:val="000F4E97"/>
    <w:rsid w:val="000F5519"/>
    <w:rsid w:val="000F5A6A"/>
    <w:rsid w:val="000F5C37"/>
    <w:rsid w:val="000F6929"/>
    <w:rsid w:val="000F729D"/>
    <w:rsid w:val="000F7889"/>
    <w:rsid w:val="000F7AC2"/>
    <w:rsid w:val="000F7E2E"/>
    <w:rsid w:val="000F7E80"/>
    <w:rsid w:val="000F7F6C"/>
    <w:rsid w:val="00100106"/>
    <w:rsid w:val="00100B9C"/>
    <w:rsid w:val="00101B07"/>
    <w:rsid w:val="00101B35"/>
    <w:rsid w:val="001021E2"/>
    <w:rsid w:val="001022C2"/>
    <w:rsid w:val="00103031"/>
    <w:rsid w:val="001033D1"/>
    <w:rsid w:val="001036AA"/>
    <w:rsid w:val="00103799"/>
    <w:rsid w:val="0010388D"/>
    <w:rsid w:val="00104069"/>
    <w:rsid w:val="001048D1"/>
    <w:rsid w:val="00104FF9"/>
    <w:rsid w:val="001054ED"/>
    <w:rsid w:val="001055A0"/>
    <w:rsid w:val="001055FF"/>
    <w:rsid w:val="00105D00"/>
    <w:rsid w:val="00105D33"/>
    <w:rsid w:val="001064DD"/>
    <w:rsid w:val="0010670D"/>
    <w:rsid w:val="001067B5"/>
    <w:rsid w:val="0010684F"/>
    <w:rsid w:val="00106A2F"/>
    <w:rsid w:val="00107039"/>
    <w:rsid w:val="00107C68"/>
    <w:rsid w:val="00110B60"/>
    <w:rsid w:val="00111DEB"/>
    <w:rsid w:val="0011284E"/>
    <w:rsid w:val="00113507"/>
    <w:rsid w:val="001138AA"/>
    <w:rsid w:val="00113B80"/>
    <w:rsid w:val="00113C61"/>
    <w:rsid w:val="00113CBD"/>
    <w:rsid w:val="0011459C"/>
    <w:rsid w:val="00114A9C"/>
    <w:rsid w:val="00114B22"/>
    <w:rsid w:val="00114E8B"/>
    <w:rsid w:val="00114F28"/>
    <w:rsid w:val="0011505F"/>
    <w:rsid w:val="001153F2"/>
    <w:rsid w:val="00115581"/>
    <w:rsid w:val="0011558C"/>
    <w:rsid w:val="00115BF8"/>
    <w:rsid w:val="00116193"/>
    <w:rsid w:val="00116251"/>
    <w:rsid w:val="00116D16"/>
    <w:rsid w:val="00116E2B"/>
    <w:rsid w:val="00116E5D"/>
    <w:rsid w:val="0011729A"/>
    <w:rsid w:val="001179EC"/>
    <w:rsid w:val="00117F24"/>
    <w:rsid w:val="00120D98"/>
    <w:rsid w:val="001219A1"/>
    <w:rsid w:val="00122CA5"/>
    <w:rsid w:val="001240E3"/>
    <w:rsid w:val="0012428F"/>
    <w:rsid w:val="00124389"/>
    <w:rsid w:val="00124732"/>
    <w:rsid w:val="001250C7"/>
    <w:rsid w:val="001253AA"/>
    <w:rsid w:val="0012596C"/>
    <w:rsid w:val="00125D28"/>
    <w:rsid w:val="001265A9"/>
    <w:rsid w:val="00126EFC"/>
    <w:rsid w:val="0012771C"/>
    <w:rsid w:val="00130262"/>
    <w:rsid w:val="00130D22"/>
    <w:rsid w:val="00131168"/>
    <w:rsid w:val="0013150F"/>
    <w:rsid w:val="00132194"/>
    <w:rsid w:val="00132E79"/>
    <w:rsid w:val="001338A1"/>
    <w:rsid w:val="001341E8"/>
    <w:rsid w:val="00134475"/>
    <w:rsid w:val="00134F4D"/>
    <w:rsid w:val="001357CC"/>
    <w:rsid w:val="00135F9E"/>
    <w:rsid w:val="00136C53"/>
    <w:rsid w:val="00136E7B"/>
    <w:rsid w:val="001378EE"/>
    <w:rsid w:val="00137BFE"/>
    <w:rsid w:val="001410A8"/>
    <w:rsid w:val="001416E3"/>
    <w:rsid w:val="001417C1"/>
    <w:rsid w:val="0014260B"/>
    <w:rsid w:val="00142CA7"/>
    <w:rsid w:val="00142CC6"/>
    <w:rsid w:val="00142F67"/>
    <w:rsid w:val="0014317D"/>
    <w:rsid w:val="00143398"/>
    <w:rsid w:val="00143536"/>
    <w:rsid w:val="00143974"/>
    <w:rsid w:val="00144F57"/>
    <w:rsid w:val="0014527A"/>
    <w:rsid w:val="00145F07"/>
    <w:rsid w:val="0014626A"/>
    <w:rsid w:val="00146705"/>
    <w:rsid w:val="00146EC7"/>
    <w:rsid w:val="00147251"/>
    <w:rsid w:val="00147763"/>
    <w:rsid w:val="00150797"/>
    <w:rsid w:val="00150DD5"/>
    <w:rsid w:val="001516D0"/>
    <w:rsid w:val="0015206A"/>
    <w:rsid w:val="0015209B"/>
    <w:rsid w:val="00152FCB"/>
    <w:rsid w:val="00153326"/>
    <w:rsid w:val="00153B96"/>
    <w:rsid w:val="00154504"/>
    <w:rsid w:val="001545F4"/>
    <w:rsid w:val="00154932"/>
    <w:rsid w:val="00154DC3"/>
    <w:rsid w:val="00155A41"/>
    <w:rsid w:val="0015652D"/>
    <w:rsid w:val="001569B8"/>
    <w:rsid w:val="0015751D"/>
    <w:rsid w:val="00160D5D"/>
    <w:rsid w:val="00161A70"/>
    <w:rsid w:val="00161ED1"/>
    <w:rsid w:val="00163BD3"/>
    <w:rsid w:val="0016427F"/>
    <w:rsid w:val="00167305"/>
    <w:rsid w:val="00167A41"/>
    <w:rsid w:val="00167B6A"/>
    <w:rsid w:val="00167D99"/>
    <w:rsid w:val="0017072E"/>
    <w:rsid w:val="00170D4A"/>
    <w:rsid w:val="00170E1F"/>
    <w:rsid w:val="001724DE"/>
    <w:rsid w:val="00172562"/>
    <w:rsid w:val="00172E49"/>
    <w:rsid w:val="00173576"/>
    <w:rsid w:val="001746B0"/>
    <w:rsid w:val="00174EFF"/>
    <w:rsid w:val="001752FE"/>
    <w:rsid w:val="00175A31"/>
    <w:rsid w:val="00175F9C"/>
    <w:rsid w:val="00175FD6"/>
    <w:rsid w:val="001761A9"/>
    <w:rsid w:val="0017653F"/>
    <w:rsid w:val="00177EAE"/>
    <w:rsid w:val="00180015"/>
    <w:rsid w:val="00180141"/>
    <w:rsid w:val="001803CB"/>
    <w:rsid w:val="001804D0"/>
    <w:rsid w:val="00180E96"/>
    <w:rsid w:val="001816A7"/>
    <w:rsid w:val="00181F0D"/>
    <w:rsid w:val="00182F09"/>
    <w:rsid w:val="0018311B"/>
    <w:rsid w:val="0018340C"/>
    <w:rsid w:val="001834EE"/>
    <w:rsid w:val="0018444A"/>
    <w:rsid w:val="00184452"/>
    <w:rsid w:val="00184F11"/>
    <w:rsid w:val="00184FFC"/>
    <w:rsid w:val="00185CE7"/>
    <w:rsid w:val="00185E80"/>
    <w:rsid w:val="00186702"/>
    <w:rsid w:val="00187235"/>
    <w:rsid w:val="00187CD4"/>
    <w:rsid w:val="00190CB0"/>
    <w:rsid w:val="00191068"/>
    <w:rsid w:val="001911F0"/>
    <w:rsid w:val="001915C8"/>
    <w:rsid w:val="001919CE"/>
    <w:rsid w:val="00192C7B"/>
    <w:rsid w:val="001931DB"/>
    <w:rsid w:val="001933C1"/>
    <w:rsid w:val="00193451"/>
    <w:rsid w:val="00193954"/>
    <w:rsid w:val="00193C41"/>
    <w:rsid w:val="00193D33"/>
    <w:rsid w:val="00194051"/>
    <w:rsid w:val="001940C3"/>
    <w:rsid w:val="0019489D"/>
    <w:rsid w:val="00194DF0"/>
    <w:rsid w:val="00196505"/>
    <w:rsid w:val="0019688F"/>
    <w:rsid w:val="0019793F"/>
    <w:rsid w:val="001A1457"/>
    <w:rsid w:val="001A1633"/>
    <w:rsid w:val="001A1CF8"/>
    <w:rsid w:val="001A25E3"/>
    <w:rsid w:val="001A2812"/>
    <w:rsid w:val="001A2D92"/>
    <w:rsid w:val="001A3635"/>
    <w:rsid w:val="001A374D"/>
    <w:rsid w:val="001A3A1E"/>
    <w:rsid w:val="001A532E"/>
    <w:rsid w:val="001A5F01"/>
    <w:rsid w:val="001A64E9"/>
    <w:rsid w:val="001A6788"/>
    <w:rsid w:val="001A6875"/>
    <w:rsid w:val="001A6D03"/>
    <w:rsid w:val="001B0235"/>
    <w:rsid w:val="001B0459"/>
    <w:rsid w:val="001B078A"/>
    <w:rsid w:val="001B07CB"/>
    <w:rsid w:val="001B0CE2"/>
    <w:rsid w:val="001B0E78"/>
    <w:rsid w:val="001B184B"/>
    <w:rsid w:val="001B1DAA"/>
    <w:rsid w:val="001B24F8"/>
    <w:rsid w:val="001B3274"/>
    <w:rsid w:val="001B32E6"/>
    <w:rsid w:val="001B3A33"/>
    <w:rsid w:val="001B493B"/>
    <w:rsid w:val="001B5380"/>
    <w:rsid w:val="001B5527"/>
    <w:rsid w:val="001B5D5B"/>
    <w:rsid w:val="001B6865"/>
    <w:rsid w:val="001B7792"/>
    <w:rsid w:val="001C0065"/>
    <w:rsid w:val="001C07FA"/>
    <w:rsid w:val="001C1276"/>
    <w:rsid w:val="001C1760"/>
    <w:rsid w:val="001C1E6D"/>
    <w:rsid w:val="001C2047"/>
    <w:rsid w:val="001C237E"/>
    <w:rsid w:val="001C2595"/>
    <w:rsid w:val="001C25D6"/>
    <w:rsid w:val="001C265E"/>
    <w:rsid w:val="001C2A64"/>
    <w:rsid w:val="001C553F"/>
    <w:rsid w:val="001C565F"/>
    <w:rsid w:val="001C5BE3"/>
    <w:rsid w:val="001C5DB3"/>
    <w:rsid w:val="001C5F10"/>
    <w:rsid w:val="001C662D"/>
    <w:rsid w:val="001C6CBB"/>
    <w:rsid w:val="001C782C"/>
    <w:rsid w:val="001D12BA"/>
    <w:rsid w:val="001D17F0"/>
    <w:rsid w:val="001D1C2E"/>
    <w:rsid w:val="001D24C4"/>
    <w:rsid w:val="001D2673"/>
    <w:rsid w:val="001D36CC"/>
    <w:rsid w:val="001D3729"/>
    <w:rsid w:val="001D376D"/>
    <w:rsid w:val="001D4137"/>
    <w:rsid w:val="001D4BA9"/>
    <w:rsid w:val="001D5F26"/>
    <w:rsid w:val="001D641E"/>
    <w:rsid w:val="001D702F"/>
    <w:rsid w:val="001D76D5"/>
    <w:rsid w:val="001D78CB"/>
    <w:rsid w:val="001D7CF4"/>
    <w:rsid w:val="001E053F"/>
    <w:rsid w:val="001E0916"/>
    <w:rsid w:val="001E10B7"/>
    <w:rsid w:val="001E14DC"/>
    <w:rsid w:val="001E2A9D"/>
    <w:rsid w:val="001E2A9F"/>
    <w:rsid w:val="001E2F19"/>
    <w:rsid w:val="001E336F"/>
    <w:rsid w:val="001E373C"/>
    <w:rsid w:val="001E43A6"/>
    <w:rsid w:val="001E441E"/>
    <w:rsid w:val="001E4677"/>
    <w:rsid w:val="001E486B"/>
    <w:rsid w:val="001E4D7C"/>
    <w:rsid w:val="001E7106"/>
    <w:rsid w:val="001E7AD8"/>
    <w:rsid w:val="001E7E32"/>
    <w:rsid w:val="001F03EA"/>
    <w:rsid w:val="001F0AA5"/>
    <w:rsid w:val="001F1523"/>
    <w:rsid w:val="001F1674"/>
    <w:rsid w:val="001F2195"/>
    <w:rsid w:val="001F2266"/>
    <w:rsid w:val="001F3C58"/>
    <w:rsid w:val="001F4937"/>
    <w:rsid w:val="001F4D0E"/>
    <w:rsid w:val="001F50DD"/>
    <w:rsid w:val="001F64E3"/>
    <w:rsid w:val="001F6933"/>
    <w:rsid w:val="001F7C36"/>
    <w:rsid w:val="001F7DFE"/>
    <w:rsid w:val="00200187"/>
    <w:rsid w:val="002004EC"/>
    <w:rsid w:val="00200E19"/>
    <w:rsid w:val="00201387"/>
    <w:rsid w:val="0020198B"/>
    <w:rsid w:val="00201B04"/>
    <w:rsid w:val="00201CCC"/>
    <w:rsid w:val="00202282"/>
    <w:rsid w:val="0020262B"/>
    <w:rsid w:val="00202AE4"/>
    <w:rsid w:val="00203E80"/>
    <w:rsid w:val="00204CE3"/>
    <w:rsid w:val="00204F18"/>
    <w:rsid w:val="00205FF8"/>
    <w:rsid w:val="00206ABF"/>
    <w:rsid w:val="00206C7A"/>
    <w:rsid w:val="00206CC8"/>
    <w:rsid w:val="00206EC8"/>
    <w:rsid w:val="00207342"/>
    <w:rsid w:val="00207677"/>
    <w:rsid w:val="0020770F"/>
    <w:rsid w:val="00207930"/>
    <w:rsid w:val="00207C33"/>
    <w:rsid w:val="00207C3E"/>
    <w:rsid w:val="00210991"/>
    <w:rsid w:val="0021123F"/>
    <w:rsid w:val="002118A7"/>
    <w:rsid w:val="00211B9E"/>
    <w:rsid w:val="0021222E"/>
    <w:rsid w:val="00212D2B"/>
    <w:rsid w:val="002134D6"/>
    <w:rsid w:val="002137F9"/>
    <w:rsid w:val="00213823"/>
    <w:rsid w:val="002149A3"/>
    <w:rsid w:val="00215174"/>
    <w:rsid w:val="00215727"/>
    <w:rsid w:val="00215C4C"/>
    <w:rsid w:val="0021601E"/>
    <w:rsid w:val="0021657B"/>
    <w:rsid w:val="00216718"/>
    <w:rsid w:val="00216FE7"/>
    <w:rsid w:val="00217289"/>
    <w:rsid w:val="00220063"/>
    <w:rsid w:val="00220092"/>
    <w:rsid w:val="00220138"/>
    <w:rsid w:val="002205F8"/>
    <w:rsid w:val="00220AA7"/>
    <w:rsid w:val="00220D46"/>
    <w:rsid w:val="00221275"/>
    <w:rsid w:val="0022140F"/>
    <w:rsid w:val="00221A74"/>
    <w:rsid w:val="00221B3C"/>
    <w:rsid w:val="00221B4B"/>
    <w:rsid w:val="002220F4"/>
    <w:rsid w:val="0022370F"/>
    <w:rsid w:val="00223DD3"/>
    <w:rsid w:val="002249BE"/>
    <w:rsid w:val="0022535A"/>
    <w:rsid w:val="00225BC0"/>
    <w:rsid w:val="00225E53"/>
    <w:rsid w:val="002275D9"/>
    <w:rsid w:val="002279BC"/>
    <w:rsid w:val="00230333"/>
    <w:rsid w:val="002306E8"/>
    <w:rsid w:val="00230CD2"/>
    <w:rsid w:val="002310D1"/>
    <w:rsid w:val="00231DD5"/>
    <w:rsid w:val="00231EDF"/>
    <w:rsid w:val="00232E3C"/>
    <w:rsid w:val="002339BC"/>
    <w:rsid w:val="00233CA8"/>
    <w:rsid w:val="00235775"/>
    <w:rsid w:val="00235FC2"/>
    <w:rsid w:val="00236316"/>
    <w:rsid w:val="002365AE"/>
    <w:rsid w:val="00237883"/>
    <w:rsid w:val="00237910"/>
    <w:rsid w:val="00237A82"/>
    <w:rsid w:val="002406E2"/>
    <w:rsid w:val="00240BA5"/>
    <w:rsid w:val="00241135"/>
    <w:rsid w:val="0024122D"/>
    <w:rsid w:val="002412AA"/>
    <w:rsid w:val="002416BC"/>
    <w:rsid w:val="00241870"/>
    <w:rsid w:val="00241D13"/>
    <w:rsid w:val="00244384"/>
    <w:rsid w:val="002444BB"/>
    <w:rsid w:val="00244517"/>
    <w:rsid w:val="00244534"/>
    <w:rsid w:val="00245090"/>
    <w:rsid w:val="0024530B"/>
    <w:rsid w:val="00245333"/>
    <w:rsid w:val="0024545D"/>
    <w:rsid w:val="00245941"/>
    <w:rsid w:val="0024657A"/>
    <w:rsid w:val="00246966"/>
    <w:rsid w:val="00247B14"/>
    <w:rsid w:val="00247B18"/>
    <w:rsid w:val="0025009B"/>
    <w:rsid w:val="00250402"/>
    <w:rsid w:val="002505E5"/>
    <w:rsid w:val="002506BD"/>
    <w:rsid w:val="002510BD"/>
    <w:rsid w:val="00251314"/>
    <w:rsid w:val="00251A12"/>
    <w:rsid w:val="00252380"/>
    <w:rsid w:val="00252F73"/>
    <w:rsid w:val="00253923"/>
    <w:rsid w:val="00253E10"/>
    <w:rsid w:val="00253E70"/>
    <w:rsid w:val="002545D6"/>
    <w:rsid w:val="00256EB9"/>
    <w:rsid w:val="00257005"/>
    <w:rsid w:val="002602F4"/>
    <w:rsid w:val="002613A7"/>
    <w:rsid w:val="00262D18"/>
    <w:rsid w:val="00263848"/>
    <w:rsid w:val="0026595E"/>
    <w:rsid w:val="00265E8F"/>
    <w:rsid w:val="00266B57"/>
    <w:rsid w:val="0026754B"/>
    <w:rsid w:val="00267923"/>
    <w:rsid w:val="00270143"/>
    <w:rsid w:val="002705C2"/>
    <w:rsid w:val="002718F8"/>
    <w:rsid w:val="00271BE9"/>
    <w:rsid w:val="00271E31"/>
    <w:rsid w:val="00272076"/>
    <w:rsid w:val="002721EE"/>
    <w:rsid w:val="002728F5"/>
    <w:rsid w:val="00272FCD"/>
    <w:rsid w:val="0027384F"/>
    <w:rsid w:val="00273876"/>
    <w:rsid w:val="002753E4"/>
    <w:rsid w:val="0027551E"/>
    <w:rsid w:val="00275A75"/>
    <w:rsid w:val="002769A8"/>
    <w:rsid w:val="002778A8"/>
    <w:rsid w:val="00277968"/>
    <w:rsid w:val="00280325"/>
    <w:rsid w:val="00280393"/>
    <w:rsid w:val="00280AF5"/>
    <w:rsid w:val="00281789"/>
    <w:rsid w:val="00281BAF"/>
    <w:rsid w:val="002820B2"/>
    <w:rsid w:val="002823CB"/>
    <w:rsid w:val="00283284"/>
    <w:rsid w:val="00283815"/>
    <w:rsid w:val="00283C60"/>
    <w:rsid w:val="002841FB"/>
    <w:rsid w:val="0028478C"/>
    <w:rsid w:val="0028599A"/>
    <w:rsid w:val="00285BB9"/>
    <w:rsid w:val="00285D58"/>
    <w:rsid w:val="002860A1"/>
    <w:rsid w:val="002864EA"/>
    <w:rsid w:val="00286C0A"/>
    <w:rsid w:val="002874C1"/>
    <w:rsid w:val="00287FC9"/>
    <w:rsid w:val="00290157"/>
    <w:rsid w:val="00290828"/>
    <w:rsid w:val="00290B29"/>
    <w:rsid w:val="0029114E"/>
    <w:rsid w:val="00293757"/>
    <w:rsid w:val="00293984"/>
    <w:rsid w:val="00294A79"/>
    <w:rsid w:val="00294B75"/>
    <w:rsid w:val="002964A7"/>
    <w:rsid w:val="00296979"/>
    <w:rsid w:val="002970BC"/>
    <w:rsid w:val="0029717D"/>
    <w:rsid w:val="0029734E"/>
    <w:rsid w:val="002973E9"/>
    <w:rsid w:val="00297E5B"/>
    <w:rsid w:val="002A027A"/>
    <w:rsid w:val="002A08F8"/>
    <w:rsid w:val="002A0DDD"/>
    <w:rsid w:val="002A13C6"/>
    <w:rsid w:val="002A1970"/>
    <w:rsid w:val="002A1FB2"/>
    <w:rsid w:val="002A30D5"/>
    <w:rsid w:val="002A3B3D"/>
    <w:rsid w:val="002A3C6A"/>
    <w:rsid w:val="002A3E1B"/>
    <w:rsid w:val="002A4D5E"/>
    <w:rsid w:val="002A53FB"/>
    <w:rsid w:val="002A69F4"/>
    <w:rsid w:val="002A76C4"/>
    <w:rsid w:val="002A7890"/>
    <w:rsid w:val="002B01F3"/>
    <w:rsid w:val="002B0C63"/>
    <w:rsid w:val="002B18D1"/>
    <w:rsid w:val="002B1E42"/>
    <w:rsid w:val="002B232C"/>
    <w:rsid w:val="002B277D"/>
    <w:rsid w:val="002B363D"/>
    <w:rsid w:val="002B57CC"/>
    <w:rsid w:val="002B5996"/>
    <w:rsid w:val="002B6556"/>
    <w:rsid w:val="002B667F"/>
    <w:rsid w:val="002B7A61"/>
    <w:rsid w:val="002C1337"/>
    <w:rsid w:val="002C17AC"/>
    <w:rsid w:val="002C17F8"/>
    <w:rsid w:val="002C18A9"/>
    <w:rsid w:val="002C2D25"/>
    <w:rsid w:val="002C3679"/>
    <w:rsid w:val="002C40C8"/>
    <w:rsid w:val="002C5486"/>
    <w:rsid w:val="002C55E5"/>
    <w:rsid w:val="002C65EC"/>
    <w:rsid w:val="002C6C1F"/>
    <w:rsid w:val="002C6D53"/>
    <w:rsid w:val="002C7012"/>
    <w:rsid w:val="002C7522"/>
    <w:rsid w:val="002C7706"/>
    <w:rsid w:val="002C7B43"/>
    <w:rsid w:val="002D07D4"/>
    <w:rsid w:val="002D0A90"/>
    <w:rsid w:val="002D10C4"/>
    <w:rsid w:val="002D1E90"/>
    <w:rsid w:val="002D1EEA"/>
    <w:rsid w:val="002D22D1"/>
    <w:rsid w:val="002D2CEE"/>
    <w:rsid w:val="002D35F6"/>
    <w:rsid w:val="002D3C99"/>
    <w:rsid w:val="002D58D4"/>
    <w:rsid w:val="002D5D0E"/>
    <w:rsid w:val="002D5E1F"/>
    <w:rsid w:val="002D5F98"/>
    <w:rsid w:val="002D6176"/>
    <w:rsid w:val="002D689D"/>
    <w:rsid w:val="002D68FF"/>
    <w:rsid w:val="002D79CD"/>
    <w:rsid w:val="002E04F4"/>
    <w:rsid w:val="002E05FB"/>
    <w:rsid w:val="002E1067"/>
    <w:rsid w:val="002E181D"/>
    <w:rsid w:val="002E1F51"/>
    <w:rsid w:val="002E1FBE"/>
    <w:rsid w:val="002E200E"/>
    <w:rsid w:val="002E2104"/>
    <w:rsid w:val="002E37C3"/>
    <w:rsid w:val="002E3B28"/>
    <w:rsid w:val="002E3F97"/>
    <w:rsid w:val="002E480A"/>
    <w:rsid w:val="002E4F85"/>
    <w:rsid w:val="002E59C6"/>
    <w:rsid w:val="002E5CB5"/>
    <w:rsid w:val="002E70D9"/>
    <w:rsid w:val="002E752B"/>
    <w:rsid w:val="002E763C"/>
    <w:rsid w:val="002E7945"/>
    <w:rsid w:val="002F00A1"/>
    <w:rsid w:val="002F1080"/>
    <w:rsid w:val="002F25FD"/>
    <w:rsid w:val="002F2A8A"/>
    <w:rsid w:val="002F2E76"/>
    <w:rsid w:val="002F31DC"/>
    <w:rsid w:val="002F3230"/>
    <w:rsid w:val="002F345B"/>
    <w:rsid w:val="002F3646"/>
    <w:rsid w:val="002F3E8E"/>
    <w:rsid w:val="002F4777"/>
    <w:rsid w:val="002F5073"/>
    <w:rsid w:val="002F566B"/>
    <w:rsid w:val="002F5672"/>
    <w:rsid w:val="002F5700"/>
    <w:rsid w:val="002F5D85"/>
    <w:rsid w:val="002F6D3C"/>
    <w:rsid w:val="002F7F73"/>
    <w:rsid w:val="003004E1"/>
    <w:rsid w:val="00300B1A"/>
    <w:rsid w:val="00300DB1"/>
    <w:rsid w:val="00300EAA"/>
    <w:rsid w:val="00300ECF"/>
    <w:rsid w:val="00301635"/>
    <w:rsid w:val="003018B2"/>
    <w:rsid w:val="00301A66"/>
    <w:rsid w:val="00301B99"/>
    <w:rsid w:val="003026DA"/>
    <w:rsid w:val="00302A0B"/>
    <w:rsid w:val="003033F0"/>
    <w:rsid w:val="00303C27"/>
    <w:rsid w:val="00303F21"/>
    <w:rsid w:val="00303FAF"/>
    <w:rsid w:val="003042C2"/>
    <w:rsid w:val="00304685"/>
    <w:rsid w:val="0030558D"/>
    <w:rsid w:val="003069F0"/>
    <w:rsid w:val="00306CC7"/>
    <w:rsid w:val="00306FF5"/>
    <w:rsid w:val="00307066"/>
    <w:rsid w:val="00307BCA"/>
    <w:rsid w:val="003103DE"/>
    <w:rsid w:val="003115C9"/>
    <w:rsid w:val="003117ED"/>
    <w:rsid w:val="00311B5A"/>
    <w:rsid w:val="00312D02"/>
    <w:rsid w:val="00313096"/>
    <w:rsid w:val="00313157"/>
    <w:rsid w:val="00313282"/>
    <w:rsid w:val="003132EB"/>
    <w:rsid w:val="0031459E"/>
    <w:rsid w:val="00315710"/>
    <w:rsid w:val="00315BEB"/>
    <w:rsid w:val="00316EAE"/>
    <w:rsid w:val="003178F8"/>
    <w:rsid w:val="00320010"/>
    <w:rsid w:val="003204A6"/>
    <w:rsid w:val="00320D43"/>
    <w:rsid w:val="00321092"/>
    <w:rsid w:val="003211A0"/>
    <w:rsid w:val="003211B9"/>
    <w:rsid w:val="003217A1"/>
    <w:rsid w:val="00321A19"/>
    <w:rsid w:val="003222C6"/>
    <w:rsid w:val="00322403"/>
    <w:rsid w:val="00322691"/>
    <w:rsid w:val="00323539"/>
    <w:rsid w:val="003242EE"/>
    <w:rsid w:val="00324994"/>
    <w:rsid w:val="00324B85"/>
    <w:rsid w:val="00324E6E"/>
    <w:rsid w:val="00325189"/>
    <w:rsid w:val="0032593B"/>
    <w:rsid w:val="00325A82"/>
    <w:rsid w:val="003272B9"/>
    <w:rsid w:val="003275C1"/>
    <w:rsid w:val="00327737"/>
    <w:rsid w:val="00330287"/>
    <w:rsid w:val="0033034D"/>
    <w:rsid w:val="00331B64"/>
    <w:rsid w:val="00331FEA"/>
    <w:rsid w:val="00332545"/>
    <w:rsid w:val="003328A6"/>
    <w:rsid w:val="00332C29"/>
    <w:rsid w:val="003338A5"/>
    <w:rsid w:val="00333D33"/>
    <w:rsid w:val="003344F0"/>
    <w:rsid w:val="00334EBA"/>
    <w:rsid w:val="003357F7"/>
    <w:rsid w:val="00335BC6"/>
    <w:rsid w:val="00335E11"/>
    <w:rsid w:val="00335F8E"/>
    <w:rsid w:val="003361CA"/>
    <w:rsid w:val="003361F4"/>
    <w:rsid w:val="003367CE"/>
    <w:rsid w:val="00336896"/>
    <w:rsid w:val="00336C1E"/>
    <w:rsid w:val="00336DC1"/>
    <w:rsid w:val="0033742F"/>
    <w:rsid w:val="00337A6F"/>
    <w:rsid w:val="00340997"/>
    <w:rsid w:val="00340E68"/>
    <w:rsid w:val="003412EF"/>
    <w:rsid w:val="0034181F"/>
    <w:rsid w:val="00341868"/>
    <w:rsid w:val="00342C04"/>
    <w:rsid w:val="003431F1"/>
    <w:rsid w:val="00343BFF"/>
    <w:rsid w:val="00343D74"/>
    <w:rsid w:val="00345498"/>
    <w:rsid w:val="00345BC2"/>
    <w:rsid w:val="00345FAF"/>
    <w:rsid w:val="00346541"/>
    <w:rsid w:val="0034747C"/>
    <w:rsid w:val="0035176A"/>
    <w:rsid w:val="0035191F"/>
    <w:rsid w:val="00351B01"/>
    <w:rsid w:val="0035205E"/>
    <w:rsid w:val="0035241F"/>
    <w:rsid w:val="00352A6F"/>
    <w:rsid w:val="003534C2"/>
    <w:rsid w:val="00353D05"/>
    <w:rsid w:val="00355504"/>
    <w:rsid w:val="003565B3"/>
    <w:rsid w:val="00356D49"/>
    <w:rsid w:val="00357A4B"/>
    <w:rsid w:val="00360C09"/>
    <w:rsid w:val="00361035"/>
    <w:rsid w:val="00362547"/>
    <w:rsid w:val="00362FF1"/>
    <w:rsid w:val="0036332A"/>
    <w:rsid w:val="003638E9"/>
    <w:rsid w:val="00364417"/>
    <w:rsid w:val="003662CB"/>
    <w:rsid w:val="003663A5"/>
    <w:rsid w:val="00366936"/>
    <w:rsid w:val="00366F1E"/>
    <w:rsid w:val="003709FE"/>
    <w:rsid w:val="0037166D"/>
    <w:rsid w:val="00371CD0"/>
    <w:rsid w:val="00372087"/>
    <w:rsid w:val="003724C2"/>
    <w:rsid w:val="00372801"/>
    <w:rsid w:val="00372985"/>
    <w:rsid w:val="003730E6"/>
    <w:rsid w:val="00373962"/>
    <w:rsid w:val="00373B9B"/>
    <w:rsid w:val="00373ECD"/>
    <w:rsid w:val="00374B96"/>
    <w:rsid w:val="00374D9F"/>
    <w:rsid w:val="00375725"/>
    <w:rsid w:val="00375905"/>
    <w:rsid w:val="00375F4C"/>
    <w:rsid w:val="0037671A"/>
    <w:rsid w:val="003768BE"/>
    <w:rsid w:val="00376D0B"/>
    <w:rsid w:val="0038039A"/>
    <w:rsid w:val="00380C9B"/>
    <w:rsid w:val="003814CB"/>
    <w:rsid w:val="00382022"/>
    <w:rsid w:val="00382555"/>
    <w:rsid w:val="003826EB"/>
    <w:rsid w:val="00383F08"/>
    <w:rsid w:val="003841AA"/>
    <w:rsid w:val="00384F0F"/>
    <w:rsid w:val="00385ACA"/>
    <w:rsid w:val="00385EB3"/>
    <w:rsid w:val="00386349"/>
    <w:rsid w:val="0038642B"/>
    <w:rsid w:val="0038672B"/>
    <w:rsid w:val="003868A5"/>
    <w:rsid w:val="00386BF9"/>
    <w:rsid w:val="00386E25"/>
    <w:rsid w:val="00387AC7"/>
    <w:rsid w:val="00390C6B"/>
    <w:rsid w:val="00390E33"/>
    <w:rsid w:val="00391339"/>
    <w:rsid w:val="003914A7"/>
    <w:rsid w:val="00392524"/>
    <w:rsid w:val="0039254D"/>
    <w:rsid w:val="003927D1"/>
    <w:rsid w:val="00393B4B"/>
    <w:rsid w:val="00393C79"/>
    <w:rsid w:val="00394176"/>
    <w:rsid w:val="003943DE"/>
    <w:rsid w:val="003946F9"/>
    <w:rsid w:val="00395921"/>
    <w:rsid w:val="00396CDF"/>
    <w:rsid w:val="003974E7"/>
    <w:rsid w:val="003976CF"/>
    <w:rsid w:val="003A0C6B"/>
    <w:rsid w:val="003A14ED"/>
    <w:rsid w:val="003A246F"/>
    <w:rsid w:val="003A368B"/>
    <w:rsid w:val="003A51CA"/>
    <w:rsid w:val="003A656B"/>
    <w:rsid w:val="003A6DB3"/>
    <w:rsid w:val="003A7519"/>
    <w:rsid w:val="003A7B4F"/>
    <w:rsid w:val="003B0CB5"/>
    <w:rsid w:val="003B1146"/>
    <w:rsid w:val="003B1610"/>
    <w:rsid w:val="003B295C"/>
    <w:rsid w:val="003B3703"/>
    <w:rsid w:val="003B3BE1"/>
    <w:rsid w:val="003B3FDF"/>
    <w:rsid w:val="003B44D5"/>
    <w:rsid w:val="003B4EC5"/>
    <w:rsid w:val="003B5438"/>
    <w:rsid w:val="003B5D0F"/>
    <w:rsid w:val="003B6421"/>
    <w:rsid w:val="003B71D6"/>
    <w:rsid w:val="003B7808"/>
    <w:rsid w:val="003C05A0"/>
    <w:rsid w:val="003C0CBB"/>
    <w:rsid w:val="003C224E"/>
    <w:rsid w:val="003C2D2E"/>
    <w:rsid w:val="003C30EE"/>
    <w:rsid w:val="003C3240"/>
    <w:rsid w:val="003C32D9"/>
    <w:rsid w:val="003C3CF3"/>
    <w:rsid w:val="003C536B"/>
    <w:rsid w:val="003C6078"/>
    <w:rsid w:val="003C60D6"/>
    <w:rsid w:val="003C77CA"/>
    <w:rsid w:val="003D01F3"/>
    <w:rsid w:val="003D1300"/>
    <w:rsid w:val="003D1CCE"/>
    <w:rsid w:val="003D260F"/>
    <w:rsid w:val="003D2770"/>
    <w:rsid w:val="003D27D8"/>
    <w:rsid w:val="003D36BE"/>
    <w:rsid w:val="003D444F"/>
    <w:rsid w:val="003D4517"/>
    <w:rsid w:val="003D452A"/>
    <w:rsid w:val="003D575C"/>
    <w:rsid w:val="003D5B52"/>
    <w:rsid w:val="003D77CA"/>
    <w:rsid w:val="003D77E5"/>
    <w:rsid w:val="003E06B8"/>
    <w:rsid w:val="003E0728"/>
    <w:rsid w:val="003E0835"/>
    <w:rsid w:val="003E1055"/>
    <w:rsid w:val="003E10B7"/>
    <w:rsid w:val="003E2256"/>
    <w:rsid w:val="003E26AD"/>
    <w:rsid w:val="003E2EE7"/>
    <w:rsid w:val="003E4BA2"/>
    <w:rsid w:val="003E5792"/>
    <w:rsid w:val="003E64CD"/>
    <w:rsid w:val="003E68F2"/>
    <w:rsid w:val="003E69FB"/>
    <w:rsid w:val="003E7B26"/>
    <w:rsid w:val="003E7BF8"/>
    <w:rsid w:val="003F007E"/>
    <w:rsid w:val="003F06B2"/>
    <w:rsid w:val="003F1624"/>
    <w:rsid w:val="003F28FD"/>
    <w:rsid w:val="003F37C7"/>
    <w:rsid w:val="003F3D19"/>
    <w:rsid w:val="003F52CC"/>
    <w:rsid w:val="003F5357"/>
    <w:rsid w:val="003F5412"/>
    <w:rsid w:val="003F69E6"/>
    <w:rsid w:val="003F7B92"/>
    <w:rsid w:val="004004E5"/>
    <w:rsid w:val="0040118A"/>
    <w:rsid w:val="00402AC2"/>
    <w:rsid w:val="00403C6D"/>
    <w:rsid w:val="00403D64"/>
    <w:rsid w:val="00404233"/>
    <w:rsid w:val="00404D4F"/>
    <w:rsid w:val="004054E9"/>
    <w:rsid w:val="00406044"/>
    <w:rsid w:val="004075A8"/>
    <w:rsid w:val="00407E71"/>
    <w:rsid w:val="00411086"/>
    <w:rsid w:val="004121C4"/>
    <w:rsid w:val="00412B4E"/>
    <w:rsid w:val="00412DFB"/>
    <w:rsid w:val="00412EBC"/>
    <w:rsid w:val="004151A8"/>
    <w:rsid w:val="00415813"/>
    <w:rsid w:val="00415DA2"/>
    <w:rsid w:val="004163E9"/>
    <w:rsid w:val="00417080"/>
    <w:rsid w:val="004174A1"/>
    <w:rsid w:val="00417800"/>
    <w:rsid w:val="00417AE6"/>
    <w:rsid w:val="004201FB"/>
    <w:rsid w:val="004207E8"/>
    <w:rsid w:val="00420BFE"/>
    <w:rsid w:val="0042176A"/>
    <w:rsid w:val="0042190C"/>
    <w:rsid w:val="00422A5F"/>
    <w:rsid w:val="0042349B"/>
    <w:rsid w:val="00423750"/>
    <w:rsid w:val="00424032"/>
    <w:rsid w:val="00424521"/>
    <w:rsid w:val="0042499A"/>
    <w:rsid w:val="00425487"/>
    <w:rsid w:val="00425F1A"/>
    <w:rsid w:val="00426776"/>
    <w:rsid w:val="00426BCA"/>
    <w:rsid w:val="004273C2"/>
    <w:rsid w:val="00430A66"/>
    <w:rsid w:val="004311B3"/>
    <w:rsid w:val="00431934"/>
    <w:rsid w:val="00432308"/>
    <w:rsid w:val="00432507"/>
    <w:rsid w:val="00432E4B"/>
    <w:rsid w:val="00432FC0"/>
    <w:rsid w:val="00433516"/>
    <w:rsid w:val="00433530"/>
    <w:rsid w:val="0043379B"/>
    <w:rsid w:val="0043379E"/>
    <w:rsid w:val="00433A29"/>
    <w:rsid w:val="004345B6"/>
    <w:rsid w:val="0043566C"/>
    <w:rsid w:val="00435AF7"/>
    <w:rsid w:val="004363AE"/>
    <w:rsid w:val="00437381"/>
    <w:rsid w:val="00437B66"/>
    <w:rsid w:val="00440172"/>
    <w:rsid w:val="00440448"/>
    <w:rsid w:val="00440BC6"/>
    <w:rsid w:val="0044166A"/>
    <w:rsid w:val="004430E2"/>
    <w:rsid w:val="004433F4"/>
    <w:rsid w:val="004434AF"/>
    <w:rsid w:val="004440CE"/>
    <w:rsid w:val="00444D63"/>
    <w:rsid w:val="00444EA3"/>
    <w:rsid w:val="00444F1D"/>
    <w:rsid w:val="004451E9"/>
    <w:rsid w:val="00445822"/>
    <w:rsid w:val="00445A71"/>
    <w:rsid w:val="00445B49"/>
    <w:rsid w:val="004463C8"/>
    <w:rsid w:val="00446CE1"/>
    <w:rsid w:val="004477F8"/>
    <w:rsid w:val="00447A97"/>
    <w:rsid w:val="00447CBB"/>
    <w:rsid w:val="00450184"/>
    <w:rsid w:val="0045090F"/>
    <w:rsid w:val="00451709"/>
    <w:rsid w:val="00451840"/>
    <w:rsid w:val="0045274A"/>
    <w:rsid w:val="004528CD"/>
    <w:rsid w:val="00452E39"/>
    <w:rsid w:val="00452ECC"/>
    <w:rsid w:val="00453C16"/>
    <w:rsid w:val="00453C4F"/>
    <w:rsid w:val="004543F0"/>
    <w:rsid w:val="00454E31"/>
    <w:rsid w:val="00455D8C"/>
    <w:rsid w:val="0045701A"/>
    <w:rsid w:val="00457A54"/>
    <w:rsid w:val="00457D57"/>
    <w:rsid w:val="0046026E"/>
    <w:rsid w:val="0046100D"/>
    <w:rsid w:val="00461411"/>
    <w:rsid w:val="004614B6"/>
    <w:rsid w:val="00461E61"/>
    <w:rsid w:val="00461F8D"/>
    <w:rsid w:val="0046215A"/>
    <w:rsid w:val="00462160"/>
    <w:rsid w:val="00462D41"/>
    <w:rsid w:val="004642CC"/>
    <w:rsid w:val="00464E81"/>
    <w:rsid w:val="00464ED7"/>
    <w:rsid w:val="004652DC"/>
    <w:rsid w:val="00465BEF"/>
    <w:rsid w:val="00465C04"/>
    <w:rsid w:val="004660B6"/>
    <w:rsid w:val="0046655E"/>
    <w:rsid w:val="0046664E"/>
    <w:rsid w:val="00466BB9"/>
    <w:rsid w:val="00467002"/>
    <w:rsid w:val="00467194"/>
    <w:rsid w:val="00467DCC"/>
    <w:rsid w:val="00467E0D"/>
    <w:rsid w:val="0047000B"/>
    <w:rsid w:val="0047073D"/>
    <w:rsid w:val="00470873"/>
    <w:rsid w:val="0047166F"/>
    <w:rsid w:val="0047212F"/>
    <w:rsid w:val="00472A00"/>
    <w:rsid w:val="00472A10"/>
    <w:rsid w:val="00472B6A"/>
    <w:rsid w:val="00473654"/>
    <w:rsid w:val="00473A47"/>
    <w:rsid w:val="004747BB"/>
    <w:rsid w:val="00474D7B"/>
    <w:rsid w:val="00474FB6"/>
    <w:rsid w:val="00475358"/>
    <w:rsid w:val="00475750"/>
    <w:rsid w:val="00475DF8"/>
    <w:rsid w:val="00476279"/>
    <w:rsid w:val="004762EF"/>
    <w:rsid w:val="00476353"/>
    <w:rsid w:val="00476354"/>
    <w:rsid w:val="0047649D"/>
    <w:rsid w:val="00477B28"/>
    <w:rsid w:val="00477CCE"/>
    <w:rsid w:val="00480170"/>
    <w:rsid w:val="00480850"/>
    <w:rsid w:val="00480984"/>
    <w:rsid w:val="004817EE"/>
    <w:rsid w:val="00481BB7"/>
    <w:rsid w:val="004834F9"/>
    <w:rsid w:val="00484F1C"/>
    <w:rsid w:val="0048529C"/>
    <w:rsid w:val="0048570D"/>
    <w:rsid w:val="004858FA"/>
    <w:rsid w:val="00486E41"/>
    <w:rsid w:val="0049078C"/>
    <w:rsid w:val="00491A07"/>
    <w:rsid w:val="00491B48"/>
    <w:rsid w:val="00491FB0"/>
    <w:rsid w:val="0049281E"/>
    <w:rsid w:val="00493532"/>
    <w:rsid w:val="00493A9F"/>
    <w:rsid w:val="00493CFA"/>
    <w:rsid w:val="00493E28"/>
    <w:rsid w:val="0049451B"/>
    <w:rsid w:val="0049480E"/>
    <w:rsid w:val="0049539F"/>
    <w:rsid w:val="004958F3"/>
    <w:rsid w:val="00495C9F"/>
    <w:rsid w:val="00496AB8"/>
    <w:rsid w:val="004979A0"/>
    <w:rsid w:val="00497DB7"/>
    <w:rsid w:val="004A07EF"/>
    <w:rsid w:val="004A2A77"/>
    <w:rsid w:val="004A32BD"/>
    <w:rsid w:val="004A33A5"/>
    <w:rsid w:val="004A3B2A"/>
    <w:rsid w:val="004A50A3"/>
    <w:rsid w:val="004A5FEB"/>
    <w:rsid w:val="004A65C8"/>
    <w:rsid w:val="004A7A88"/>
    <w:rsid w:val="004A7C39"/>
    <w:rsid w:val="004A7DFD"/>
    <w:rsid w:val="004B0C16"/>
    <w:rsid w:val="004B1F4A"/>
    <w:rsid w:val="004B20C5"/>
    <w:rsid w:val="004B2689"/>
    <w:rsid w:val="004B268F"/>
    <w:rsid w:val="004B29F4"/>
    <w:rsid w:val="004B2CBF"/>
    <w:rsid w:val="004B344A"/>
    <w:rsid w:val="004B3A38"/>
    <w:rsid w:val="004B3CA1"/>
    <w:rsid w:val="004B42C2"/>
    <w:rsid w:val="004B44DA"/>
    <w:rsid w:val="004B5045"/>
    <w:rsid w:val="004B51B4"/>
    <w:rsid w:val="004B5E61"/>
    <w:rsid w:val="004B624F"/>
    <w:rsid w:val="004B66EE"/>
    <w:rsid w:val="004B6735"/>
    <w:rsid w:val="004B682F"/>
    <w:rsid w:val="004B6C36"/>
    <w:rsid w:val="004B6CB7"/>
    <w:rsid w:val="004B7443"/>
    <w:rsid w:val="004B7521"/>
    <w:rsid w:val="004B772F"/>
    <w:rsid w:val="004B7A5C"/>
    <w:rsid w:val="004B7B06"/>
    <w:rsid w:val="004C0789"/>
    <w:rsid w:val="004C164E"/>
    <w:rsid w:val="004C1795"/>
    <w:rsid w:val="004C203F"/>
    <w:rsid w:val="004C236E"/>
    <w:rsid w:val="004C2A2D"/>
    <w:rsid w:val="004C3794"/>
    <w:rsid w:val="004C3A9A"/>
    <w:rsid w:val="004C3CFF"/>
    <w:rsid w:val="004C3E0E"/>
    <w:rsid w:val="004C4594"/>
    <w:rsid w:val="004C5058"/>
    <w:rsid w:val="004C54DC"/>
    <w:rsid w:val="004C6CB3"/>
    <w:rsid w:val="004C6F6C"/>
    <w:rsid w:val="004C7AEF"/>
    <w:rsid w:val="004C7E9A"/>
    <w:rsid w:val="004D026C"/>
    <w:rsid w:val="004D03BA"/>
    <w:rsid w:val="004D06B7"/>
    <w:rsid w:val="004D0928"/>
    <w:rsid w:val="004D1425"/>
    <w:rsid w:val="004D1DB8"/>
    <w:rsid w:val="004D1E82"/>
    <w:rsid w:val="004D343F"/>
    <w:rsid w:val="004D3C2E"/>
    <w:rsid w:val="004D41E9"/>
    <w:rsid w:val="004D4981"/>
    <w:rsid w:val="004D4BA4"/>
    <w:rsid w:val="004D539B"/>
    <w:rsid w:val="004D5D0C"/>
    <w:rsid w:val="004D6C41"/>
    <w:rsid w:val="004D77E6"/>
    <w:rsid w:val="004D7979"/>
    <w:rsid w:val="004D7A33"/>
    <w:rsid w:val="004D7DF2"/>
    <w:rsid w:val="004D7FDE"/>
    <w:rsid w:val="004E0121"/>
    <w:rsid w:val="004E03C1"/>
    <w:rsid w:val="004E0B9E"/>
    <w:rsid w:val="004E176A"/>
    <w:rsid w:val="004E1CB1"/>
    <w:rsid w:val="004E1EB4"/>
    <w:rsid w:val="004E2143"/>
    <w:rsid w:val="004E264A"/>
    <w:rsid w:val="004E4748"/>
    <w:rsid w:val="004E4A50"/>
    <w:rsid w:val="004E4C31"/>
    <w:rsid w:val="004E4D59"/>
    <w:rsid w:val="004E4E56"/>
    <w:rsid w:val="004E54C5"/>
    <w:rsid w:val="004E586F"/>
    <w:rsid w:val="004E5922"/>
    <w:rsid w:val="004E5B9A"/>
    <w:rsid w:val="004E5D64"/>
    <w:rsid w:val="004E5F82"/>
    <w:rsid w:val="004E5FC9"/>
    <w:rsid w:val="004E6A16"/>
    <w:rsid w:val="004E6CFD"/>
    <w:rsid w:val="004E6EA5"/>
    <w:rsid w:val="004E7884"/>
    <w:rsid w:val="004E7B70"/>
    <w:rsid w:val="004F0153"/>
    <w:rsid w:val="004F0B0E"/>
    <w:rsid w:val="004F0B1D"/>
    <w:rsid w:val="004F0BFB"/>
    <w:rsid w:val="004F0F34"/>
    <w:rsid w:val="004F1B63"/>
    <w:rsid w:val="004F2A9B"/>
    <w:rsid w:val="004F381F"/>
    <w:rsid w:val="004F3B43"/>
    <w:rsid w:val="004F3F05"/>
    <w:rsid w:val="004F506A"/>
    <w:rsid w:val="004F520A"/>
    <w:rsid w:val="004F63E3"/>
    <w:rsid w:val="004F64A8"/>
    <w:rsid w:val="004F6744"/>
    <w:rsid w:val="004F689E"/>
    <w:rsid w:val="004F68B5"/>
    <w:rsid w:val="004F7798"/>
    <w:rsid w:val="00500241"/>
    <w:rsid w:val="0050097D"/>
    <w:rsid w:val="00502185"/>
    <w:rsid w:val="00503A18"/>
    <w:rsid w:val="00504A83"/>
    <w:rsid w:val="00504FE5"/>
    <w:rsid w:val="0050540F"/>
    <w:rsid w:val="00505EB2"/>
    <w:rsid w:val="005063D6"/>
    <w:rsid w:val="00506C7F"/>
    <w:rsid w:val="0050779D"/>
    <w:rsid w:val="005077F1"/>
    <w:rsid w:val="005100F4"/>
    <w:rsid w:val="005102B4"/>
    <w:rsid w:val="005103DF"/>
    <w:rsid w:val="005105AA"/>
    <w:rsid w:val="00510CB3"/>
    <w:rsid w:val="00511359"/>
    <w:rsid w:val="00511DB6"/>
    <w:rsid w:val="00511EC3"/>
    <w:rsid w:val="0051259C"/>
    <w:rsid w:val="0051374E"/>
    <w:rsid w:val="00513B5C"/>
    <w:rsid w:val="00514223"/>
    <w:rsid w:val="005145E7"/>
    <w:rsid w:val="00514833"/>
    <w:rsid w:val="0051495A"/>
    <w:rsid w:val="00514A23"/>
    <w:rsid w:val="00514D70"/>
    <w:rsid w:val="00515319"/>
    <w:rsid w:val="00515392"/>
    <w:rsid w:val="0051591B"/>
    <w:rsid w:val="0051612C"/>
    <w:rsid w:val="0051698A"/>
    <w:rsid w:val="00520FEF"/>
    <w:rsid w:val="005217BA"/>
    <w:rsid w:val="00521965"/>
    <w:rsid w:val="00521C04"/>
    <w:rsid w:val="00521C67"/>
    <w:rsid w:val="0052219E"/>
    <w:rsid w:val="00523C55"/>
    <w:rsid w:val="00523C95"/>
    <w:rsid w:val="005249B3"/>
    <w:rsid w:val="00525227"/>
    <w:rsid w:val="00525E1F"/>
    <w:rsid w:val="00526259"/>
    <w:rsid w:val="005263C3"/>
    <w:rsid w:val="005266D2"/>
    <w:rsid w:val="00526706"/>
    <w:rsid w:val="00526870"/>
    <w:rsid w:val="005269D5"/>
    <w:rsid w:val="00526DF7"/>
    <w:rsid w:val="005272E0"/>
    <w:rsid w:val="005277D4"/>
    <w:rsid w:val="00527A3F"/>
    <w:rsid w:val="00527D38"/>
    <w:rsid w:val="005302A5"/>
    <w:rsid w:val="005303E6"/>
    <w:rsid w:val="0053097A"/>
    <w:rsid w:val="00532340"/>
    <w:rsid w:val="00532B9C"/>
    <w:rsid w:val="005333F2"/>
    <w:rsid w:val="00533693"/>
    <w:rsid w:val="00534396"/>
    <w:rsid w:val="00534BFA"/>
    <w:rsid w:val="0053515A"/>
    <w:rsid w:val="005351C4"/>
    <w:rsid w:val="00535900"/>
    <w:rsid w:val="00535F21"/>
    <w:rsid w:val="00536055"/>
    <w:rsid w:val="00536753"/>
    <w:rsid w:val="00536E42"/>
    <w:rsid w:val="005370F1"/>
    <w:rsid w:val="00537185"/>
    <w:rsid w:val="005373FC"/>
    <w:rsid w:val="00537ED7"/>
    <w:rsid w:val="00537EDF"/>
    <w:rsid w:val="00537F09"/>
    <w:rsid w:val="005401C1"/>
    <w:rsid w:val="00540689"/>
    <w:rsid w:val="0054085B"/>
    <w:rsid w:val="00540BF5"/>
    <w:rsid w:val="00540F3C"/>
    <w:rsid w:val="00541773"/>
    <w:rsid w:val="005422D5"/>
    <w:rsid w:val="0054272B"/>
    <w:rsid w:val="005435A2"/>
    <w:rsid w:val="005435BA"/>
    <w:rsid w:val="00543875"/>
    <w:rsid w:val="00543B2A"/>
    <w:rsid w:val="00543E14"/>
    <w:rsid w:val="00544ABA"/>
    <w:rsid w:val="00544CDE"/>
    <w:rsid w:val="00544D03"/>
    <w:rsid w:val="005464E2"/>
    <w:rsid w:val="00546669"/>
    <w:rsid w:val="00547B18"/>
    <w:rsid w:val="00547CD7"/>
    <w:rsid w:val="00551BC2"/>
    <w:rsid w:val="005523B7"/>
    <w:rsid w:val="00552491"/>
    <w:rsid w:val="00552C16"/>
    <w:rsid w:val="00553005"/>
    <w:rsid w:val="0055367A"/>
    <w:rsid w:val="00553DB3"/>
    <w:rsid w:val="005545D7"/>
    <w:rsid w:val="0055517B"/>
    <w:rsid w:val="005564AE"/>
    <w:rsid w:val="005565AD"/>
    <w:rsid w:val="00556BF3"/>
    <w:rsid w:val="00556CE3"/>
    <w:rsid w:val="005605FB"/>
    <w:rsid w:val="005608E9"/>
    <w:rsid w:val="00560C0F"/>
    <w:rsid w:val="005613C5"/>
    <w:rsid w:val="0056150A"/>
    <w:rsid w:val="00561CC4"/>
    <w:rsid w:val="0056281C"/>
    <w:rsid w:val="00562D37"/>
    <w:rsid w:val="0056478E"/>
    <w:rsid w:val="00564918"/>
    <w:rsid w:val="00564B87"/>
    <w:rsid w:val="005652F0"/>
    <w:rsid w:val="00565A24"/>
    <w:rsid w:val="00565D9D"/>
    <w:rsid w:val="00565EF2"/>
    <w:rsid w:val="0056646C"/>
    <w:rsid w:val="00566807"/>
    <w:rsid w:val="005668A5"/>
    <w:rsid w:val="00567F0F"/>
    <w:rsid w:val="00570063"/>
    <w:rsid w:val="00570F72"/>
    <w:rsid w:val="005713F3"/>
    <w:rsid w:val="005715F2"/>
    <w:rsid w:val="00571FD3"/>
    <w:rsid w:val="005738AC"/>
    <w:rsid w:val="00574186"/>
    <w:rsid w:val="00574229"/>
    <w:rsid w:val="00574E3A"/>
    <w:rsid w:val="00575B1E"/>
    <w:rsid w:val="00576DE9"/>
    <w:rsid w:val="00580332"/>
    <w:rsid w:val="005813AA"/>
    <w:rsid w:val="005816C9"/>
    <w:rsid w:val="0058170A"/>
    <w:rsid w:val="00581C99"/>
    <w:rsid w:val="00581D31"/>
    <w:rsid w:val="00581D76"/>
    <w:rsid w:val="00582428"/>
    <w:rsid w:val="00583B6E"/>
    <w:rsid w:val="005845EC"/>
    <w:rsid w:val="005846EE"/>
    <w:rsid w:val="005847CC"/>
    <w:rsid w:val="00585302"/>
    <w:rsid w:val="0058595F"/>
    <w:rsid w:val="00585992"/>
    <w:rsid w:val="005866E4"/>
    <w:rsid w:val="0058676E"/>
    <w:rsid w:val="00586B90"/>
    <w:rsid w:val="00586CC8"/>
    <w:rsid w:val="005870FB"/>
    <w:rsid w:val="0058764F"/>
    <w:rsid w:val="00587783"/>
    <w:rsid w:val="00587843"/>
    <w:rsid w:val="00587897"/>
    <w:rsid w:val="00587B5D"/>
    <w:rsid w:val="00587B98"/>
    <w:rsid w:val="005900A8"/>
    <w:rsid w:val="00590681"/>
    <w:rsid w:val="005919F3"/>
    <w:rsid w:val="00591D45"/>
    <w:rsid w:val="005922B3"/>
    <w:rsid w:val="00592350"/>
    <w:rsid w:val="0059283B"/>
    <w:rsid w:val="005929F8"/>
    <w:rsid w:val="00592B29"/>
    <w:rsid w:val="00593E02"/>
    <w:rsid w:val="00594051"/>
    <w:rsid w:val="0059531A"/>
    <w:rsid w:val="005958BA"/>
    <w:rsid w:val="00595A28"/>
    <w:rsid w:val="0059663D"/>
    <w:rsid w:val="005967AB"/>
    <w:rsid w:val="0059715B"/>
    <w:rsid w:val="005977F7"/>
    <w:rsid w:val="005A05D3"/>
    <w:rsid w:val="005A18D5"/>
    <w:rsid w:val="005A1B3E"/>
    <w:rsid w:val="005A29C2"/>
    <w:rsid w:val="005A4709"/>
    <w:rsid w:val="005A5E33"/>
    <w:rsid w:val="005A74A5"/>
    <w:rsid w:val="005A7655"/>
    <w:rsid w:val="005A7998"/>
    <w:rsid w:val="005A7B05"/>
    <w:rsid w:val="005B0966"/>
    <w:rsid w:val="005B0AD6"/>
    <w:rsid w:val="005B19A2"/>
    <w:rsid w:val="005B3720"/>
    <w:rsid w:val="005B3CD6"/>
    <w:rsid w:val="005B425A"/>
    <w:rsid w:val="005B4A01"/>
    <w:rsid w:val="005B4C87"/>
    <w:rsid w:val="005B51A7"/>
    <w:rsid w:val="005B566D"/>
    <w:rsid w:val="005B5B5D"/>
    <w:rsid w:val="005B5DAF"/>
    <w:rsid w:val="005B7D51"/>
    <w:rsid w:val="005C0138"/>
    <w:rsid w:val="005C03D1"/>
    <w:rsid w:val="005C0803"/>
    <w:rsid w:val="005C0A1B"/>
    <w:rsid w:val="005C16DE"/>
    <w:rsid w:val="005C2611"/>
    <w:rsid w:val="005C30B3"/>
    <w:rsid w:val="005C36C6"/>
    <w:rsid w:val="005C37E5"/>
    <w:rsid w:val="005C3BB6"/>
    <w:rsid w:val="005C3EFF"/>
    <w:rsid w:val="005C44E8"/>
    <w:rsid w:val="005C4ACD"/>
    <w:rsid w:val="005C4C44"/>
    <w:rsid w:val="005C5A39"/>
    <w:rsid w:val="005C5B17"/>
    <w:rsid w:val="005C63A4"/>
    <w:rsid w:val="005C6E63"/>
    <w:rsid w:val="005C71D2"/>
    <w:rsid w:val="005C7F92"/>
    <w:rsid w:val="005D0B99"/>
    <w:rsid w:val="005D12B5"/>
    <w:rsid w:val="005D147B"/>
    <w:rsid w:val="005D16EB"/>
    <w:rsid w:val="005D1F45"/>
    <w:rsid w:val="005D1FE0"/>
    <w:rsid w:val="005D2348"/>
    <w:rsid w:val="005D2616"/>
    <w:rsid w:val="005D2CA9"/>
    <w:rsid w:val="005D454A"/>
    <w:rsid w:val="005D46A5"/>
    <w:rsid w:val="005D57EE"/>
    <w:rsid w:val="005D5841"/>
    <w:rsid w:val="005D5D88"/>
    <w:rsid w:val="005D5F79"/>
    <w:rsid w:val="005D6757"/>
    <w:rsid w:val="005D69C0"/>
    <w:rsid w:val="005D766F"/>
    <w:rsid w:val="005D7EA9"/>
    <w:rsid w:val="005E0079"/>
    <w:rsid w:val="005E0A42"/>
    <w:rsid w:val="005E0D1B"/>
    <w:rsid w:val="005E0FB3"/>
    <w:rsid w:val="005E14B9"/>
    <w:rsid w:val="005E1EE1"/>
    <w:rsid w:val="005E2160"/>
    <w:rsid w:val="005E235E"/>
    <w:rsid w:val="005E491B"/>
    <w:rsid w:val="005E4D34"/>
    <w:rsid w:val="005E4EFC"/>
    <w:rsid w:val="005E54A6"/>
    <w:rsid w:val="005E5DE3"/>
    <w:rsid w:val="005E6A13"/>
    <w:rsid w:val="005E6E4B"/>
    <w:rsid w:val="005E729E"/>
    <w:rsid w:val="005F01CB"/>
    <w:rsid w:val="005F03C9"/>
    <w:rsid w:val="005F09C6"/>
    <w:rsid w:val="005F1308"/>
    <w:rsid w:val="005F1F4A"/>
    <w:rsid w:val="005F2247"/>
    <w:rsid w:val="005F29C6"/>
    <w:rsid w:val="005F3587"/>
    <w:rsid w:val="005F3A93"/>
    <w:rsid w:val="005F4125"/>
    <w:rsid w:val="005F4954"/>
    <w:rsid w:val="005F5B24"/>
    <w:rsid w:val="005F6283"/>
    <w:rsid w:val="005F679F"/>
    <w:rsid w:val="005F6B92"/>
    <w:rsid w:val="005F6CF5"/>
    <w:rsid w:val="005F7EA5"/>
    <w:rsid w:val="006001C2"/>
    <w:rsid w:val="00600B72"/>
    <w:rsid w:val="006011D6"/>
    <w:rsid w:val="00602918"/>
    <w:rsid w:val="00604BD4"/>
    <w:rsid w:val="00604EE9"/>
    <w:rsid w:val="00605F88"/>
    <w:rsid w:val="006071A2"/>
    <w:rsid w:val="0060744F"/>
    <w:rsid w:val="006079D6"/>
    <w:rsid w:val="00607AB5"/>
    <w:rsid w:val="00607B88"/>
    <w:rsid w:val="00607F54"/>
    <w:rsid w:val="0061019F"/>
    <w:rsid w:val="00610216"/>
    <w:rsid w:val="00610402"/>
    <w:rsid w:val="0061094C"/>
    <w:rsid w:val="006113CA"/>
    <w:rsid w:val="00611A6E"/>
    <w:rsid w:val="0061200B"/>
    <w:rsid w:val="00614183"/>
    <w:rsid w:val="00614551"/>
    <w:rsid w:val="006147D6"/>
    <w:rsid w:val="00614AFE"/>
    <w:rsid w:val="00615266"/>
    <w:rsid w:val="0061555D"/>
    <w:rsid w:val="006156D0"/>
    <w:rsid w:val="00616622"/>
    <w:rsid w:val="00616C37"/>
    <w:rsid w:val="00616CBA"/>
    <w:rsid w:val="00617D96"/>
    <w:rsid w:val="00617ED0"/>
    <w:rsid w:val="006202DD"/>
    <w:rsid w:val="0062042F"/>
    <w:rsid w:val="0062162B"/>
    <w:rsid w:val="006219F5"/>
    <w:rsid w:val="00621A60"/>
    <w:rsid w:val="00621B2D"/>
    <w:rsid w:val="00621EA4"/>
    <w:rsid w:val="006241E8"/>
    <w:rsid w:val="00624752"/>
    <w:rsid w:val="00624815"/>
    <w:rsid w:val="00624AA2"/>
    <w:rsid w:val="006252EB"/>
    <w:rsid w:val="0062534E"/>
    <w:rsid w:val="0062654A"/>
    <w:rsid w:val="00626A15"/>
    <w:rsid w:val="00627BA7"/>
    <w:rsid w:val="00627F4E"/>
    <w:rsid w:val="006304A8"/>
    <w:rsid w:val="00630572"/>
    <w:rsid w:val="00630D6D"/>
    <w:rsid w:val="00630FC7"/>
    <w:rsid w:val="00631A39"/>
    <w:rsid w:val="00631DA7"/>
    <w:rsid w:val="006328C6"/>
    <w:rsid w:val="00633417"/>
    <w:rsid w:val="0063341F"/>
    <w:rsid w:val="006335B5"/>
    <w:rsid w:val="00633BB1"/>
    <w:rsid w:val="006343D6"/>
    <w:rsid w:val="00634A82"/>
    <w:rsid w:val="00634C19"/>
    <w:rsid w:val="00635B23"/>
    <w:rsid w:val="0063616E"/>
    <w:rsid w:val="006361CB"/>
    <w:rsid w:val="006363B2"/>
    <w:rsid w:val="006366C2"/>
    <w:rsid w:val="0063692A"/>
    <w:rsid w:val="0063741E"/>
    <w:rsid w:val="00637EF4"/>
    <w:rsid w:val="00637F01"/>
    <w:rsid w:val="006420BE"/>
    <w:rsid w:val="00642388"/>
    <w:rsid w:val="00643F16"/>
    <w:rsid w:val="0064487A"/>
    <w:rsid w:val="00644F1E"/>
    <w:rsid w:val="006453C2"/>
    <w:rsid w:val="0064551D"/>
    <w:rsid w:val="006456DC"/>
    <w:rsid w:val="00646A89"/>
    <w:rsid w:val="0064710B"/>
    <w:rsid w:val="006471F0"/>
    <w:rsid w:val="0064747F"/>
    <w:rsid w:val="00647B40"/>
    <w:rsid w:val="0065018A"/>
    <w:rsid w:val="00651080"/>
    <w:rsid w:val="0065199B"/>
    <w:rsid w:val="006519D1"/>
    <w:rsid w:val="00651A64"/>
    <w:rsid w:val="0065290E"/>
    <w:rsid w:val="00652C0C"/>
    <w:rsid w:val="00652FF3"/>
    <w:rsid w:val="0065385F"/>
    <w:rsid w:val="00654B5D"/>
    <w:rsid w:val="00655700"/>
    <w:rsid w:val="00655E16"/>
    <w:rsid w:val="0065604D"/>
    <w:rsid w:val="00656706"/>
    <w:rsid w:val="0065676A"/>
    <w:rsid w:val="00657BC3"/>
    <w:rsid w:val="00657EF8"/>
    <w:rsid w:val="006605DB"/>
    <w:rsid w:val="006607A0"/>
    <w:rsid w:val="00660E90"/>
    <w:rsid w:val="00661358"/>
    <w:rsid w:val="00661FA4"/>
    <w:rsid w:val="006628C9"/>
    <w:rsid w:val="00663A13"/>
    <w:rsid w:val="00663D60"/>
    <w:rsid w:val="006645C4"/>
    <w:rsid w:val="0066550E"/>
    <w:rsid w:val="006655C2"/>
    <w:rsid w:val="006666A4"/>
    <w:rsid w:val="00670739"/>
    <w:rsid w:val="006707A3"/>
    <w:rsid w:val="00670CA0"/>
    <w:rsid w:val="00670E81"/>
    <w:rsid w:val="00671556"/>
    <w:rsid w:val="00671F3C"/>
    <w:rsid w:val="00671F70"/>
    <w:rsid w:val="00672388"/>
    <w:rsid w:val="006729EE"/>
    <w:rsid w:val="006731A3"/>
    <w:rsid w:val="00674C4E"/>
    <w:rsid w:val="00675BDE"/>
    <w:rsid w:val="00675D37"/>
    <w:rsid w:val="0067621C"/>
    <w:rsid w:val="006762AD"/>
    <w:rsid w:val="006765F6"/>
    <w:rsid w:val="00676F44"/>
    <w:rsid w:val="006770C2"/>
    <w:rsid w:val="00677207"/>
    <w:rsid w:val="006774F7"/>
    <w:rsid w:val="006776D8"/>
    <w:rsid w:val="00677F3D"/>
    <w:rsid w:val="006802C7"/>
    <w:rsid w:val="006804CD"/>
    <w:rsid w:val="0068065F"/>
    <w:rsid w:val="006808D0"/>
    <w:rsid w:val="006811D7"/>
    <w:rsid w:val="00681736"/>
    <w:rsid w:val="006825B1"/>
    <w:rsid w:val="00682697"/>
    <w:rsid w:val="00683315"/>
    <w:rsid w:val="00684157"/>
    <w:rsid w:val="00684218"/>
    <w:rsid w:val="0068448E"/>
    <w:rsid w:val="00684558"/>
    <w:rsid w:val="00684729"/>
    <w:rsid w:val="00684C03"/>
    <w:rsid w:val="00684CD3"/>
    <w:rsid w:val="00684D06"/>
    <w:rsid w:val="00684D5E"/>
    <w:rsid w:val="00685397"/>
    <w:rsid w:val="006854E6"/>
    <w:rsid w:val="00687248"/>
    <w:rsid w:val="006902EB"/>
    <w:rsid w:val="00692106"/>
    <w:rsid w:val="006935BC"/>
    <w:rsid w:val="00693706"/>
    <w:rsid w:val="00693E12"/>
    <w:rsid w:val="0069487B"/>
    <w:rsid w:val="00694AD1"/>
    <w:rsid w:val="00694B1F"/>
    <w:rsid w:val="00694B93"/>
    <w:rsid w:val="00694D02"/>
    <w:rsid w:val="006957FF"/>
    <w:rsid w:val="00696A9F"/>
    <w:rsid w:val="0069796E"/>
    <w:rsid w:val="006A01CE"/>
    <w:rsid w:val="006A040D"/>
    <w:rsid w:val="006A0964"/>
    <w:rsid w:val="006A0CE4"/>
    <w:rsid w:val="006A1DAA"/>
    <w:rsid w:val="006A1EE2"/>
    <w:rsid w:val="006A25E7"/>
    <w:rsid w:val="006A39F3"/>
    <w:rsid w:val="006A44E1"/>
    <w:rsid w:val="006A4514"/>
    <w:rsid w:val="006A57B6"/>
    <w:rsid w:val="006A6FC2"/>
    <w:rsid w:val="006A702A"/>
    <w:rsid w:val="006A716D"/>
    <w:rsid w:val="006A7A8E"/>
    <w:rsid w:val="006A7C30"/>
    <w:rsid w:val="006A7D73"/>
    <w:rsid w:val="006B019C"/>
    <w:rsid w:val="006B07DF"/>
    <w:rsid w:val="006B0CFE"/>
    <w:rsid w:val="006B0D4F"/>
    <w:rsid w:val="006B138E"/>
    <w:rsid w:val="006B225C"/>
    <w:rsid w:val="006B22E4"/>
    <w:rsid w:val="006B23DF"/>
    <w:rsid w:val="006B2C55"/>
    <w:rsid w:val="006B4CC8"/>
    <w:rsid w:val="006B65EB"/>
    <w:rsid w:val="006B696D"/>
    <w:rsid w:val="006B6FF7"/>
    <w:rsid w:val="006B7353"/>
    <w:rsid w:val="006B7444"/>
    <w:rsid w:val="006B7C86"/>
    <w:rsid w:val="006B7D52"/>
    <w:rsid w:val="006C0834"/>
    <w:rsid w:val="006C0B2B"/>
    <w:rsid w:val="006C1B22"/>
    <w:rsid w:val="006C1C9F"/>
    <w:rsid w:val="006C1E63"/>
    <w:rsid w:val="006C219F"/>
    <w:rsid w:val="006C2909"/>
    <w:rsid w:val="006C351C"/>
    <w:rsid w:val="006C3B41"/>
    <w:rsid w:val="006C3E22"/>
    <w:rsid w:val="006C449E"/>
    <w:rsid w:val="006C48CC"/>
    <w:rsid w:val="006C48FA"/>
    <w:rsid w:val="006C4ED2"/>
    <w:rsid w:val="006C5763"/>
    <w:rsid w:val="006C6587"/>
    <w:rsid w:val="006C74F0"/>
    <w:rsid w:val="006C7941"/>
    <w:rsid w:val="006C7BD7"/>
    <w:rsid w:val="006C7D38"/>
    <w:rsid w:val="006D091A"/>
    <w:rsid w:val="006D2960"/>
    <w:rsid w:val="006D31DA"/>
    <w:rsid w:val="006D35AD"/>
    <w:rsid w:val="006D413F"/>
    <w:rsid w:val="006D4684"/>
    <w:rsid w:val="006D4D72"/>
    <w:rsid w:val="006D4F1F"/>
    <w:rsid w:val="006D52AA"/>
    <w:rsid w:val="006D5444"/>
    <w:rsid w:val="006D629F"/>
    <w:rsid w:val="006D640B"/>
    <w:rsid w:val="006D6BE8"/>
    <w:rsid w:val="006D7266"/>
    <w:rsid w:val="006E1184"/>
    <w:rsid w:val="006E1D29"/>
    <w:rsid w:val="006E1E73"/>
    <w:rsid w:val="006E1E79"/>
    <w:rsid w:val="006E21B1"/>
    <w:rsid w:val="006E2AD3"/>
    <w:rsid w:val="006E2E0C"/>
    <w:rsid w:val="006E402E"/>
    <w:rsid w:val="006E4334"/>
    <w:rsid w:val="006E4911"/>
    <w:rsid w:val="006E5E8F"/>
    <w:rsid w:val="006E5FEB"/>
    <w:rsid w:val="006E6250"/>
    <w:rsid w:val="006E6660"/>
    <w:rsid w:val="006E6933"/>
    <w:rsid w:val="006E71C0"/>
    <w:rsid w:val="006E794A"/>
    <w:rsid w:val="006E7ADB"/>
    <w:rsid w:val="006F0401"/>
    <w:rsid w:val="006F04F8"/>
    <w:rsid w:val="006F058B"/>
    <w:rsid w:val="006F12B9"/>
    <w:rsid w:val="006F1B2D"/>
    <w:rsid w:val="006F1FE7"/>
    <w:rsid w:val="006F212D"/>
    <w:rsid w:val="006F277F"/>
    <w:rsid w:val="006F31E4"/>
    <w:rsid w:val="006F48D1"/>
    <w:rsid w:val="006F4C0E"/>
    <w:rsid w:val="006F5867"/>
    <w:rsid w:val="006F59BD"/>
    <w:rsid w:val="006F5AEC"/>
    <w:rsid w:val="006F5E53"/>
    <w:rsid w:val="006F6094"/>
    <w:rsid w:val="006F6874"/>
    <w:rsid w:val="006F6890"/>
    <w:rsid w:val="006F74DE"/>
    <w:rsid w:val="007006C9"/>
    <w:rsid w:val="007006D6"/>
    <w:rsid w:val="00702143"/>
    <w:rsid w:val="007023B6"/>
    <w:rsid w:val="0070281A"/>
    <w:rsid w:val="00702F6F"/>
    <w:rsid w:val="00702F71"/>
    <w:rsid w:val="0070386D"/>
    <w:rsid w:val="007038EC"/>
    <w:rsid w:val="00703D38"/>
    <w:rsid w:val="00703D77"/>
    <w:rsid w:val="00703E53"/>
    <w:rsid w:val="00704713"/>
    <w:rsid w:val="00704D2B"/>
    <w:rsid w:val="00705224"/>
    <w:rsid w:val="007068B7"/>
    <w:rsid w:val="007068CE"/>
    <w:rsid w:val="00706CDD"/>
    <w:rsid w:val="007077B1"/>
    <w:rsid w:val="0070792D"/>
    <w:rsid w:val="00710084"/>
    <w:rsid w:val="00711020"/>
    <w:rsid w:val="00711284"/>
    <w:rsid w:val="00711496"/>
    <w:rsid w:val="00711CD3"/>
    <w:rsid w:val="00712EDF"/>
    <w:rsid w:val="00712FE0"/>
    <w:rsid w:val="00713CDF"/>
    <w:rsid w:val="00713D76"/>
    <w:rsid w:val="00714AA3"/>
    <w:rsid w:val="007164DA"/>
    <w:rsid w:val="007168DC"/>
    <w:rsid w:val="00717325"/>
    <w:rsid w:val="007173AE"/>
    <w:rsid w:val="00720049"/>
    <w:rsid w:val="00720276"/>
    <w:rsid w:val="00720876"/>
    <w:rsid w:val="00720F43"/>
    <w:rsid w:val="007213DD"/>
    <w:rsid w:val="007216AE"/>
    <w:rsid w:val="007228CE"/>
    <w:rsid w:val="00722AEE"/>
    <w:rsid w:val="00723174"/>
    <w:rsid w:val="007240D4"/>
    <w:rsid w:val="007246E4"/>
    <w:rsid w:val="00725014"/>
    <w:rsid w:val="007251CE"/>
    <w:rsid w:val="007253A5"/>
    <w:rsid w:val="00725458"/>
    <w:rsid w:val="007256A0"/>
    <w:rsid w:val="0072636F"/>
    <w:rsid w:val="007264E0"/>
    <w:rsid w:val="0072662A"/>
    <w:rsid w:val="007301A3"/>
    <w:rsid w:val="00730BA3"/>
    <w:rsid w:val="00730BD0"/>
    <w:rsid w:val="00731763"/>
    <w:rsid w:val="00731F9A"/>
    <w:rsid w:val="00733967"/>
    <w:rsid w:val="007340EA"/>
    <w:rsid w:val="007342D5"/>
    <w:rsid w:val="00734FEC"/>
    <w:rsid w:val="007350B6"/>
    <w:rsid w:val="007353BD"/>
    <w:rsid w:val="00736682"/>
    <w:rsid w:val="00737892"/>
    <w:rsid w:val="00740A96"/>
    <w:rsid w:val="00740ABE"/>
    <w:rsid w:val="00741FA0"/>
    <w:rsid w:val="00741FD2"/>
    <w:rsid w:val="007422E9"/>
    <w:rsid w:val="0074235C"/>
    <w:rsid w:val="0074253F"/>
    <w:rsid w:val="007425DC"/>
    <w:rsid w:val="0074300C"/>
    <w:rsid w:val="00743521"/>
    <w:rsid w:val="0074388F"/>
    <w:rsid w:val="0074397C"/>
    <w:rsid w:val="00744247"/>
    <w:rsid w:val="00745433"/>
    <w:rsid w:val="007459E9"/>
    <w:rsid w:val="00745A4C"/>
    <w:rsid w:val="00746188"/>
    <w:rsid w:val="0074633C"/>
    <w:rsid w:val="00746CBF"/>
    <w:rsid w:val="00746D2E"/>
    <w:rsid w:val="00747FB5"/>
    <w:rsid w:val="00750067"/>
    <w:rsid w:val="007502D5"/>
    <w:rsid w:val="007509E7"/>
    <w:rsid w:val="00751B68"/>
    <w:rsid w:val="00752092"/>
    <w:rsid w:val="00752696"/>
    <w:rsid w:val="0075298B"/>
    <w:rsid w:val="0075445B"/>
    <w:rsid w:val="00755E21"/>
    <w:rsid w:val="00756573"/>
    <w:rsid w:val="00756953"/>
    <w:rsid w:val="00756AC4"/>
    <w:rsid w:val="007571FD"/>
    <w:rsid w:val="007578AB"/>
    <w:rsid w:val="00757B74"/>
    <w:rsid w:val="007622AF"/>
    <w:rsid w:val="007623DC"/>
    <w:rsid w:val="007628B3"/>
    <w:rsid w:val="00762B26"/>
    <w:rsid w:val="00762FE3"/>
    <w:rsid w:val="007630F1"/>
    <w:rsid w:val="00764A3D"/>
    <w:rsid w:val="00764AEA"/>
    <w:rsid w:val="00765309"/>
    <w:rsid w:val="007658FE"/>
    <w:rsid w:val="00765C9D"/>
    <w:rsid w:val="00765F3F"/>
    <w:rsid w:val="007665F2"/>
    <w:rsid w:val="00767047"/>
    <w:rsid w:val="00767D9D"/>
    <w:rsid w:val="007701C7"/>
    <w:rsid w:val="00770539"/>
    <w:rsid w:val="0077098D"/>
    <w:rsid w:val="00770A39"/>
    <w:rsid w:val="0077148A"/>
    <w:rsid w:val="007718DE"/>
    <w:rsid w:val="00771E0A"/>
    <w:rsid w:val="00772205"/>
    <w:rsid w:val="00772AA4"/>
    <w:rsid w:val="00773F7C"/>
    <w:rsid w:val="007740D9"/>
    <w:rsid w:val="0077473F"/>
    <w:rsid w:val="00774E3F"/>
    <w:rsid w:val="007751CC"/>
    <w:rsid w:val="007757DC"/>
    <w:rsid w:val="00775A46"/>
    <w:rsid w:val="00775D23"/>
    <w:rsid w:val="00776223"/>
    <w:rsid w:val="00776647"/>
    <w:rsid w:val="00776CEC"/>
    <w:rsid w:val="00776E6A"/>
    <w:rsid w:val="00776EA9"/>
    <w:rsid w:val="00780408"/>
    <w:rsid w:val="00780661"/>
    <w:rsid w:val="00780E4D"/>
    <w:rsid w:val="007821C0"/>
    <w:rsid w:val="007826EB"/>
    <w:rsid w:val="007839FB"/>
    <w:rsid w:val="00783D69"/>
    <w:rsid w:val="007846A6"/>
    <w:rsid w:val="0078476B"/>
    <w:rsid w:val="00784CB3"/>
    <w:rsid w:val="007860EF"/>
    <w:rsid w:val="0078622F"/>
    <w:rsid w:val="007865D9"/>
    <w:rsid w:val="00786B5D"/>
    <w:rsid w:val="00786C8D"/>
    <w:rsid w:val="00790619"/>
    <w:rsid w:val="00790857"/>
    <w:rsid w:val="00790C19"/>
    <w:rsid w:val="00791892"/>
    <w:rsid w:val="00791C84"/>
    <w:rsid w:val="00791CB0"/>
    <w:rsid w:val="007927A4"/>
    <w:rsid w:val="007929F2"/>
    <w:rsid w:val="0079407E"/>
    <w:rsid w:val="0079451C"/>
    <w:rsid w:val="007946C9"/>
    <w:rsid w:val="007948A4"/>
    <w:rsid w:val="00794E5A"/>
    <w:rsid w:val="00795174"/>
    <w:rsid w:val="007960F4"/>
    <w:rsid w:val="007962FD"/>
    <w:rsid w:val="00796308"/>
    <w:rsid w:val="0079682A"/>
    <w:rsid w:val="00797162"/>
    <w:rsid w:val="00797955"/>
    <w:rsid w:val="00797A1A"/>
    <w:rsid w:val="00797E62"/>
    <w:rsid w:val="007A03C3"/>
    <w:rsid w:val="007A0952"/>
    <w:rsid w:val="007A11C6"/>
    <w:rsid w:val="007A1464"/>
    <w:rsid w:val="007A1F48"/>
    <w:rsid w:val="007A3AF6"/>
    <w:rsid w:val="007A40FD"/>
    <w:rsid w:val="007A43E7"/>
    <w:rsid w:val="007A5E9A"/>
    <w:rsid w:val="007A6234"/>
    <w:rsid w:val="007A6DBD"/>
    <w:rsid w:val="007A75BA"/>
    <w:rsid w:val="007B0225"/>
    <w:rsid w:val="007B054D"/>
    <w:rsid w:val="007B1DFC"/>
    <w:rsid w:val="007B3628"/>
    <w:rsid w:val="007B45C2"/>
    <w:rsid w:val="007B4ED8"/>
    <w:rsid w:val="007B5E36"/>
    <w:rsid w:val="007B5FC7"/>
    <w:rsid w:val="007B6708"/>
    <w:rsid w:val="007B6AF9"/>
    <w:rsid w:val="007B7708"/>
    <w:rsid w:val="007B7D5C"/>
    <w:rsid w:val="007C082C"/>
    <w:rsid w:val="007C0FAA"/>
    <w:rsid w:val="007C1384"/>
    <w:rsid w:val="007C1968"/>
    <w:rsid w:val="007C19DD"/>
    <w:rsid w:val="007C1BA6"/>
    <w:rsid w:val="007C2082"/>
    <w:rsid w:val="007C23C5"/>
    <w:rsid w:val="007C2CD5"/>
    <w:rsid w:val="007C3DF7"/>
    <w:rsid w:val="007C46D4"/>
    <w:rsid w:val="007C4AB5"/>
    <w:rsid w:val="007C53FA"/>
    <w:rsid w:val="007C7AFD"/>
    <w:rsid w:val="007D1487"/>
    <w:rsid w:val="007D1524"/>
    <w:rsid w:val="007D1A82"/>
    <w:rsid w:val="007D1BD5"/>
    <w:rsid w:val="007D2648"/>
    <w:rsid w:val="007D29C6"/>
    <w:rsid w:val="007D2F29"/>
    <w:rsid w:val="007D2F7E"/>
    <w:rsid w:val="007D4099"/>
    <w:rsid w:val="007D47B2"/>
    <w:rsid w:val="007D517A"/>
    <w:rsid w:val="007D5D8E"/>
    <w:rsid w:val="007D5D94"/>
    <w:rsid w:val="007D69E7"/>
    <w:rsid w:val="007D6CCD"/>
    <w:rsid w:val="007D7A97"/>
    <w:rsid w:val="007E0037"/>
    <w:rsid w:val="007E0495"/>
    <w:rsid w:val="007E059A"/>
    <w:rsid w:val="007E0A49"/>
    <w:rsid w:val="007E0D59"/>
    <w:rsid w:val="007E269E"/>
    <w:rsid w:val="007E352E"/>
    <w:rsid w:val="007E4BE8"/>
    <w:rsid w:val="007E5825"/>
    <w:rsid w:val="007E6369"/>
    <w:rsid w:val="007E6696"/>
    <w:rsid w:val="007E6F63"/>
    <w:rsid w:val="007E76AE"/>
    <w:rsid w:val="007F0847"/>
    <w:rsid w:val="007F0D75"/>
    <w:rsid w:val="007F2B54"/>
    <w:rsid w:val="007F30ED"/>
    <w:rsid w:val="007F31F5"/>
    <w:rsid w:val="007F3377"/>
    <w:rsid w:val="007F3CC3"/>
    <w:rsid w:val="007F46B1"/>
    <w:rsid w:val="007F48B3"/>
    <w:rsid w:val="007F4C23"/>
    <w:rsid w:val="007F4E46"/>
    <w:rsid w:val="007F5F9D"/>
    <w:rsid w:val="007F6190"/>
    <w:rsid w:val="007F634A"/>
    <w:rsid w:val="00801809"/>
    <w:rsid w:val="008027FC"/>
    <w:rsid w:val="00802BB3"/>
    <w:rsid w:val="00803B5E"/>
    <w:rsid w:val="00803E87"/>
    <w:rsid w:val="00804508"/>
    <w:rsid w:val="00804B7F"/>
    <w:rsid w:val="00806710"/>
    <w:rsid w:val="00806CC5"/>
    <w:rsid w:val="00806D8D"/>
    <w:rsid w:val="00807EE5"/>
    <w:rsid w:val="00810399"/>
    <w:rsid w:val="00810A36"/>
    <w:rsid w:val="00810D7E"/>
    <w:rsid w:val="00811059"/>
    <w:rsid w:val="008113AA"/>
    <w:rsid w:val="00811599"/>
    <w:rsid w:val="00811D96"/>
    <w:rsid w:val="00812844"/>
    <w:rsid w:val="00812916"/>
    <w:rsid w:val="00813315"/>
    <w:rsid w:val="00813483"/>
    <w:rsid w:val="008134E1"/>
    <w:rsid w:val="00813C3B"/>
    <w:rsid w:val="00813FFC"/>
    <w:rsid w:val="00814325"/>
    <w:rsid w:val="00814450"/>
    <w:rsid w:val="00814BED"/>
    <w:rsid w:val="00814DC8"/>
    <w:rsid w:val="008155B0"/>
    <w:rsid w:val="00816418"/>
    <w:rsid w:val="00816B82"/>
    <w:rsid w:val="00816C84"/>
    <w:rsid w:val="0081721C"/>
    <w:rsid w:val="008178AE"/>
    <w:rsid w:val="008232D1"/>
    <w:rsid w:val="008233D7"/>
    <w:rsid w:val="008235CD"/>
    <w:rsid w:val="008238ED"/>
    <w:rsid w:val="0082396B"/>
    <w:rsid w:val="008244E0"/>
    <w:rsid w:val="00824532"/>
    <w:rsid w:val="00824ACF"/>
    <w:rsid w:val="00824CDC"/>
    <w:rsid w:val="00825144"/>
    <w:rsid w:val="0082532E"/>
    <w:rsid w:val="0082666D"/>
    <w:rsid w:val="00826994"/>
    <w:rsid w:val="00826E8B"/>
    <w:rsid w:val="00826EA6"/>
    <w:rsid w:val="0082718C"/>
    <w:rsid w:val="0082729D"/>
    <w:rsid w:val="00831CF2"/>
    <w:rsid w:val="00832A6D"/>
    <w:rsid w:val="00832C7A"/>
    <w:rsid w:val="0083373E"/>
    <w:rsid w:val="0083396F"/>
    <w:rsid w:val="00834403"/>
    <w:rsid w:val="00834602"/>
    <w:rsid w:val="008349BC"/>
    <w:rsid w:val="00835503"/>
    <w:rsid w:val="008364CE"/>
    <w:rsid w:val="00837ACE"/>
    <w:rsid w:val="008404FC"/>
    <w:rsid w:val="0084060E"/>
    <w:rsid w:val="00840F83"/>
    <w:rsid w:val="008412E3"/>
    <w:rsid w:val="0084249C"/>
    <w:rsid w:val="00843607"/>
    <w:rsid w:val="008448DF"/>
    <w:rsid w:val="008450E0"/>
    <w:rsid w:val="008473BA"/>
    <w:rsid w:val="00847DDE"/>
    <w:rsid w:val="00847E18"/>
    <w:rsid w:val="0085070E"/>
    <w:rsid w:val="008509D7"/>
    <w:rsid w:val="00851EEA"/>
    <w:rsid w:val="00852129"/>
    <w:rsid w:val="008522C6"/>
    <w:rsid w:val="00852FF5"/>
    <w:rsid w:val="00853520"/>
    <w:rsid w:val="00854B4C"/>
    <w:rsid w:val="00854F32"/>
    <w:rsid w:val="008571EF"/>
    <w:rsid w:val="0085754A"/>
    <w:rsid w:val="00857B5F"/>
    <w:rsid w:val="008607DC"/>
    <w:rsid w:val="00862288"/>
    <w:rsid w:val="00862B05"/>
    <w:rsid w:val="00863523"/>
    <w:rsid w:val="00863F3E"/>
    <w:rsid w:val="00863FD7"/>
    <w:rsid w:val="00865330"/>
    <w:rsid w:val="0086568F"/>
    <w:rsid w:val="008658CE"/>
    <w:rsid w:val="00865CFE"/>
    <w:rsid w:val="00865FEB"/>
    <w:rsid w:val="00866E2B"/>
    <w:rsid w:val="00867968"/>
    <w:rsid w:val="00867DAE"/>
    <w:rsid w:val="00867EFC"/>
    <w:rsid w:val="00867FC5"/>
    <w:rsid w:val="00870B57"/>
    <w:rsid w:val="0087259A"/>
    <w:rsid w:val="0087260B"/>
    <w:rsid w:val="00872698"/>
    <w:rsid w:val="00872859"/>
    <w:rsid w:val="008744C8"/>
    <w:rsid w:val="00874610"/>
    <w:rsid w:val="008747F2"/>
    <w:rsid w:val="00874A44"/>
    <w:rsid w:val="00874C47"/>
    <w:rsid w:val="0087535F"/>
    <w:rsid w:val="00875C1D"/>
    <w:rsid w:val="008762B9"/>
    <w:rsid w:val="00880527"/>
    <w:rsid w:val="00880A70"/>
    <w:rsid w:val="008829B8"/>
    <w:rsid w:val="00882F39"/>
    <w:rsid w:val="008836D3"/>
    <w:rsid w:val="008841BC"/>
    <w:rsid w:val="008846AE"/>
    <w:rsid w:val="008847CF"/>
    <w:rsid w:val="00885126"/>
    <w:rsid w:val="00885647"/>
    <w:rsid w:val="008870EE"/>
    <w:rsid w:val="0088758B"/>
    <w:rsid w:val="008879AF"/>
    <w:rsid w:val="00892BEC"/>
    <w:rsid w:val="00892F7A"/>
    <w:rsid w:val="00893708"/>
    <w:rsid w:val="0089386B"/>
    <w:rsid w:val="00893908"/>
    <w:rsid w:val="00893DA9"/>
    <w:rsid w:val="008945C8"/>
    <w:rsid w:val="00894EE4"/>
    <w:rsid w:val="00895794"/>
    <w:rsid w:val="008958F3"/>
    <w:rsid w:val="00895DB9"/>
    <w:rsid w:val="008968F2"/>
    <w:rsid w:val="008A00F1"/>
    <w:rsid w:val="008A02D1"/>
    <w:rsid w:val="008A0C08"/>
    <w:rsid w:val="008A19A0"/>
    <w:rsid w:val="008A2F07"/>
    <w:rsid w:val="008A3509"/>
    <w:rsid w:val="008A4460"/>
    <w:rsid w:val="008A5372"/>
    <w:rsid w:val="008A5812"/>
    <w:rsid w:val="008A6385"/>
    <w:rsid w:val="008B009C"/>
    <w:rsid w:val="008B10E4"/>
    <w:rsid w:val="008B2A93"/>
    <w:rsid w:val="008B307E"/>
    <w:rsid w:val="008B3269"/>
    <w:rsid w:val="008B3C60"/>
    <w:rsid w:val="008B3EDE"/>
    <w:rsid w:val="008B4D97"/>
    <w:rsid w:val="008B5AD2"/>
    <w:rsid w:val="008B62D0"/>
    <w:rsid w:val="008B6450"/>
    <w:rsid w:val="008B64E3"/>
    <w:rsid w:val="008B6A1B"/>
    <w:rsid w:val="008B71DB"/>
    <w:rsid w:val="008B7289"/>
    <w:rsid w:val="008C102B"/>
    <w:rsid w:val="008C138A"/>
    <w:rsid w:val="008C1E15"/>
    <w:rsid w:val="008C24BF"/>
    <w:rsid w:val="008C4109"/>
    <w:rsid w:val="008C419A"/>
    <w:rsid w:val="008C47E6"/>
    <w:rsid w:val="008C49D5"/>
    <w:rsid w:val="008C4AE2"/>
    <w:rsid w:val="008C4BD3"/>
    <w:rsid w:val="008C4C40"/>
    <w:rsid w:val="008C4D80"/>
    <w:rsid w:val="008C4E0E"/>
    <w:rsid w:val="008C5729"/>
    <w:rsid w:val="008C5BC3"/>
    <w:rsid w:val="008C64AE"/>
    <w:rsid w:val="008C6844"/>
    <w:rsid w:val="008C7C52"/>
    <w:rsid w:val="008D08E6"/>
    <w:rsid w:val="008D0F4E"/>
    <w:rsid w:val="008D1847"/>
    <w:rsid w:val="008D268D"/>
    <w:rsid w:val="008D2856"/>
    <w:rsid w:val="008D393E"/>
    <w:rsid w:val="008D3A8F"/>
    <w:rsid w:val="008D3CD7"/>
    <w:rsid w:val="008D476D"/>
    <w:rsid w:val="008D49F4"/>
    <w:rsid w:val="008D4ACD"/>
    <w:rsid w:val="008D5291"/>
    <w:rsid w:val="008D63EC"/>
    <w:rsid w:val="008D698A"/>
    <w:rsid w:val="008D7735"/>
    <w:rsid w:val="008D7957"/>
    <w:rsid w:val="008D7B8B"/>
    <w:rsid w:val="008D7BA2"/>
    <w:rsid w:val="008E010E"/>
    <w:rsid w:val="008E053C"/>
    <w:rsid w:val="008E06B3"/>
    <w:rsid w:val="008E09CF"/>
    <w:rsid w:val="008E0F6A"/>
    <w:rsid w:val="008E1DE3"/>
    <w:rsid w:val="008E2303"/>
    <w:rsid w:val="008E2425"/>
    <w:rsid w:val="008E32C4"/>
    <w:rsid w:val="008E3CBE"/>
    <w:rsid w:val="008E4316"/>
    <w:rsid w:val="008E4727"/>
    <w:rsid w:val="008E4F92"/>
    <w:rsid w:val="008E5015"/>
    <w:rsid w:val="008E5FA0"/>
    <w:rsid w:val="008E658F"/>
    <w:rsid w:val="008F078A"/>
    <w:rsid w:val="008F0FA0"/>
    <w:rsid w:val="008F165F"/>
    <w:rsid w:val="008F2290"/>
    <w:rsid w:val="008F3600"/>
    <w:rsid w:val="008F38D4"/>
    <w:rsid w:val="008F39DC"/>
    <w:rsid w:val="008F3EB5"/>
    <w:rsid w:val="008F48A8"/>
    <w:rsid w:val="008F48CC"/>
    <w:rsid w:val="008F4EE8"/>
    <w:rsid w:val="008F53D5"/>
    <w:rsid w:val="008F549C"/>
    <w:rsid w:val="008F5896"/>
    <w:rsid w:val="008F5A56"/>
    <w:rsid w:val="00900871"/>
    <w:rsid w:val="00900DFC"/>
    <w:rsid w:val="00901813"/>
    <w:rsid w:val="00902A41"/>
    <w:rsid w:val="00902E43"/>
    <w:rsid w:val="00902FB0"/>
    <w:rsid w:val="0090302B"/>
    <w:rsid w:val="0090311F"/>
    <w:rsid w:val="00905984"/>
    <w:rsid w:val="00905AE1"/>
    <w:rsid w:val="009065BC"/>
    <w:rsid w:val="00906667"/>
    <w:rsid w:val="00906956"/>
    <w:rsid w:val="00906B18"/>
    <w:rsid w:val="00906CC6"/>
    <w:rsid w:val="00910EFD"/>
    <w:rsid w:val="00910FF9"/>
    <w:rsid w:val="009113CF"/>
    <w:rsid w:val="00911519"/>
    <w:rsid w:val="00911633"/>
    <w:rsid w:val="00911D7A"/>
    <w:rsid w:val="00912951"/>
    <w:rsid w:val="009135ED"/>
    <w:rsid w:val="00913676"/>
    <w:rsid w:val="00913D83"/>
    <w:rsid w:val="00914369"/>
    <w:rsid w:val="00915DDB"/>
    <w:rsid w:val="00916975"/>
    <w:rsid w:val="00917A87"/>
    <w:rsid w:val="00920E1C"/>
    <w:rsid w:val="00920FE4"/>
    <w:rsid w:val="00921822"/>
    <w:rsid w:val="00921CFC"/>
    <w:rsid w:val="0092271C"/>
    <w:rsid w:val="00922A4A"/>
    <w:rsid w:val="009231D1"/>
    <w:rsid w:val="00923908"/>
    <w:rsid w:val="00924AC8"/>
    <w:rsid w:val="00924B36"/>
    <w:rsid w:val="00924C98"/>
    <w:rsid w:val="00924D46"/>
    <w:rsid w:val="009250E1"/>
    <w:rsid w:val="00925995"/>
    <w:rsid w:val="00925CDE"/>
    <w:rsid w:val="009262AB"/>
    <w:rsid w:val="00926EA7"/>
    <w:rsid w:val="00927555"/>
    <w:rsid w:val="009275BA"/>
    <w:rsid w:val="00927B28"/>
    <w:rsid w:val="00930CBD"/>
    <w:rsid w:val="00931D04"/>
    <w:rsid w:val="00931D63"/>
    <w:rsid w:val="00932EEC"/>
    <w:rsid w:val="00933197"/>
    <w:rsid w:val="009331E6"/>
    <w:rsid w:val="0093333B"/>
    <w:rsid w:val="0093384E"/>
    <w:rsid w:val="00933A13"/>
    <w:rsid w:val="00933ACB"/>
    <w:rsid w:val="00933C0E"/>
    <w:rsid w:val="00933E36"/>
    <w:rsid w:val="00934C15"/>
    <w:rsid w:val="00934DD2"/>
    <w:rsid w:val="00935ADE"/>
    <w:rsid w:val="00936546"/>
    <w:rsid w:val="00937E70"/>
    <w:rsid w:val="00937FCA"/>
    <w:rsid w:val="00940156"/>
    <w:rsid w:val="00940D52"/>
    <w:rsid w:val="00940D6A"/>
    <w:rsid w:val="0094115C"/>
    <w:rsid w:val="00941204"/>
    <w:rsid w:val="009414D6"/>
    <w:rsid w:val="0094150E"/>
    <w:rsid w:val="009417D4"/>
    <w:rsid w:val="00941CC1"/>
    <w:rsid w:val="00941F63"/>
    <w:rsid w:val="0094264B"/>
    <w:rsid w:val="00942967"/>
    <w:rsid w:val="00942D24"/>
    <w:rsid w:val="009431CC"/>
    <w:rsid w:val="00943383"/>
    <w:rsid w:val="00943A07"/>
    <w:rsid w:val="00943CFC"/>
    <w:rsid w:val="009440FE"/>
    <w:rsid w:val="009441FD"/>
    <w:rsid w:val="00944DA1"/>
    <w:rsid w:val="00945245"/>
    <w:rsid w:val="009452C7"/>
    <w:rsid w:val="009476DF"/>
    <w:rsid w:val="00947780"/>
    <w:rsid w:val="00947AD8"/>
    <w:rsid w:val="00947D42"/>
    <w:rsid w:val="009502DD"/>
    <w:rsid w:val="00950863"/>
    <w:rsid w:val="0095095A"/>
    <w:rsid w:val="009509A9"/>
    <w:rsid w:val="00950AE7"/>
    <w:rsid w:val="00950CBC"/>
    <w:rsid w:val="009512B2"/>
    <w:rsid w:val="00953209"/>
    <w:rsid w:val="00953926"/>
    <w:rsid w:val="00955117"/>
    <w:rsid w:val="009555E0"/>
    <w:rsid w:val="009557F9"/>
    <w:rsid w:val="00956113"/>
    <w:rsid w:val="0095685A"/>
    <w:rsid w:val="00956A44"/>
    <w:rsid w:val="00956AB6"/>
    <w:rsid w:val="00957F1C"/>
    <w:rsid w:val="009602ED"/>
    <w:rsid w:val="00961300"/>
    <w:rsid w:val="0096185B"/>
    <w:rsid w:val="00961A08"/>
    <w:rsid w:val="00961BE3"/>
    <w:rsid w:val="0096308D"/>
    <w:rsid w:val="00963DAC"/>
    <w:rsid w:val="0096425A"/>
    <w:rsid w:val="0096515A"/>
    <w:rsid w:val="00966647"/>
    <w:rsid w:val="00966755"/>
    <w:rsid w:val="00966AC8"/>
    <w:rsid w:val="00966F69"/>
    <w:rsid w:val="009707F2"/>
    <w:rsid w:val="00970CCF"/>
    <w:rsid w:val="00971769"/>
    <w:rsid w:val="00971A4C"/>
    <w:rsid w:val="00971BB6"/>
    <w:rsid w:val="00971DAF"/>
    <w:rsid w:val="0097240D"/>
    <w:rsid w:val="009737A5"/>
    <w:rsid w:val="0097381F"/>
    <w:rsid w:val="00973B78"/>
    <w:rsid w:val="00974493"/>
    <w:rsid w:val="00974D86"/>
    <w:rsid w:val="00975B32"/>
    <w:rsid w:val="00975CC2"/>
    <w:rsid w:val="00976024"/>
    <w:rsid w:val="0097722B"/>
    <w:rsid w:val="00980048"/>
    <w:rsid w:val="0098006C"/>
    <w:rsid w:val="0098017E"/>
    <w:rsid w:val="009804F7"/>
    <w:rsid w:val="009808BF"/>
    <w:rsid w:val="009808C4"/>
    <w:rsid w:val="00980A74"/>
    <w:rsid w:val="00981570"/>
    <w:rsid w:val="0098190B"/>
    <w:rsid w:val="00981AE7"/>
    <w:rsid w:val="009822F7"/>
    <w:rsid w:val="0098250A"/>
    <w:rsid w:val="0098260C"/>
    <w:rsid w:val="00983308"/>
    <w:rsid w:val="00983362"/>
    <w:rsid w:val="009838AF"/>
    <w:rsid w:val="00984296"/>
    <w:rsid w:val="009843E7"/>
    <w:rsid w:val="00984F5D"/>
    <w:rsid w:val="0098503A"/>
    <w:rsid w:val="00985583"/>
    <w:rsid w:val="00985806"/>
    <w:rsid w:val="00985845"/>
    <w:rsid w:val="00985E68"/>
    <w:rsid w:val="00986DA4"/>
    <w:rsid w:val="009870F7"/>
    <w:rsid w:val="009875FA"/>
    <w:rsid w:val="00987659"/>
    <w:rsid w:val="00987921"/>
    <w:rsid w:val="00987934"/>
    <w:rsid w:val="0098793E"/>
    <w:rsid w:val="009879C3"/>
    <w:rsid w:val="00987DB1"/>
    <w:rsid w:val="0099064F"/>
    <w:rsid w:val="00990DC6"/>
    <w:rsid w:val="00991FCB"/>
    <w:rsid w:val="009924AD"/>
    <w:rsid w:val="009928B1"/>
    <w:rsid w:val="009928C1"/>
    <w:rsid w:val="00992D2A"/>
    <w:rsid w:val="009930CB"/>
    <w:rsid w:val="00993584"/>
    <w:rsid w:val="0099365B"/>
    <w:rsid w:val="00994472"/>
    <w:rsid w:val="0099465D"/>
    <w:rsid w:val="00994B3A"/>
    <w:rsid w:val="00994D4A"/>
    <w:rsid w:val="00995846"/>
    <w:rsid w:val="00995A1E"/>
    <w:rsid w:val="00996195"/>
    <w:rsid w:val="0099686F"/>
    <w:rsid w:val="00996914"/>
    <w:rsid w:val="00996AA4"/>
    <w:rsid w:val="00996AB9"/>
    <w:rsid w:val="00996C23"/>
    <w:rsid w:val="00996F09"/>
    <w:rsid w:val="00997A16"/>
    <w:rsid w:val="009A0574"/>
    <w:rsid w:val="009A09E4"/>
    <w:rsid w:val="009A0B2B"/>
    <w:rsid w:val="009A10AB"/>
    <w:rsid w:val="009A1269"/>
    <w:rsid w:val="009A146A"/>
    <w:rsid w:val="009A1557"/>
    <w:rsid w:val="009A157F"/>
    <w:rsid w:val="009A1BFC"/>
    <w:rsid w:val="009A1E3B"/>
    <w:rsid w:val="009A298E"/>
    <w:rsid w:val="009A3B0A"/>
    <w:rsid w:val="009A3C2B"/>
    <w:rsid w:val="009A4429"/>
    <w:rsid w:val="009A4804"/>
    <w:rsid w:val="009A4AC9"/>
    <w:rsid w:val="009A4D80"/>
    <w:rsid w:val="009A6794"/>
    <w:rsid w:val="009B1D5E"/>
    <w:rsid w:val="009B40C9"/>
    <w:rsid w:val="009B413C"/>
    <w:rsid w:val="009B479A"/>
    <w:rsid w:val="009B4C29"/>
    <w:rsid w:val="009B5100"/>
    <w:rsid w:val="009B55D3"/>
    <w:rsid w:val="009B580A"/>
    <w:rsid w:val="009B5DDE"/>
    <w:rsid w:val="009B5FC1"/>
    <w:rsid w:val="009B76CD"/>
    <w:rsid w:val="009B787C"/>
    <w:rsid w:val="009C082B"/>
    <w:rsid w:val="009C094B"/>
    <w:rsid w:val="009C09B0"/>
    <w:rsid w:val="009C0C29"/>
    <w:rsid w:val="009C0C7C"/>
    <w:rsid w:val="009C1660"/>
    <w:rsid w:val="009C1C59"/>
    <w:rsid w:val="009C1D10"/>
    <w:rsid w:val="009C2307"/>
    <w:rsid w:val="009C270D"/>
    <w:rsid w:val="009C28AC"/>
    <w:rsid w:val="009C3A2F"/>
    <w:rsid w:val="009C3ECF"/>
    <w:rsid w:val="009C6886"/>
    <w:rsid w:val="009C706C"/>
    <w:rsid w:val="009C71D6"/>
    <w:rsid w:val="009C7237"/>
    <w:rsid w:val="009C7583"/>
    <w:rsid w:val="009C7C6F"/>
    <w:rsid w:val="009D029D"/>
    <w:rsid w:val="009D0FFC"/>
    <w:rsid w:val="009D131D"/>
    <w:rsid w:val="009D1E37"/>
    <w:rsid w:val="009D2CAD"/>
    <w:rsid w:val="009D46C8"/>
    <w:rsid w:val="009D47D1"/>
    <w:rsid w:val="009D4E24"/>
    <w:rsid w:val="009D5102"/>
    <w:rsid w:val="009D5CEC"/>
    <w:rsid w:val="009D6E9C"/>
    <w:rsid w:val="009D6F40"/>
    <w:rsid w:val="009D710F"/>
    <w:rsid w:val="009D7D08"/>
    <w:rsid w:val="009E0144"/>
    <w:rsid w:val="009E097B"/>
    <w:rsid w:val="009E0EEC"/>
    <w:rsid w:val="009E1AB0"/>
    <w:rsid w:val="009E1E79"/>
    <w:rsid w:val="009E22F8"/>
    <w:rsid w:val="009E29FD"/>
    <w:rsid w:val="009E2B6F"/>
    <w:rsid w:val="009E3031"/>
    <w:rsid w:val="009E30E5"/>
    <w:rsid w:val="009E3813"/>
    <w:rsid w:val="009E3CE8"/>
    <w:rsid w:val="009E4482"/>
    <w:rsid w:val="009E448F"/>
    <w:rsid w:val="009E534A"/>
    <w:rsid w:val="009E6074"/>
    <w:rsid w:val="009E7ADC"/>
    <w:rsid w:val="009F03C6"/>
    <w:rsid w:val="009F0EC4"/>
    <w:rsid w:val="009F211A"/>
    <w:rsid w:val="009F2FA3"/>
    <w:rsid w:val="009F310D"/>
    <w:rsid w:val="009F367B"/>
    <w:rsid w:val="009F3A30"/>
    <w:rsid w:val="009F3A88"/>
    <w:rsid w:val="009F4015"/>
    <w:rsid w:val="009F4355"/>
    <w:rsid w:val="009F4430"/>
    <w:rsid w:val="009F5498"/>
    <w:rsid w:val="009F5AE9"/>
    <w:rsid w:val="009F5D32"/>
    <w:rsid w:val="009F5E22"/>
    <w:rsid w:val="009F62FC"/>
    <w:rsid w:val="009F6505"/>
    <w:rsid w:val="009F738F"/>
    <w:rsid w:val="009F73A1"/>
    <w:rsid w:val="009F756C"/>
    <w:rsid w:val="00A00958"/>
    <w:rsid w:val="00A019B5"/>
    <w:rsid w:val="00A01D48"/>
    <w:rsid w:val="00A01F89"/>
    <w:rsid w:val="00A023D8"/>
    <w:rsid w:val="00A028BF"/>
    <w:rsid w:val="00A02BA8"/>
    <w:rsid w:val="00A03B49"/>
    <w:rsid w:val="00A03D4E"/>
    <w:rsid w:val="00A04522"/>
    <w:rsid w:val="00A04CF0"/>
    <w:rsid w:val="00A05017"/>
    <w:rsid w:val="00A053BE"/>
    <w:rsid w:val="00A0577D"/>
    <w:rsid w:val="00A059AE"/>
    <w:rsid w:val="00A0661A"/>
    <w:rsid w:val="00A06752"/>
    <w:rsid w:val="00A06961"/>
    <w:rsid w:val="00A06FAD"/>
    <w:rsid w:val="00A07EA1"/>
    <w:rsid w:val="00A10477"/>
    <w:rsid w:val="00A11176"/>
    <w:rsid w:val="00A11CC6"/>
    <w:rsid w:val="00A1258C"/>
    <w:rsid w:val="00A12DA4"/>
    <w:rsid w:val="00A13093"/>
    <w:rsid w:val="00A13634"/>
    <w:rsid w:val="00A148D1"/>
    <w:rsid w:val="00A14DB6"/>
    <w:rsid w:val="00A15377"/>
    <w:rsid w:val="00A158F5"/>
    <w:rsid w:val="00A15A7A"/>
    <w:rsid w:val="00A15B10"/>
    <w:rsid w:val="00A161B9"/>
    <w:rsid w:val="00A17BCC"/>
    <w:rsid w:val="00A208B7"/>
    <w:rsid w:val="00A20CCA"/>
    <w:rsid w:val="00A20EAA"/>
    <w:rsid w:val="00A2283C"/>
    <w:rsid w:val="00A22BA0"/>
    <w:rsid w:val="00A22F63"/>
    <w:rsid w:val="00A231AD"/>
    <w:rsid w:val="00A232AC"/>
    <w:rsid w:val="00A23B94"/>
    <w:rsid w:val="00A24EAC"/>
    <w:rsid w:val="00A2514A"/>
    <w:rsid w:val="00A25AFF"/>
    <w:rsid w:val="00A30681"/>
    <w:rsid w:val="00A309C6"/>
    <w:rsid w:val="00A317B1"/>
    <w:rsid w:val="00A320FE"/>
    <w:rsid w:val="00A321EF"/>
    <w:rsid w:val="00A328D2"/>
    <w:rsid w:val="00A3333B"/>
    <w:rsid w:val="00A3399F"/>
    <w:rsid w:val="00A3558D"/>
    <w:rsid w:val="00A355DE"/>
    <w:rsid w:val="00A35788"/>
    <w:rsid w:val="00A35844"/>
    <w:rsid w:val="00A35C6C"/>
    <w:rsid w:val="00A35E35"/>
    <w:rsid w:val="00A361C0"/>
    <w:rsid w:val="00A3645B"/>
    <w:rsid w:val="00A36D0D"/>
    <w:rsid w:val="00A402B2"/>
    <w:rsid w:val="00A403DC"/>
    <w:rsid w:val="00A40C20"/>
    <w:rsid w:val="00A41208"/>
    <w:rsid w:val="00A4129B"/>
    <w:rsid w:val="00A41B07"/>
    <w:rsid w:val="00A42088"/>
    <w:rsid w:val="00A427CD"/>
    <w:rsid w:val="00A433D0"/>
    <w:rsid w:val="00A434BA"/>
    <w:rsid w:val="00A43743"/>
    <w:rsid w:val="00A438BD"/>
    <w:rsid w:val="00A43B25"/>
    <w:rsid w:val="00A43FDE"/>
    <w:rsid w:val="00A445EC"/>
    <w:rsid w:val="00A44BF1"/>
    <w:rsid w:val="00A45854"/>
    <w:rsid w:val="00A45938"/>
    <w:rsid w:val="00A4749D"/>
    <w:rsid w:val="00A5056B"/>
    <w:rsid w:val="00A506EA"/>
    <w:rsid w:val="00A50AF5"/>
    <w:rsid w:val="00A50C54"/>
    <w:rsid w:val="00A51D02"/>
    <w:rsid w:val="00A53BFA"/>
    <w:rsid w:val="00A53C19"/>
    <w:rsid w:val="00A53FC9"/>
    <w:rsid w:val="00A559C6"/>
    <w:rsid w:val="00A565F8"/>
    <w:rsid w:val="00A573A9"/>
    <w:rsid w:val="00A6060B"/>
    <w:rsid w:val="00A607DE"/>
    <w:rsid w:val="00A60988"/>
    <w:rsid w:val="00A612CA"/>
    <w:rsid w:val="00A618F1"/>
    <w:rsid w:val="00A61C8A"/>
    <w:rsid w:val="00A620DF"/>
    <w:rsid w:val="00A62FEF"/>
    <w:rsid w:val="00A63C41"/>
    <w:rsid w:val="00A63DE2"/>
    <w:rsid w:val="00A64A07"/>
    <w:rsid w:val="00A656E0"/>
    <w:rsid w:val="00A6593B"/>
    <w:rsid w:val="00A65BC7"/>
    <w:rsid w:val="00A6616A"/>
    <w:rsid w:val="00A6698B"/>
    <w:rsid w:val="00A6755A"/>
    <w:rsid w:val="00A70931"/>
    <w:rsid w:val="00A710BD"/>
    <w:rsid w:val="00A71811"/>
    <w:rsid w:val="00A71BDE"/>
    <w:rsid w:val="00A727BA"/>
    <w:rsid w:val="00A727EC"/>
    <w:rsid w:val="00A743BE"/>
    <w:rsid w:val="00A750CE"/>
    <w:rsid w:val="00A751CB"/>
    <w:rsid w:val="00A75A8B"/>
    <w:rsid w:val="00A7659C"/>
    <w:rsid w:val="00A76E80"/>
    <w:rsid w:val="00A775F3"/>
    <w:rsid w:val="00A80DB1"/>
    <w:rsid w:val="00A8163B"/>
    <w:rsid w:val="00A82086"/>
    <w:rsid w:val="00A82C1A"/>
    <w:rsid w:val="00A83278"/>
    <w:rsid w:val="00A83DAF"/>
    <w:rsid w:val="00A844C1"/>
    <w:rsid w:val="00A8494C"/>
    <w:rsid w:val="00A84AB1"/>
    <w:rsid w:val="00A852D1"/>
    <w:rsid w:val="00A86452"/>
    <w:rsid w:val="00A90BE8"/>
    <w:rsid w:val="00A91095"/>
    <w:rsid w:val="00A928F7"/>
    <w:rsid w:val="00A9296F"/>
    <w:rsid w:val="00A93008"/>
    <w:rsid w:val="00A939CC"/>
    <w:rsid w:val="00A94024"/>
    <w:rsid w:val="00A94A6E"/>
    <w:rsid w:val="00A94BF2"/>
    <w:rsid w:val="00A9522B"/>
    <w:rsid w:val="00A9559D"/>
    <w:rsid w:val="00A95B6D"/>
    <w:rsid w:val="00A95B74"/>
    <w:rsid w:val="00A973BF"/>
    <w:rsid w:val="00A975D9"/>
    <w:rsid w:val="00A9775F"/>
    <w:rsid w:val="00A97BA5"/>
    <w:rsid w:val="00AA0E61"/>
    <w:rsid w:val="00AA1041"/>
    <w:rsid w:val="00AA168F"/>
    <w:rsid w:val="00AA44CC"/>
    <w:rsid w:val="00AA4AD7"/>
    <w:rsid w:val="00AA4EE6"/>
    <w:rsid w:val="00AA52A8"/>
    <w:rsid w:val="00AA57FB"/>
    <w:rsid w:val="00AA609E"/>
    <w:rsid w:val="00AA6F28"/>
    <w:rsid w:val="00AA73A2"/>
    <w:rsid w:val="00AA770B"/>
    <w:rsid w:val="00AA7A57"/>
    <w:rsid w:val="00AA7A7E"/>
    <w:rsid w:val="00AA7FE2"/>
    <w:rsid w:val="00AB09BE"/>
    <w:rsid w:val="00AB1C93"/>
    <w:rsid w:val="00AB30BE"/>
    <w:rsid w:val="00AB336A"/>
    <w:rsid w:val="00AB3472"/>
    <w:rsid w:val="00AB381B"/>
    <w:rsid w:val="00AB3906"/>
    <w:rsid w:val="00AB4117"/>
    <w:rsid w:val="00AB443D"/>
    <w:rsid w:val="00AB458B"/>
    <w:rsid w:val="00AB47C2"/>
    <w:rsid w:val="00AB4A29"/>
    <w:rsid w:val="00AB4C34"/>
    <w:rsid w:val="00AB5927"/>
    <w:rsid w:val="00AB752C"/>
    <w:rsid w:val="00AB7F49"/>
    <w:rsid w:val="00AB7F4D"/>
    <w:rsid w:val="00AC0486"/>
    <w:rsid w:val="00AC06A5"/>
    <w:rsid w:val="00AC0AF2"/>
    <w:rsid w:val="00AC0CF9"/>
    <w:rsid w:val="00AC17FE"/>
    <w:rsid w:val="00AC18E0"/>
    <w:rsid w:val="00AC1EA7"/>
    <w:rsid w:val="00AC3054"/>
    <w:rsid w:val="00AC3A49"/>
    <w:rsid w:val="00AC3DB1"/>
    <w:rsid w:val="00AC4095"/>
    <w:rsid w:val="00AC5D79"/>
    <w:rsid w:val="00AC62F3"/>
    <w:rsid w:val="00AC7A01"/>
    <w:rsid w:val="00AC7DCE"/>
    <w:rsid w:val="00AD110F"/>
    <w:rsid w:val="00AD14BB"/>
    <w:rsid w:val="00AD18FB"/>
    <w:rsid w:val="00AD2359"/>
    <w:rsid w:val="00AD272B"/>
    <w:rsid w:val="00AD2CD6"/>
    <w:rsid w:val="00AD347C"/>
    <w:rsid w:val="00AD43BC"/>
    <w:rsid w:val="00AD4E25"/>
    <w:rsid w:val="00AD605A"/>
    <w:rsid w:val="00AD6100"/>
    <w:rsid w:val="00AD7A86"/>
    <w:rsid w:val="00AE0EF2"/>
    <w:rsid w:val="00AE2482"/>
    <w:rsid w:val="00AE264F"/>
    <w:rsid w:val="00AE27B0"/>
    <w:rsid w:val="00AE2B26"/>
    <w:rsid w:val="00AE3142"/>
    <w:rsid w:val="00AE39B4"/>
    <w:rsid w:val="00AE3BDF"/>
    <w:rsid w:val="00AE3C99"/>
    <w:rsid w:val="00AE3FD7"/>
    <w:rsid w:val="00AE4907"/>
    <w:rsid w:val="00AE4FA8"/>
    <w:rsid w:val="00AE524A"/>
    <w:rsid w:val="00AE5532"/>
    <w:rsid w:val="00AE58E6"/>
    <w:rsid w:val="00AE59B0"/>
    <w:rsid w:val="00AE623F"/>
    <w:rsid w:val="00AE63AE"/>
    <w:rsid w:val="00AE63D1"/>
    <w:rsid w:val="00AE675D"/>
    <w:rsid w:val="00AE6983"/>
    <w:rsid w:val="00AE7460"/>
    <w:rsid w:val="00AE7AA9"/>
    <w:rsid w:val="00AF0068"/>
    <w:rsid w:val="00AF0446"/>
    <w:rsid w:val="00AF051C"/>
    <w:rsid w:val="00AF0C68"/>
    <w:rsid w:val="00AF0D1A"/>
    <w:rsid w:val="00AF260A"/>
    <w:rsid w:val="00AF2D32"/>
    <w:rsid w:val="00AF39ED"/>
    <w:rsid w:val="00AF41F4"/>
    <w:rsid w:val="00AF439B"/>
    <w:rsid w:val="00AF449D"/>
    <w:rsid w:val="00AF457C"/>
    <w:rsid w:val="00AF4D4E"/>
    <w:rsid w:val="00AF4ED6"/>
    <w:rsid w:val="00AF5677"/>
    <w:rsid w:val="00AF571B"/>
    <w:rsid w:val="00AF5A6F"/>
    <w:rsid w:val="00B0011D"/>
    <w:rsid w:val="00B02264"/>
    <w:rsid w:val="00B033C6"/>
    <w:rsid w:val="00B0364C"/>
    <w:rsid w:val="00B03A8F"/>
    <w:rsid w:val="00B048DF"/>
    <w:rsid w:val="00B04AA0"/>
    <w:rsid w:val="00B04FAE"/>
    <w:rsid w:val="00B05A9B"/>
    <w:rsid w:val="00B07211"/>
    <w:rsid w:val="00B073EC"/>
    <w:rsid w:val="00B10A3F"/>
    <w:rsid w:val="00B10D66"/>
    <w:rsid w:val="00B1111C"/>
    <w:rsid w:val="00B121E0"/>
    <w:rsid w:val="00B13198"/>
    <w:rsid w:val="00B14708"/>
    <w:rsid w:val="00B14A45"/>
    <w:rsid w:val="00B14D9D"/>
    <w:rsid w:val="00B153FD"/>
    <w:rsid w:val="00B155E9"/>
    <w:rsid w:val="00B15825"/>
    <w:rsid w:val="00B15B90"/>
    <w:rsid w:val="00B161FA"/>
    <w:rsid w:val="00B16575"/>
    <w:rsid w:val="00B16625"/>
    <w:rsid w:val="00B166D8"/>
    <w:rsid w:val="00B16A1C"/>
    <w:rsid w:val="00B16BD5"/>
    <w:rsid w:val="00B17305"/>
    <w:rsid w:val="00B17EE7"/>
    <w:rsid w:val="00B208A2"/>
    <w:rsid w:val="00B20CAF"/>
    <w:rsid w:val="00B21974"/>
    <w:rsid w:val="00B22188"/>
    <w:rsid w:val="00B22502"/>
    <w:rsid w:val="00B22672"/>
    <w:rsid w:val="00B23A3C"/>
    <w:rsid w:val="00B240B9"/>
    <w:rsid w:val="00B243E7"/>
    <w:rsid w:val="00B24CF8"/>
    <w:rsid w:val="00B2531C"/>
    <w:rsid w:val="00B25C08"/>
    <w:rsid w:val="00B25EF1"/>
    <w:rsid w:val="00B26F89"/>
    <w:rsid w:val="00B309BC"/>
    <w:rsid w:val="00B30CE6"/>
    <w:rsid w:val="00B31274"/>
    <w:rsid w:val="00B31442"/>
    <w:rsid w:val="00B3149D"/>
    <w:rsid w:val="00B3278A"/>
    <w:rsid w:val="00B33FBC"/>
    <w:rsid w:val="00B33FE7"/>
    <w:rsid w:val="00B34029"/>
    <w:rsid w:val="00B34034"/>
    <w:rsid w:val="00B348B8"/>
    <w:rsid w:val="00B349AF"/>
    <w:rsid w:val="00B3506A"/>
    <w:rsid w:val="00B3529A"/>
    <w:rsid w:val="00B353B4"/>
    <w:rsid w:val="00B35C57"/>
    <w:rsid w:val="00B3719F"/>
    <w:rsid w:val="00B374C3"/>
    <w:rsid w:val="00B37A2F"/>
    <w:rsid w:val="00B37AA5"/>
    <w:rsid w:val="00B37B04"/>
    <w:rsid w:val="00B400DF"/>
    <w:rsid w:val="00B40E9C"/>
    <w:rsid w:val="00B4188B"/>
    <w:rsid w:val="00B41CEC"/>
    <w:rsid w:val="00B4306B"/>
    <w:rsid w:val="00B43189"/>
    <w:rsid w:val="00B4324E"/>
    <w:rsid w:val="00B451BB"/>
    <w:rsid w:val="00B4637F"/>
    <w:rsid w:val="00B468A9"/>
    <w:rsid w:val="00B4690C"/>
    <w:rsid w:val="00B479D2"/>
    <w:rsid w:val="00B50A22"/>
    <w:rsid w:val="00B50E7F"/>
    <w:rsid w:val="00B51AC0"/>
    <w:rsid w:val="00B52405"/>
    <w:rsid w:val="00B529B6"/>
    <w:rsid w:val="00B52A73"/>
    <w:rsid w:val="00B52DA2"/>
    <w:rsid w:val="00B53157"/>
    <w:rsid w:val="00B54001"/>
    <w:rsid w:val="00B547EE"/>
    <w:rsid w:val="00B55405"/>
    <w:rsid w:val="00B56227"/>
    <w:rsid w:val="00B56435"/>
    <w:rsid w:val="00B57210"/>
    <w:rsid w:val="00B57C2F"/>
    <w:rsid w:val="00B57FBC"/>
    <w:rsid w:val="00B6254E"/>
    <w:rsid w:val="00B627D9"/>
    <w:rsid w:val="00B638D3"/>
    <w:rsid w:val="00B638EF"/>
    <w:rsid w:val="00B64A78"/>
    <w:rsid w:val="00B66265"/>
    <w:rsid w:val="00B66A75"/>
    <w:rsid w:val="00B66CDF"/>
    <w:rsid w:val="00B672FB"/>
    <w:rsid w:val="00B67427"/>
    <w:rsid w:val="00B6769E"/>
    <w:rsid w:val="00B7246C"/>
    <w:rsid w:val="00B73799"/>
    <w:rsid w:val="00B73E85"/>
    <w:rsid w:val="00B755BF"/>
    <w:rsid w:val="00B75776"/>
    <w:rsid w:val="00B75C12"/>
    <w:rsid w:val="00B75D42"/>
    <w:rsid w:val="00B75D67"/>
    <w:rsid w:val="00B75DE5"/>
    <w:rsid w:val="00B76EC6"/>
    <w:rsid w:val="00B77248"/>
    <w:rsid w:val="00B8153E"/>
    <w:rsid w:val="00B82022"/>
    <w:rsid w:val="00B822B5"/>
    <w:rsid w:val="00B824B0"/>
    <w:rsid w:val="00B82794"/>
    <w:rsid w:val="00B82D8D"/>
    <w:rsid w:val="00B83137"/>
    <w:rsid w:val="00B83258"/>
    <w:rsid w:val="00B83856"/>
    <w:rsid w:val="00B83AC5"/>
    <w:rsid w:val="00B842FF"/>
    <w:rsid w:val="00B84414"/>
    <w:rsid w:val="00B84A7A"/>
    <w:rsid w:val="00B854D8"/>
    <w:rsid w:val="00B86054"/>
    <w:rsid w:val="00B867D3"/>
    <w:rsid w:val="00B86A19"/>
    <w:rsid w:val="00B86DFE"/>
    <w:rsid w:val="00B87422"/>
    <w:rsid w:val="00B878B0"/>
    <w:rsid w:val="00B87A1D"/>
    <w:rsid w:val="00B9014B"/>
    <w:rsid w:val="00B91457"/>
    <w:rsid w:val="00B91A9D"/>
    <w:rsid w:val="00B92110"/>
    <w:rsid w:val="00B9344B"/>
    <w:rsid w:val="00B93DF5"/>
    <w:rsid w:val="00B94264"/>
    <w:rsid w:val="00B942E9"/>
    <w:rsid w:val="00B94464"/>
    <w:rsid w:val="00B944C0"/>
    <w:rsid w:val="00B94CA9"/>
    <w:rsid w:val="00B95358"/>
    <w:rsid w:val="00B955E0"/>
    <w:rsid w:val="00B95F89"/>
    <w:rsid w:val="00B95FC4"/>
    <w:rsid w:val="00B960D4"/>
    <w:rsid w:val="00B968BB"/>
    <w:rsid w:val="00B96C6F"/>
    <w:rsid w:val="00B9745A"/>
    <w:rsid w:val="00B97DFC"/>
    <w:rsid w:val="00B97E57"/>
    <w:rsid w:val="00B97ED3"/>
    <w:rsid w:val="00BA016B"/>
    <w:rsid w:val="00BA129E"/>
    <w:rsid w:val="00BA12E6"/>
    <w:rsid w:val="00BA162E"/>
    <w:rsid w:val="00BA2034"/>
    <w:rsid w:val="00BA213E"/>
    <w:rsid w:val="00BA24FD"/>
    <w:rsid w:val="00BA2671"/>
    <w:rsid w:val="00BA2DE5"/>
    <w:rsid w:val="00BA3A1A"/>
    <w:rsid w:val="00BA44E4"/>
    <w:rsid w:val="00BA4BBC"/>
    <w:rsid w:val="00BA4D25"/>
    <w:rsid w:val="00BA58F8"/>
    <w:rsid w:val="00BA5C57"/>
    <w:rsid w:val="00BA5D99"/>
    <w:rsid w:val="00BA64AE"/>
    <w:rsid w:val="00BA6D3A"/>
    <w:rsid w:val="00BA6E53"/>
    <w:rsid w:val="00BA6E93"/>
    <w:rsid w:val="00BA7F91"/>
    <w:rsid w:val="00BB067F"/>
    <w:rsid w:val="00BB0CB5"/>
    <w:rsid w:val="00BB100E"/>
    <w:rsid w:val="00BB1837"/>
    <w:rsid w:val="00BB20B4"/>
    <w:rsid w:val="00BB211F"/>
    <w:rsid w:val="00BB2B25"/>
    <w:rsid w:val="00BB3852"/>
    <w:rsid w:val="00BB3F22"/>
    <w:rsid w:val="00BB494F"/>
    <w:rsid w:val="00BB4CBF"/>
    <w:rsid w:val="00BB551B"/>
    <w:rsid w:val="00BB625B"/>
    <w:rsid w:val="00BB66BC"/>
    <w:rsid w:val="00BB749F"/>
    <w:rsid w:val="00BB7D67"/>
    <w:rsid w:val="00BC0EBF"/>
    <w:rsid w:val="00BC16B0"/>
    <w:rsid w:val="00BC1DCA"/>
    <w:rsid w:val="00BC2734"/>
    <w:rsid w:val="00BC3274"/>
    <w:rsid w:val="00BC3847"/>
    <w:rsid w:val="00BC39C8"/>
    <w:rsid w:val="00BC3B4F"/>
    <w:rsid w:val="00BC3E7E"/>
    <w:rsid w:val="00BC3FF8"/>
    <w:rsid w:val="00BC45CF"/>
    <w:rsid w:val="00BC4E19"/>
    <w:rsid w:val="00BC517B"/>
    <w:rsid w:val="00BC5240"/>
    <w:rsid w:val="00BC5756"/>
    <w:rsid w:val="00BC5B08"/>
    <w:rsid w:val="00BC655D"/>
    <w:rsid w:val="00BC7CF6"/>
    <w:rsid w:val="00BD0EB0"/>
    <w:rsid w:val="00BD12A9"/>
    <w:rsid w:val="00BD1E36"/>
    <w:rsid w:val="00BD22CA"/>
    <w:rsid w:val="00BD2326"/>
    <w:rsid w:val="00BD3FC0"/>
    <w:rsid w:val="00BD4186"/>
    <w:rsid w:val="00BD41D8"/>
    <w:rsid w:val="00BD422E"/>
    <w:rsid w:val="00BD4367"/>
    <w:rsid w:val="00BD47DF"/>
    <w:rsid w:val="00BD4904"/>
    <w:rsid w:val="00BD56AE"/>
    <w:rsid w:val="00BD5B87"/>
    <w:rsid w:val="00BD5F65"/>
    <w:rsid w:val="00BD68B1"/>
    <w:rsid w:val="00BD762D"/>
    <w:rsid w:val="00BE1AED"/>
    <w:rsid w:val="00BE2118"/>
    <w:rsid w:val="00BE2928"/>
    <w:rsid w:val="00BE45DA"/>
    <w:rsid w:val="00BE5A5B"/>
    <w:rsid w:val="00BE6606"/>
    <w:rsid w:val="00BE79DB"/>
    <w:rsid w:val="00BE7A03"/>
    <w:rsid w:val="00BF2800"/>
    <w:rsid w:val="00BF2CBF"/>
    <w:rsid w:val="00BF2F01"/>
    <w:rsid w:val="00BF2F45"/>
    <w:rsid w:val="00BF35CE"/>
    <w:rsid w:val="00BF383C"/>
    <w:rsid w:val="00BF5008"/>
    <w:rsid w:val="00BF5A86"/>
    <w:rsid w:val="00BF5E04"/>
    <w:rsid w:val="00BF653F"/>
    <w:rsid w:val="00BF6F04"/>
    <w:rsid w:val="00BF752C"/>
    <w:rsid w:val="00C00115"/>
    <w:rsid w:val="00C0066E"/>
    <w:rsid w:val="00C00903"/>
    <w:rsid w:val="00C00940"/>
    <w:rsid w:val="00C00C02"/>
    <w:rsid w:val="00C0163B"/>
    <w:rsid w:val="00C01E11"/>
    <w:rsid w:val="00C01EDA"/>
    <w:rsid w:val="00C02ABC"/>
    <w:rsid w:val="00C03004"/>
    <w:rsid w:val="00C03F07"/>
    <w:rsid w:val="00C04CEA"/>
    <w:rsid w:val="00C04DF9"/>
    <w:rsid w:val="00C0563C"/>
    <w:rsid w:val="00C063E2"/>
    <w:rsid w:val="00C06411"/>
    <w:rsid w:val="00C0682F"/>
    <w:rsid w:val="00C07E3A"/>
    <w:rsid w:val="00C101D1"/>
    <w:rsid w:val="00C103B8"/>
    <w:rsid w:val="00C124F7"/>
    <w:rsid w:val="00C12B6B"/>
    <w:rsid w:val="00C1367B"/>
    <w:rsid w:val="00C13C35"/>
    <w:rsid w:val="00C16455"/>
    <w:rsid w:val="00C1647E"/>
    <w:rsid w:val="00C165AF"/>
    <w:rsid w:val="00C16786"/>
    <w:rsid w:val="00C17BDB"/>
    <w:rsid w:val="00C17D36"/>
    <w:rsid w:val="00C20068"/>
    <w:rsid w:val="00C21128"/>
    <w:rsid w:val="00C21205"/>
    <w:rsid w:val="00C21381"/>
    <w:rsid w:val="00C218F6"/>
    <w:rsid w:val="00C24462"/>
    <w:rsid w:val="00C24CA3"/>
    <w:rsid w:val="00C254BB"/>
    <w:rsid w:val="00C25F54"/>
    <w:rsid w:val="00C260C1"/>
    <w:rsid w:val="00C2627A"/>
    <w:rsid w:val="00C26709"/>
    <w:rsid w:val="00C26973"/>
    <w:rsid w:val="00C269A1"/>
    <w:rsid w:val="00C26DF2"/>
    <w:rsid w:val="00C2723C"/>
    <w:rsid w:val="00C27394"/>
    <w:rsid w:val="00C27991"/>
    <w:rsid w:val="00C27B74"/>
    <w:rsid w:val="00C303EB"/>
    <w:rsid w:val="00C3060F"/>
    <w:rsid w:val="00C30E1D"/>
    <w:rsid w:val="00C324DB"/>
    <w:rsid w:val="00C32F58"/>
    <w:rsid w:val="00C33ACE"/>
    <w:rsid w:val="00C33C94"/>
    <w:rsid w:val="00C34209"/>
    <w:rsid w:val="00C3514E"/>
    <w:rsid w:val="00C35159"/>
    <w:rsid w:val="00C354F6"/>
    <w:rsid w:val="00C35D93"/>
    <w:rsid w:val="00C36333"/>
    <w:rsid w:val="00C37B33"/>
    <w:rsid w:val="00C37E3D"/>
    <w:rsid w:val="00C414B6"/>
    <w:rsid w:val="00C417FE"/>
    <w:rsid w:val="00C41EF1"/>
    <w:rsid w:val="00C42FC7"/>
    <w:rsid w:val="00C432B2"/>
    <w:rsid w:val="00C43357"/>
    <w:rsid w:val="00C4375C"/>
    <w:rsid w:val="00C437D3"/>
    <w:rsid w:val="00C43A41"/>
    <w:rsid w:val="00C43AA4"/>
    <w:rsid w:val="00C448C1"/>
    <w:rsid w:val="00C451B4"/>
    <w:rsid w:val="00C45955"/>
    <w:rsid w:val="00C47245"/>
    <w:rsid w:val="00C475AA"/>
    <w:rsid w:val="00C477A1"/>
    <w:rsid w:val="00C5007C"/>
    <w:rsid w:val="00C5024B"/>
    <w:rsid w:val="00C505CD"/>
    <w:rsid w:val="00C50B3D"/>
    <w:rsid w:val="00C50BEC"/>
    <w:rsid w:val="00C51456"/>
    <w:rsid w:val="00C5150D"/>
    <w:rsid w:val="00C533A1"/>
    <w:rsid w:val="00C53799"/>
    <w:rsid w:val="00C54BC2"/>
    <w:rsid w:val="00C562E7"/>
    <w:rsid w:val="00C565DE"/>
    <w:rsid w:val="00C62243"/>
    <w:rsid w:val="00C626D5"/>
    <w:rsid w:val="00C62E2C"/>
    <w:rsid w:val="00C639C2"/>
    <w:rsid w:val="00C651CF"/>
    <w:rsid w:val="00C655F4"/>
    <w:rsid w:val="00C6586B"/>
    <w:rsid w:val="00C65E0D"/>
    <w:rsid w:val="00C65E4B"/>
    <w:rsid w:val="00C66132"/>
    <w:rsid w:val="00C669B8"/>
    <w:rsid w:val="00C677AB"/>
    <w:rsid w:val="00C67952"/>
    <w:rsid w:val="00C67BB5"/>
    <w:rsid w:val="00C67C5A"/>
    <w:rsid w:val="00C67E7D"/>
    <w:rsid w:val="00C67FDB"/>
    <w:rsid w:val="00C709CF"/>
    <w:rsid w:val="00C70E85"/>
    <w:rsid w:val="00C71BA1"/>
    <w:rsid w:val="00C746AE"/>
    <w:rsid w:val="00C74FB5"/>
    <w:rsid w:val="00C750D1"/>
    <w:rsid w:val="00C75203"/>
    <w:rsid w:val="00C75A7E"/>
    <w:rsid w:val="00C76374"/>
    <w:rsid w:val="00C76900"/>
    <w:rsid w:val="00C76D6D"/>
    <w:rsid w:val="00C77B49"/>
    <w:rsid w:val="00C81773"/>
    <w:rsid w:val="00C83691"/>
    <w:rsid w:val="00C84599"/>
    <w:rsid w:val="00C85759"/>
    <w:rsid w:val="00C86291"/>
    <w:rsid w:val="00C86A78"/>
    <w:rsid w:val="00C9014B"/>
    <w:rsid w:val="00C907C2"/>
    <w:rsid w:val="00C90C10"/>
    <w:rsid w:val="00C919E2"/>
    <w:rsid w:val="00C924A2"/>
    <w:rsid w:val="00C92610"/>
    <w:rsid w:val="00C928B6"/>
    <w:rsid w:val="00C92CB1"/>
    <w:rsid w:val="00C93CFA"/>
    <w:rsid w:val="00C9414A"/>
    <w:rsid w:val="00C94C25"/>
    <w:rsid w:val="00C94F9E"/>
    <w:rsid w:val="00C95F47"/>
    <w:rsid w:val="00C95FC3"/>
    <w:rsid w:val="00C963B2"/>
    <w:rsid w:val="00C9653B"/>
    <w:rsid w:val="00C9755A"/>
    <w:rsid w:val="00C9792E"/>
    <w:rsid w:val="00CA0B3F"/>
    <w:rsid w:val="00CA0E08"/>
    <w:rsid w:val="00CA1449"/>
    <w:rsid w:val="00CA1FAD"/>
    <w:rsid w:val="00CA21F9"/>
    <w:rsid w:val="00CA2F0A"/>
    <w:rsid w:val="00CA3D33"/>
    <w:rsid w:val="00CA4B7C"/>
    <w:rsid w:val="00CA53FC"/>
    <w:rsid w:val="00CA6BA8"/>
    <w:rsid w:val="00CA6C38"/>
    <w:rsid w:val="00CB026A"/>
    <w:rsid w:val="00CB0554"/>
    <w:rsid w:val="00CB0FD7"/>
    <w:rsid w:val="00CB1038"/>
    <w:rsid w:val="00CB21D9"/>
    <w:rsid w:val="00CB23E4"/>
    <w:rsid w:val="00CB3B00"/>
    <w:rsid w:val="00CB3EA4"/>
    <w:rsid w:val="00CB453C"/>
    <w:rsid w:val="00CB4BC4"/>
    <w:rsid w:val="00CB4E69"/>
    <w:rsid w:val="00CB56E5"/>
    <w:rsid w:val="00CB59B3"/>
    <w:rsid w:val="00CB61A1"/>
    <w:rsid w:val="00CB6FA8"/>
    <w:rsid w:val="00CB76C1"/>
    <w:rsid w:val="00CB7A87"/>
    <w:rsid w:val="00CB7AA1"/>
    <w:rsid w:val="00CB7DE0"/>
    <w:rsid w:val="00CC1D40"/>
    <w:rsid w:val="00CC2499"/>
    <w:rsid w:val="00CC3180"/>
    <w:rsid w:val="00CC381A"/>
    <w:rsid w:val="00CC404B"/>
    <w:rsid w:val="00CC4C00"/>
    <w:rsid w:val="00CC579C"/>
    <w:rsid w:val="00CD05AA"/>
    <w:rsid w:val="00CD0EB4"/>
    <w:rsid w:val="00CD1740"/>
    <w:rsid w:val="00CD1873"/>
    <w:rsid w:val="00CD1D32"/>
    <w:rsid w:val="00CD34A2"/>
    <w:rsid w:val="00CD395C"/>
    <w:rsid w:val="00CD3D8C"/>
    <w:rsid w:val="00CD4161"/>
    <w:rsid w:val="00CD66F7"/>
    <w:rsid w:val="00CD694C"/>
    <w:rsid w:val="00CD7450"/>
    <w:rsid w:val="00CD7AC2"/>
    <w:rsid w:val="00CE0AD0"/>
    <w:rsid w:val="00CE179D"/>
    <w:rsid w:val="00CE1DD1"/>
    <w:rsid w:val="00CE24F1"/>
    <w:rsid w:val="00CE2731"/>
    <w:rsid w:val="00CE4E78"/>
    <w:rsid w:val="00CE5AC5"/>
    <w:rsid w:val="00CE67DD"/>
    <w:rsid w:val="00CE7293"/>
    <w:rsid w:val="00CE7BC0"/>
    <w:rsid w:val="00CF000E"/>
    <w:rsid w:val="00CF0243"/>
    <w:rsid w:val="00CF09D7"/>
    <w:rsid w:val="00CF0E02"/>
    <w:rsid w:val="00CF1DD5"/>
    <w:rsid w:val="00CF2EFE"/>
    <w:rsid w:val="00CF2FBE"/>
    <w:rsid w:val="00CF3590"/>
    <w:rsid w:val="00CF3DEA"/>
    <w:rsid w:val="00CF4C8C"/>
    <w:rsid w:val="00CF51A5"/>
    <w:rsid w:val="00CF5974"/>
    <w:rsid w:val="00CF5B69"/>
    <w:rsid w:val="00CF65E2"/>
    <w:rsid w:val="00CF7715"/>
    <w:rsid w:val="00D00444"/>
    <w:rsid w:val="00D016AF"/>
    <w:rsid w:val="00D022AE"/>
    <w:rsid w:val="00D02B23"/>
    <w:rsid w:val="00D02EF4"/>
    <w:rsid w:val="00D03E44"/>
    <w:rsid w:val="00D04152"/>
    <w:rsid w:val="00D046B4"/>
    <w:rsid w:val="00D04E85"/>
    <w:rsid w:val="00D051B8"/>
    <w:rsid w:val="00D058CC"/>
    <w:rsid w:val="00D062C8"/>
    <w:rsid w:val="00D0732D"/>
    <w:rsid w:val="00D0738F"/>
    <w:rsid w:val="00D07C3F"/>
    <w:rsid w:val="00D07CDE"/>
    <w:rsid w:val="00D07EBA"/>
    <w:rsid w:val="00D104D9"/>
    <w:rsid w:val="00D10E1A"/>
    <w:rsid w:val="00D111DA"/>
    <w:rsid w:val="00D11EA7"/>
    <w:rsid w:val="00D12A77"/>
    <w:rsid w:val="00D12DE2"/>
    <w:rsid w:val="00D145E3"/>
    <w:rsid w:val="00D149F9"/>
    <w:rsid w:val="00D14B8E"/>
    <w:rsid w:val="00D1608C"/>
    <w:rsid w:val="00D16372"/>
    <w:rsid w:val="00D173B1"/>
    <w:rsid w:val="00D178B3"/>
    <w:rsid w:val="00D17CAD"/>
    <w:rsid w:val="00D17EBD"/>
    <w:rsid w:val="00D20A69"/>
    <w:rsid w:val="00D20C46"/>
    <w:rsid w:val="00D21724"/>
    <w:rsid w:val="00D22512"/>
    <w:rsid w:val="00D229E6"/>
    <w:rsid w:val="00D241B7"/>
    <w:rsid w:val="00D24C7A"/>
    <w:rsid w:val="00D25708"/>
    <w:rsid w:val="00D25864"/>
    <w:rsid w:val="00D25D00"/>
    <w:rsid w:val="00D26602"/>
    <w:rsid w:val="00D2699F"/>
    <w:rsid w:val="00D26DD6"/>
    <w:rsid w:val="00D27FCB"/>
    <w:rsid w:val="00D30084"/>
    <w:rsid w:val="00D302F9"/>
    <w:rsid w:val="00D31ED1"/>
    <w:rsid w:val="00D3213A"/>
    <w:rsid w:val="00D325EB"/>
    <w:rsid w:val="00D334B9"/>
    <w:rsid w:val="00D33A64"/>
    <w:rsid w:val="00D33E6A"/>
    <w:rsid w:val="00D33EE5"/>
    <w:rsid w:val="00D35A1F"/>
    <w:rsid w:val="00D35DA6"/>
    <w:rsid w:val="00D408B7"/>
    <w:rsid w:val="00D41CB9"/>
    <w:rsid w:val="00D420B3"/>
    <w:rsid w:val="00D4290A"/>
    <w:rsid w:val="00D43E6C"/>
    <w:rsid w:val="00D4563D"/>
    <w:rsid w:val="00D4575B"/>
    <w:rsid w:val="00D45971"/>
    <w:rsid w:val="00D45AFB"/>
    <w:rsid w:val="00D45DEA"/>
    <w:rsid w:val="00D45F0C"/>
    <w:rsid w:val="00D46DAF"/>
    <w:rsid w:val="00D46FD9"/>
    <w:rsid w:val="00D472A1"/>
    <w:rsid w:val="00D47980"/>
    <w:rsid w:val="00D47A72"/>
    <w:rsid w:val="00D50574"/>
    <w:rsid w:val="00D5090D"/>
    <w:rsid w:val="00D50B3A"/>
    <w:rsid w:val="00D51B6F"/>
    <w:rsid w:val="00D51E12"/>
    <w:rsid w:val="00D52026"/>
    <w:rsid w:val="00D5450A"/>
    <w:rsid w:val="00D5506E"/>
    <w:rsid w:val="00D560E8"/>
    <w:rsid w:val="00D56688"/>
    <w:rsid w:val="00D57810"/>
    <w:rsid w:val="00D6149D"/>
    <w:rsid w:val="00D61C25"/>
    <w:rsid w:val="00D62349"/>
    <w:rsid w:val="00D623B8"/>
    <w:rsid w:val="00D62438"/>
    <w:rsid w:val="00D624C1"/>
    <w:rsid w:val="00D62850"/>
    <w:rsid w:val="00D62A8D"/>
    <w:rsid w:val="00D62B5F"/>
    <w:rsid w:val="00D6317F"/>
    <w:rsid w:val="00D641AC"/>
    <w:rsid w:val="00D64DBE"/>
    <w:rsid w:val="00D64E5A"/>
    <w:rsid w:val="00D6500D"/>
    <w:rsid w:val="00D653B2"/>
    <w:rsid w:val="00D660BC"/>
    <w:rsid w:val="00D67E90"/>
    <w:rsid w:val="00D71100"/>
    <w:rsid w:val="00D716C1"/>
    <w:rsid w:val="00D717C9"/>
    <w:rsid w:val="00D71DE6"/>
    <w:rsid w:val="00D7256C"/>
    <w:rsid w:val="00D72ACD"/>
    <w:rsid w:val="00D72D17"/>
    <w:rsid w:val="00D731E3"/>
    <w:rsid w:val="00D73562"/>
    <w:rsid w:val="00D7382B"/>
    <w:rsid w:val="00D738AB"/>
    <w:rsid w:val="00D74CB3"/>
    <w:rsid w:val="00D7581D"/>
    <w:rsid w:val="00D75AAF"/>
    <w:rsid w:val="00D763ED"/>
    <w:rsid w:val="00D7676B"/>
    <w:rsid w:val="00D76B2D"/>
    <w:rsid w:val="00D776E3"/>
    <w:rsid w:val="00D77F4B"/>
    <w:rsid w:val="00D802D4"/>
    <w:rsid w:val="00D80309"/>
    <w:rsid w:val="00D80C9E"/>
    <w:rsid w:val="00D80F02"/>
    <w:rsid w:val="00D824E3"/>
    <w:rsid w:val="00D82C0F"/>
    <w:rsid w:val="00D82EF8"/>
    <w:rsid w:val="00D8334F"/>
    <w:rsid w:val="00D84358"/>
    <w:rsid w:val="00D84B7D"/>
    <w:rsid w:val="00D85085"/>
    <w:rsid w:val="00D85A7D"/>
    <w:rsid w:val="00D864CF"/>
    <w:rsid w:val="00D87BB6"/>
    <w:rsid w:val="00D9026B"/>
    <w:rsid w:val="00D90C88"/>
    <w:rsid w:val="00D90E8A"/>
    <w:rsid w:val="00D91B2A"/>
    <w:rsid w:val="00D91B9B"/>
    <w:rsid w:val="00D926D1"/>
    <w:rsid w:val="00D92A45"/>
    <w:rsid w:val="00D92F56"/>
    <w:rsid w:val="00D95166"/>
    <w:rsid w:val="00D960C5"/>
    <w:rsid w:val="00D9669D"/>
    <w:rsid w:val="00D96C43"/>
    <w:rsid w:val="00D97B0D"/>
    <w:rsid w:val="00D97E61"/>
    <w:rsid w:val="00DA11DB"/>
    <w:rsid w:val="00DA150A"/>
    <w:rsid w:val="00DA1BA4"/>
    <w:rsid w:val="00DA1CC7"/>
    <w:rsid w:val="00DA1E2F"/>
    <w:rsid w:val="00DA3E22"/>
    <w:rsid w:val="00DA451D"/>
    <w:rsid w:val="00DA5228"/>
    <w:rsid w:val="00DA5272"/>
    <w:rsid w:val="00DA551D"/>
    <w:rsid w:val="00DA570B"/>
    <w:rsid w:val="00DA6028"/>
    <w:rsid w:val="00DA682E"/>
    <w:rsid w:val="00DA75F1"/>
    <w:rsid w:val="00DB00B5"/>
    <w:rsid w:val="00DB0200"/>
    <w:rsid w:val="00DB036E"/>
    <w:rsid w:val="00DB0607"/>
    <w:rsid w:val="00DB32F0"/>
    <w:rsid w:val="00DB3F4C"/>
    <w:rsid w:val="00DB405F"/>
    <w:rsid w:val="00DB40C6"/>
    <w:rsid w:val="00DB45B9"/>
    <w:rsid w:val="00DB57AB"/>
    <w:rsid w:val="00DB5C17"/>
    <w:rsid w:val="00DB69F8"/>
    <w:rsid w:val="00DB6CC7"/>
    <w:rsid w:val="00DB7398"/>
    <w:rsid w:val="00DB77F8"/>
    <w:rsid w:val="00DB7A32"/>
    <w:rsid w:val="00DC0F67"/>
    <w:rsid w:val="00DC1B13"/>
    <w:rsid w:val="00DC1B9B"/>
    <w:rsid w:val="00DC1C5B"/>
    <w:rsid w:val="00DC2264"/>
    <w:rsid w:val="00DC2F52"/>
    <w:rsid w:val="00DC3323"/>
    <w:rsid w:val="00DC354A"/>
    <w:rsid w:val="00DC3561"/>
    <w:rsid w:val="00DC3AB3"/>
    <w:rsid w:val="00DC47E4"/>
    <w:rsid w:val="00DC4DBC"/>
    <w:rsid w:val="00DC503F"/>
    <w:rsid w:val="00DC52BE"/>
    <w:rsid w:val="00DC53A4"/>
    <w:rsid w:val="00DC5F21"/>
    <w:rsid w:val="00DC60F2"/>
    <w:rsid w:val="00DC656A"/>
    <w:rsid w:val="00DC78F0"/>
    <w:rsid w:val="00DC79D7"/>
    <w:rsid w:val="00DD013F"/>
    <w:rsid w:val="00DD1AD8"/>
    <w:rsid w:val="00DD2A7D"/>
    <w:rsid w:val="00DD2B51"/>
    <w:rsid w:val="00DD34A7"/>
    <w:rsid w:val="00DD3547"/>
    <w:rsid w:val="00DD3E99"/>
    <w:rsid w:val="00DD4786"/>
    <w:rsid w:val="00DD5805"/>
    <w:rsid w:val="00DD5B89"/>
    <w:rsid w:val="00DD5D16"/>
    <w:rsid w:val="00DD6697"/>
    <w:rsid w:val="00DD7912"/>
    <w:rsid w:val="00DD7A3F"/>
    <w:rsid w:val="00DE0407"/>
    <w:rsid w:val="00DE0717"/>
    <w:rsid w:val="00DE16FF"/>
    <w:rsid w:val="00DE1993"/>
    <w:rsid w:val="00DE1DCF"/>
    <w:rsid w:val="00DE1E9B"/>
    <w:rsid w:val="00DE266E"/>
    <w:rsid w:val="00DE3009"/>
    <w:rsid w:val="00DE4287"/>
    <w:rsid w:val="00DE6356"/>
    <w:rsid w:val="00DE6CBE"/>
    <w:rsid w:val="00DF0757"/>
    <w:rsid w:val="00DF080C"/>
    <w:rsid w:val="00DF0F13"/>
    <w:rsid w:val="00DF1908"/>
    <w:rsid w:val="00DF23C6"/>
    <w:rsid w:val="00DF32A6"/>
    <w:rsid w:val="00DF3AE8"/>
    <w:rsid w:val="00DF433E"/>
    <w:rsid w:val="00DF56C0"/>
    <w:rsid w:val="00DF5F1A"/>
    <w:rsid w:val="00DF60E2"/>
    <w:rsid w:val="00DF61F7"/>
    <w:rsid w:val="00DF6303"/>
    <w:rsid w:val="00DF7CF0"/>
    <w:rsid w:val="00E005AC"/>
    <w:rsid w:val="00E00CAB"/>
    <w:rsid w:val="00E015F5"/>
    <w:rsid w:val="00E01CFE"/>
    <w:rsid w:val="00E028A4"/>
    <w:rsid w:val="00E02D3E"/>
    <w:rsid w:val="00E030DC"/>
    <w:rsid w:val="00E03732"/>
    <w:rsid w:val="00E04278"/>
    <w:rsid w:val="00E044B4"/>
    <w:rsid w:val="00E06E54"/>
    <w:rsid w:val="00E07249"/>
    <w:rsid w:val="00E0783D"/>
    <w:rsid w:val="00E10555"/>
    <w:rsid w:val="00E10B89"/>
    <w:rsid w:val="00E11108"/>
    <w:rsid w:val="00E11469"/>
    <w:rsid w:val="00E11BCC"/>
    <w:rsid w:val="00E1234C"/>
    <w:rsid w:val="00E1235C"/>
    <w:rsid w:val="00E1266B"/>
    <w:rsid w:val="00E12EF4"/>
    <w:rsid w:val="00E130E8"/>
    <w:rsid w:val="00E13952"/>
    <w:rsid w:val="00E14622"/>
    <w:rsid w:val="00E14F50"/>
    <w:rsid w:val="00E151FD"/>
    <w:rsid w:val="00E155E9"/>
    <w:rsid w:val="00E1652D"/>
    <w:rsid w:val="00E166F6"/>
    <w:rsid w:val="00E17163"/>
    <w:rsid w:val="00E17BD2"/>
    <w:rsid w:val="00E202E8"/>
    <w:rsid w:val="00E203D2"/>
    <w:rsid w:val="00E209A6"/>
    <w:rsid w:val="00E20C78"/>
    <w:rsid w:val="00E21028"/>
    <w:rsid w:val="00E216D3"/>
    <w:rsid w:val="00E21DB2"/>
    <w:rsid w:val="00E22477"/>
    <w:rsid w:val="00E22683"/>
    <w:rsid w:val="00E227B9"/>
    <w:rsid w:val="00E22DFA"/>
    <w:rsid w:val="00E232D6"/>
    <w:rsid w:val="00E23A3A"/>
    <w:rsid w:val="00E2427D"/>
    <w:rsid w:val="00E2457A"/>
    <w:rsid w:val="00E252F8"/>
    <w:rsid w:val="00E2545E"/>
    <w:rsid w:val="00E25EAD"/>
    <w:rsid w:val="00E25F62"/>
    <w:rsid w:val="00E261CB"/>
    <w:rsid w:val="00E26536"/>
    <w:rsid w:val="00E26E38"/>
    <w:rsid w:val="00E27192"/>
    <w:rsid w:val="00E27DA8"/>
    <w:rsid w:val="00E30011"/>
    <w:rsid w:val="00E301DD"/>
    <w:rsid w:val="00E3023E"/>
    <w:rsid w:val="00E30AE0"/>
    <w:rsid w:val="00E30F31"/>
    <w:rsid w:val="00E3115A"/>
    <w:rsid w:val="00E31564"/>
    <w:rsid w:val="00E3223B"/>
    <w:rsid w:val="00E32E24"/>
    <w:rsid w:val="00E3366F"/>
    <w:rsid w:val="00E344E0"/>
    <w:rsid w:val="00E348C6"/>
    <w:rsid w:val="00E34EB6"/>
    <w:rsid w:val="00E358DF"/>
    <w:rsid w:val="00E36D3E"/>
    <w:rsid w:val="00E37202"/>
    <w:rsid w:val="00E37314"/>
    <w:rsid w:val="00E4055C"/>
    <w:rsid w:val="00E40B8E"/>
    <w:rsid w:val="00E40E87"/>
    <w:rsid w:val="00E41D34"/>
    <w:rsid w:val="00E42DE9"/>
    <w:rsid w:val="00E43418"/>
    <w:rsid w:val="00E435C7"/>
    <w:rsid w:val="00E44996"/>
    <w:rsid w:val="00E44C3C"/>
    <w:rsid w:val="00E4625E"/>
    <w:rsid w:val="00E46309"/>
    <w:rsid w:val="00E46C01"/>
    <w:rsid w:val="00E46F08"/>
    <w:rsid w:val="00E477C2"/>
    <w:rsid w:val="00E47A74"/>
    <w:rsid w:val="00E47D95"/>
    <w:rsid w:val="00E50A75"/>
    <w:rsid w:val="00E50DDF"/>
    <w:rsid w:val="00E51383"/>
    <w:rsid w:val="00E51B2C"/>
    <w:rsid w:val="00E5254A"/>
    <w:rsid w:val="00E53717"/>
    <w:rsid w:val="00E53827"/>
    <w:rsid w:val="00E540D5"/>
    <w:rsid w:val="00E558D1"/>
    <w:rsid w:val="00E55C53"/>
    <w:rsid w:val="00E5620E"/>
    <w:rsid w:val="00E570EB"/>
    <w:rsid w:val="00E57ABD"/>
    <w:rsid w:val="00E6051E"/>
    <w:rsid w:val="00E60635"/>
    <w:rsid w:val="00E60B6D"/>
    <w:rsid w:val="00E615A3"/>
    <w:rsid w:val="00E6315A"/>
    <w:rsid w:val="00E63669"/>
    <w:rsid w:val="00E63D2E"/>
    <w:rsid w:val="00E64D88"/>
    <w:rsid w:val="00E662C3"/>
    <w:rsid w:val="00E667A1"/>
    <w:rsid w:val="00E6758E"/>
    <w:rsid w:val="00E675CD"/>
    <w:rsid w:val="00E712F6"/>
    <w:rsid w:val="00E71A55"/>
    <w:rsid w:val="00E721AF"/>
    <w:rsid w:val="00E72324"/>
    <w:rsid w:val="00E72747"/>
    <w:rsid w:val="00E72B73"/>
    <w:rsid w:val="00E72C86"/>
    <w:rsid w:val="00E72CD1"/>
    <w:rsid w:val="00E7371E"/>
    <w:rsid w:val="00E737F0"/>
    <w:rsid w:val="00E73AA0"/>
    <w:rsid w:val="00E7422F"/>
    <w:rsid w:val="00E74BB4"/>
    <w:rsid w:val="00E74C5E"/>
    <w:rsid w:val="00E75800"/>
    <w:rsid w:val="00E75AE8"/>
    <w:rsid w:val="00E7712E"/>
    <w:rsid w:val="00E77E01"/>
    <w:rsid w:val="00E80623"/>
    <w:rsid w:val="00E81051"/>
    <w:rsid w:val="00E811D0"/>
    <w:rsid w:val="00E818BE"/>
    <w:rsid w:val="00E820CA"/>
    <w:rsid w:val="00E82481"/>
    <w:rsid w:val="00E83CD2"/>
    <w:rsid w:val="00E85202"/>
    <w:rsid w:val="00E85AF3"/>
    <w:rsid w:val="00E85BBE"/>
    <w:rsid w:val="00E86E9E"/>
    <w:rsid w:val="00E8729A"/>
    <w:rsid w:val="00E87CE8"/>
    <w:rsid w:val="00E90782"/>
    <w:rsid w:val="00E90BDD"/>
    <w:rsid w:val="00E90C17"/>
    <w:rsid w:val="00E90C41"/>
    <w:rsid w:val="00E91897"/>
    <w:rsid w:val="00E91B4F"/>
    <w:rsid w:val="00E91DEF"/>
    <w:rsid w:val="00E91F54"/>
    <w:rsid w:val="00E92339"/>
    <w:rsid w:val="00E92B09"/>
    <w:rsid w:val="00E9384A"/>
    <w:rsid w:val="00E93CD6"/>
    <w:rsid w:val="00E947FB"/>
    <w:rsid w:val="00E949FE"/>
    <w:rsid w:val="00E94A84"/>
    <w:rsid w:val="00E94B65"/>
    <w:rsid w:val="00E94FE9"/>
    <w:rsid w:val="00E95C71"/>
    <w:rsid w:val="00E95E3E"/>
    <w:rsid w:val="00E9644E"/>
    <w:rsid w:val="00E967A1"/>
    <w:rsid w:val="00E96CF3"/>
    <w:rsid w:val="00EA080C"/>
    <w:rsid w:val="00EA1CC6"/>
    <w:rsid w:val="00EA25F9"/>
    <w:rsid w:val="00EA533C"/>
    <w:rsid w:val="00EA5814"/>
    <w:rsid w:val="00EA6353"/>
    <w:rsid w:val="00EA63BC"/>
    <w:rsid w:val="00EA63DE"/>
    <w:rsid w:val="00EA6CBD"/>
    <w:rsid w:val="00EA7267"/>
    <w:rsid w:val="00EA7297"/>
    <w:rsid w:val="00EA7977"/>
    <w:rsid w:val="00EA7DF4"/>
    <w:rsid w:val="00EB1222"/>
    <w:rsid w:val="00EB1672"/>
    <w:rsid w:val="00EB18B6"/>
    <w:rsid w:val="00EB231D"/>
    <w:rsid w:val="00EB377A"/>
    <w:rsid w:val="00EB51CB"/>
    <w:rsid w:val="00EB5897"/>
    <w:rsid w:val="00EB5AE2"/>
    <w:rsid w:val="00EB62C2"/>
    <w:rsid w:val="00EB6953"/>
    <w:rsid w:val="00EB722A"/>
    <w:rsid w:val="00EC05F4"/>
    <w:rsid w:val="00EC1072"/>
    <w:rsid w:val="00EC1904"/>
    <w:rsid w:val="00EC1CC0"/>
    <w:rsid w:val="00EC1F56"/>
    <w:rsid w:val="00EC2766"/>
    <w:rsid w:val="00EC2940"/>
    <w:rsid w:val="00EC3851"/>
    <w:rsid w:val="00EC3BD9"/>
    <w:rsid w:val="00EC5199"/>
    <w:rsid w:val="00EC56F1"/>
    <w:rsid w:val="00EC593A"/>
    <w:rsid w:val="00EC5B9F"/>
    <w:rsid w:val="00EC64BD"/>
    <w:rsid w:val="00EC67A2"/>
    <w:rsid w:val="00ED05EF"/>
    <w:rsid w:val="00ED0D48"/>
    <w:rsid w:val="00ED1724"/>
    <w:rsid w:val="00ED2122"/>
    <w:rsid w:val="00ED25EB"/>
    <w:rsid w:val="00ED35B0"/>
    <w:rsid w:val="00ED36A8"/>
    <w:rsid w:val="00ED473A"/>
    <w:rsid w:val="00ED4ABC"/>
    <w:rsid w:val="00ED4D8B"/>
    <w:rsid w:val="00ED4F51"/>
    <w:rsid w:val="00ED5995"/>
    <w:rsid w:val="00ED5D2E"/>
    <w:rsid w:val="00ED707D"/>
    <w:rsid w:val="00ED7E2A"/>
    <w:rsid w:val="00ED7E5E"/>
    <w:rsid w:val="00EE0550"/>
    <w:rsid w:val="00EE05A8"/>
    <w:rsid w:val="00EE06CB"/>
    <w:rsid w:val="00EE0D31"/>
    <w:rsid w:val="00EE1357"/>
    <w:rsid w:val="00EE25B4"/>
    <w:rsid w:val="00EE2630"/>
    <w:rsid w:val="00EE2727"/>
    <w:rsid w:val="00EE36D5"/>
    <w:rsid w:val="00EE3C83"/>
    <w:rsid w:val="00EE41A2"/>
    <w:rsid w:val="00EE5337"/>
    <w:rsid w:val="00EE566D"/>
    <w:rsid w:val="00EE5AC1"/>
    <w:rsid w:val="00EE6025"/>
    <w:rsid w:val="00EE75FB"/>
    <w:rsid w:val="00EF0DA0"/>
    <w:rsid w:val="00EF10E5"/>
    <w:rsid w:val="00EF18E3"/>
    <w:rsid w:val="00EF1E49"/>
    <w:rsid w:val="00EF2070"/>
    <w:rsid w:val="00EF2E65"/>
    <w:rsid w:val="00EF3121"/>
    <w:rsid w:val="00EF3557"/>
    <w:rsid w:val="00EF3E42"/>
    <w:rsid w:val="00EF3FFD"/>
    <w:rsid w:val="00EF4665"/>
    <w:rsid w:val="00EF46C7"/>
    <w:rsid w:val="00EF4837"/>
    <w:rsid w:val="00EF4E6C"/>
    <w:rsid w:val="00EF5ACF"/>
    <w:rsid w:val="00EF5EAD"/>
    <w:rsid w:val="00EF5FDA"/>
    <w:rsid w:val="00EF626F"/>
    <w:rsid w:val="00EF663D"/>
    <w:rsid w:val="00EF6B78"/>
    <w:rsid w:val="00EF6D72"/>
    <w:rsid w:val="00EF7451"/>
    <w:rsid w:val="00EF75CE"/>
    <w:rsid w:val="00EF795D"/>
    <w:rsid w:val="00EF7F1B"/>
    <w:rsid w:val="00EF7FF6"/>
    <w:rsid w:val="00F0084A"/>
    <w:rsid w:val="00F0173D"/>
    <w:rsid w:val="00F01FEB"/>
    <w:rsid w:val="00F03775"/>
    <w:rsid w:val="00F03C0E"/>
    <w:rsid w:val="00F03CC2"/>
    <w:rsid w:val="00F040A0"/>
    <w:rsid w:val="00F04B3E"/>
    <w:rsid w:val="00F05BED"/>
    <w:rsid w:val="00F06438"/>
    <w:rsid w:val="00F06A6C"/>
    <w:rsid w:val="00F07A4E"/>
    <w:rsid w:val="00F10E6B"/>
    <w:rsid w:val="00F11838"/>
    <w:rsid w:val="00F11884"/>
    <w:rsid w:val="00F123CA"/>
    <w:rsid w:val="00F12881"/>
    <w:rsid w:val="00F12E78"/>
    <w:rsid w:val="00F13544"/>
    <w:rsid w:val="00F1370A"/>
    <w:rsid w:val="00F14D93"/>
    <w:rsid w:val="00F15180"/>
    <w:rsid w:val="00F15CD6"/>
    <w:rsid w:val="00F168CF"/>
    <w:rsid w:val="00F17187"/>
    <w:rsid w:val="00F171B1"/>
    <w:rsid w:val="00F177A5"/>
    <w:rsid w:val="00F2126A"/>
    <w:rsid w:val="00F224AB"/>
    <w:rsid w:val="00F224E7"/>
    <w:rsid w:val="00F227D9"/>
    <w:rsid w:val="00F231A4"/>
    <w:rsid w:val="00F23D6D"/>
    <w:rsid w:val="00F2431C"/>
    <w:rsid w:val="00F2446B"/>
    <w:rsid w:val="00F257A9"/>
    <w:rsid w:val="00F2643F"/>
    <w:rsid w:val="00F26F66"/>
    <w:rsid w:val="00F26FE6"/>
    <w:rsid w:val="00F2723E"/>
    <w:rsid w:val="00F273E1"/>
    <w:rsid w:val="00F300A3"/>
    <w:rsid w:val="00F30630"/>
    <w:rsid w:val="00F30BE4"/>
    <w:rsid w:val="00F30F91"/>
    <w:rsid w:val="00F313EE"/>
    <w:rsid w:val="00F31AAC"/>
    <w:rsid w:val="00F31B6C"/>
    <w:rsid w:val="00F31E4B"/>
    <w:rsid w:val="00F3301E"/>
    <w:rsid w:val="00F33299"/>
    <w:rsid w:val="00F334D0"/>
    <w:rsid w:val="00F33556"/>
    <w:rsid w:val="00F33780"/>
    <w:rsid w:val="00F34003"/>
    <w:rsid w:val="00F3442F"/>
    <w:rsid w:val="00F34AD4"/>
    <w:rsid w:val="00F351A4"/>
    <w:rsid w:val="00F35BAD"/>
    <w:rsid w:val="00F363B3"/>
    <w:rsid w:val="00F36880"/>
    <w:rsid w:val="00F37586"/>
    <w:rsid w:val="00F40744"/>
    <w:rsid w:val="00F40D1E"/>
    <w:rsid w:val="00F42698"/>
    <w:rsid w:val="00F42DF8"/>
    <w:rsid w:val="00F434F3"/>
    <w:rsid w:val="00F43A68"/>
    <w:rsid w:val="00F43C34"/>
    <w:rsid w:val="00F43DC1"/>
    <w:rsid w:val="00F44674"/>
    <w:rsid w:val="00F44E9F"/>
    <w:rsid w:val="00F46226"/>
    <w:rsid w:val="00F46EC5"/>
    <w:rsid w:val="00F47194"/>
    <w:rsid w:val="00F4720F"/>
    <w:rsid w:val="00F50499"/>
    <w:rsid w:val="00F509B3"/>
    <w:rsid w:val="00F50B3F"/>
    <w:rsid w:val="00F519D3"/>
    <w:rsid w:val="00F51C70"/>
    <w:rsid w:val="00F526C7"/>
    <w:rsid w:val="00F52724"/>
    <w:rsid w:val="00F52741"/>
    <w:rsid w:val="00F53412"/>
    <w:rsid w:val="00F53B36"/>
    <w:rsid w:val="00F53E65"/>
    <w:rsid w:val="00F547DF"/>
    <w:rsid w:val="00F5483A"/>
    <w:rsid w:val="00F5594B"/>
    <w:rsid w:val="00F55A67"/>
    <w:rsid w:val="00F5618A"/>
    <w:rsid w:val="00F57954"/>
    <w:rsid w:val="00F57993"/>
    <w:rsid w:val="00F57F11"/>
    <w:rsid w:val="00F60479"/>
    <w:rsid w:val="00F608C1"/>
    <w:rsid w:val="00F61C2D"/>
    <w:rsid w:val="00F6249A"/>
    <w:rsid w:val="00F6301C"/>
    <w:rsid w:val="00F63CF7"/>
    <w:rsid w:val="00F63ED1"/>
    <w:rsid w:val="00F65DA1"/>
    <w:rsid w:val="00F66107"/>
    <w:rsid w:val="00F67727"/>
    <w:rsid w:val="00F70E46"/>
    <w:rsid w:val="00F71194"/>
    <w:rsid w:val="00F723E1"/>
    <w:rsid w:val="00F72B5D"/>
    <w:rsid w:val="00F7312E"/>
    <w:rsid w:val="00F739D8"/>
    <w:rsid w:val="00F73D88"/>
    <w:rsid w:val="00F74AD3"/>
    <w:rsid w:val="00F74B49"/>
    <w:rsid w:val="00F74DB1"/>
    <w:rsid w:val="00F7507A"/>
    <w:rsid w:val="00F75BD2"/>
    <w:rsid w:val="00F76068"/>
    <w:rsid w:val="00F76317"/>
    <w:rsid w:val="00F7701C"/>
    <w:rsid w:val="00F77E8F"/>
    <w:rsid w:val="00F77FB4"/>
    <w:rsid w:val="00F8020E"/>
    <w:rsid w:val="00F806F8"/>
    <w:rsid w:val="00F81533"/>
    <w:rsid w:val="00F8207E"/>
    <w:rsid w:val="00F8219D"/>
    <w:rsid w:val="00F82B04"/>
    <w:rsid w:val="00F82C0E"/>
    <w:rsid w:val="00F84056"/>
    <w:rsid w:val="00F84107"/>
    <w:rsid w:val="00F8490A"/>
    <w:rsid w:val="00F860D3"/>
    <w:rsid w:val="00F862BE"/>
    <w:rsid w:val="00F86B8D"/>
    <w:rsid w:val="00F870BF"/>
    <w:rsid w:val="00F87BA1"/>
    <w:rsid w:val="00F87C02"/>
    <w:rsid w:val="00F91503"/>
    <w:rsid w:val="00F91AF1"/>
    <w:rsid w:val="00F92AE2"/>
    <w:rsid w:val="00F937E1"/>
    <w:rsid w:val="00F93EA6"/>
    <w:rsid w:val="00F94074"/>
    <w:rsid w:val="00F94193"/>
    <w:rsid w:val="00F94E45"/>
    <w:rsid w:val="00F95394"/>
    <w:rsid w:val="00F95E44"/>
    <w:rsid w:val="00F9652A"/>
    <w:rsid w:val="00F96877"/>
    <w:rsid w:val="00F96908"/>
    <w:rsid w:val="00F96DA9"/>
    <w:rsid w:val="00F96E56"/>
    <w:rsid w:val="00F9720F"/>
    <w:rsid w:val="00F973A3"/>
    <w:rsid w:val="00F97BB5"/>
    <w:rsid w:val="00F97DF3"/>
    <w:rsid w:val="00FA01B0"/>
    <w:rsid w:val="00FA03D5"/>
    <w:rsid w:val="00FA08F3"/>
    <w:rsid w:val="00FA0C8A"/>
    <w:rsid w:val="00FA1237"/>
    <w:rsid w:val="00FA13A9"/>
    <w:rsid w:val="00FA1480"/>
    <w:rsid w:val="00FA1752"/>
    <w:rsid w:val="00FA1AC4"/>
    <w:rsid w:val="00FA1E6F"/>
    <w:rsid w:val="00FA307F"/>
    <w:rsid w:val="00FA3393"/>
    <w:rsid w:val="00FA3BCE"/>
    <w:rsid w:val="00FA3F9F"/>
    <w:rsid w:val="00FA41B1"/>
    <w:rsid w:val="00FA4240"/>
    <w:rsid w:val="00FA4958"/>
    <w:rsid w:val="00FA4D1F"/>
    <w:rsid w:val="00FA4E51"/>
    <w:rsid w:val="00FA5157"/>
    <w:rsid w:val="00FA5722"/>
    <w:rsid w:val="00FA6AEA"/>
    <w:rsid w:val="00FA71E0"/>
    <w:rsid w:val="00FA742C"/>
    <w:rsid w:val="00FA7510"/>
    <w:rsid w:val="00FA75F3"/>
    <w:rsid w:val="00FA7A10"/>
    <w:rsid w:val="00FA7B8A"/>
    <w:rsid w:val="00FB2036"/>
    <w:rsid w:val="00FB30F6"/>
    <w:rsid w:val="00FB4845"/>
    <w:rsid w:val="00FB4DF5"/>
    <w:rsid w:val="00FB60E6"/>
    <w:rsid w:val="00FB629E"/>
    <w:rsid w:val="00FB6974"/>
    <w:rsid w:val="00FB6CA5"/>
    <w:rsid w:val="00FB702A"/>
    <w:rsid w:val="00FB713D"/>
    <w:rsid w:val="00FB7D5A"/>
    <w:rsid w:val="00FC0202"/>
    <w:rsid w:val="00FC1624"/>
    <w:rsid w:val="00FC1E9F"/>
    <w:rsid w:val="00FC21B8"/>
    <w:rsid w:val="00FC2344"/>
    <w:rsid w:val="00FC272E"/>
    <w:rsid w:val="00FC27A5"/>
    <w:rsid w:val="00FC2CC1"/>
    <w:rsid w:val="00FC2D0E"/>
    <w:rsid w:val="00FC33F2"/>
    <w:rsid w:val="00FC3533"/>
    <w:rsid w:val="00FC3CCA"/>
    <w:rsid w:val="00FC4494"/>
    <w:rsid w:val="00FC5056"/>
    <w:rsid w:val="00FC5AED"/>
    <w:rsid w:val="00FC5E1E"/>
    <w:rsid w:val="00FC608C"/>
    <w:rsid w:val="00FC60FB"/>
    <w:rsid w:val="00FD00E9"/>
    <w:rsid w:val="00FD032C"/>
    <w:rsid w:val="00FD0E72"/>
    <w:rsid w:val="00FD1D99"/>
    <w:rsid w:val="00FD2224"/>
    <w:rsid w:val="00FD23E8"/>
    <w:rsid w:val="00FD281F"/>
    <w:rsid w:val="00FD2B9D"/>
    <w:rsid w:val="00FD2F2A"/>
    <w:rsid w:val="00FD30EC"/>
    <w:rsid w:val="00FD36B7"/>
    <w:rsid w:val="00FD3B2D"/>
    <w:rsid w:val="00FD3BC8"/>
    <w:rsid w:val="00FD41B2"/>
    <w:rsid w:val="00FD4324"/>
    <w:rsid w:val="00FD449D"/>
    <w:rsid w:val="00FD4827"/>
    <w:rsid w:val="00FD4F94"/>
    <w:rsid w:val="00FD5D51"/>
    <w:rsid w:val="00FD72C0"/>
    <w:rsid w:val="00FD74B1"/>
    <w:rsid w:val="00FD79A1"/>
    <w:rsid w:val="00FD7DBE"/>
    <w:rsid w:val="00FD7F75"/>
    <w:rsid w:val="00FE0253"/>
    <w:rsid w:val="00FE0667"/>
    <w:rsid w:val="00FE08B9"/>
    <w:rsid w:val="00FE1CBF"/>
    <w:rsid w:val="00FE224E"/>
    <w:rsid w:val="00FE2DD0"/>
    <w:rsid w:val="00FE2E44"/>
    <w:rsid w:val="00FE3565"/>
    <w:rsid w:val="00FE4308"/>
    <w:rsid w:val="00FE442B"/>
    <w:rsid w:val="00FE54D8"/>
    <w:rsid w:val="00FE5E2F"/>
    <w:rsid w:val="00FE61D7"/>
    <w:rsid w:val="00FE6466"/>
    <w:rsid w:val="00FE7403"/>
    <w:rsid w:val="00FF0CA9"/>
    <w:rsid w:val="00FF1687"/>
    <w:rsid w:val="00FF1971"/>
    <w:rsid w:val="00FF1B85"/>
    <w:rsid w:val="00FF26B7"/>
    <w:rsid w:val="00FF307F"/>
    <w:rsid w:val="00FF30E3"/>
    <w:rsid w:val="00FF35C3"/>
    <w:rsid w:val="00FF3DB1"/>
    <w:rsid w:val="00FF3F0B"/>
    <w:rsid w:val="00FF42D6"/>
    <w:rsid w:val="00FF51A8"/>
    <w:rsid w:val="00FF53EE"/>
    <w:rsid w:val="00FF562C"/>
    <w:rsid w:val="00FF5D6D"/>
    <w:rsid w:val="00FF6A11"/>
    <w:rsid w:val="00FF73B4"/>
    <w:rsid w:val="00FF7467"/>
    <w:rsid w:val="00FF7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86F28"/>
  <w15:docId w15:val="{4B6D367F-4614-4B02-8581-2AF1B7D650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EC3"/>
    <w:pPr>
      <w:spacing w:after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172562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768A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slov1">
    <w:name w:val="Naslov 1"/>
    <w:basedOn w:val="Heading1"/>
    <w:next w:val="APAStyle"/>
    <w:qFormat/>
    <w:rsid w:val="000768AE"/>
    <w:pPr>
      <w:spacing w:before="0" w:line="360" w:lineRule="auto"/>
      <w:jc w:val="center"/>
    </w:pPr>
    <w:rPr>
      <w:rFonts w:ascii="Times New Roman" w:eastAsiaTheme="minorEastAsia" w:hAnsi="Times New Roman" w:cs="Times New Roman"/>
      <w:color w:val="auto"/>
      <w:sz w:val="24"/>
      <w:szCs w:val="24"/>
    </w:rPr>
  </w:style>
  <w:style w:type="paragraph" w:customStyle="1" w:styleId="Naslov2nivo">
    <w:name w:val="Naslov 2. nivo"/>
    <w:basedOn w:val="Heading2"/>
    <w:next w:val="APAStyle"/>
    <w:link w:val="Naslov2nivoChar"/>
    <w:qFormat/>
    <w:rsid w:val="000768AE"/>
    <w:pPr>
      <w:spacing w:before="0" w:line="360" w:lineRule="auto"/>
    </w:pPr>
    <w:rPr>
      <w:rFonts w:ascii="Times New Roman" w:hAnsi="Times New Roman" w:cs="Times New Roman"/>
      <w:color w:val="auto"/>
      <w:sz w:val="24"/>
      <w:szCs w:val="24"/>
    </w:rPr>
  </w:style>
  <w:style w:type="character" w:customStyle="1" w:styleId="Naslov2nivoChar">
    <w:name w:val="Naslov 2. nivo Char"/>
    <w:basedOn w:val="DefaultParagraphFont"/>
    <w:link w:val="Naslov2nivo"/>
    <w:rsid w:val="000768AE"/>
    <w:rPr>
      <w:rFonts w:ascii="Times New Roman" w:eastAsiaTheme="majorEastAsia" w:hAnsi="Times New Roman" w:cs="Times New Roman"/>
      <w:b/>
      <w:bCs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7256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APAStyle">
    <w:name w:val="APA Style"/>
    <w:basedOn w:val="Normal"/>
    <w:link w:val="APAStyleChar"/>
    <w:qFormat/>
    <w:rsid w:val="001545F4"/>
    <w:pPr>
      <w:spacing w:line="480" w:lineRule="auto"/>
      <w:ind w:firstLine="720"/>
      <w:jc w:val="left"/>
    </w:pPr>
    <w:rPr>
      <w:rFonts w:ascii="Times New Roman" w:hAnsi="Times New Roman"/>
      <w:sz w:val="24"/>
    </w:rPr>
  </w:style>
  <w:style w:type="character" w:customStyle="1" w:styleId="APAStyleChar">
    <w:name w:val="APA Style Char"/>
    <w:basedOn w:val="DefaultParagraphFont"/>
    <w:link w:val="APAStyle"/>
    <w:rsid w:val="001545F4"/>
    <w:rPr>
      <w:rFonts w:ascii="Times New Roman" w:hAnsi="Times New Roman"/>
      <w:sz w:val="24"/>
    </w:rPr>
  </w:style>
  <w:style w:type="paragraph" w:customStyle="1" w:styleId="APAjustified">
    <w:name w:val="APA justified"/>
    <w:basedOn w:val="APAStyle"/>
    <w:link w:val="APAjustifiedChar"/>
    <w:qFormat/>
    <w:rsid w:val="00B92110"/>
    <w:pPr>
      <w:jc w:val="both"/>
    </w:pPr>
  </w:style>
  <w:style w:type="character" w:customStyle="1" w:styleId="APAjustifiedChar">
    <w:name w:val="APA justified Char"/>
    <w:basedOn w:val="APAStyleChar"/>
    <w:link w:val="APAjustified"/>
    <w:rsid w:val="00B92110"/>
    <w:rPr>
      <w:rFonts w:ascii="Times New Roman" w:hAnsi="Times New Roman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768A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customStyle="1" w:styleId="APATable">
    <w:name w:val="APA Table"/>
    <w:basedOn w:val="TableGrid"/>
    <w:uiPriority w:val="99"/>
    <w:rsid w:val="001B0E78"/>
    <w:pPr>
      <w:spacing w:line="360" w:lineRule="auto"/>
    </w:pPr>
    <w:tblPr/>
  </w:style>
  <w:style w:type="table" w:styleId="TableGrid">
    <w:name w:val="Table Grid"/>
    <w:aliases w:val="Table APA"/>
    <w:basedOn w:val="TableNormal"/>
    <w:uiPriority w:val="59"/>
    <w:rsid w:val="00303C27"/>
    <w:pPr>
      <w:spacing w:after="0" w:line="240" w:lineRule="auto"/>
      <w:jc w:val="center"/>
    </w:pPr>
    <w:rPr>
      <w:rFonts w:ascii="Times New Roman" w:hAnsi="Times New Roman"/>
      <w:sz w:val="24"/>
    </w:rPr>
    <w:tblPr>
      <w:tblBorders>
        <w:top w:val="single" w:sz="4" w:space="0" w:color="auto"/>
        <w:bottom w:val="single" w:sz="4" w:space="0" w:color="auto"/>
      </w:tblBorders>
    </w:tblPr>
    <w:tcPr>
      <w:vAlign w:val="center"/>
    </w:tcPr>
  </w:style>
  <w:style w:type="paragraph" w:customStyle="1" w:styleId="Naslov1APA">
    <w:name w:val="Naslov 1 APA"/>
    <w:basedOn w:val="Naslov1"/>
    <w:next w:val="APAStyle"/>
    <w:link w:val="Naslov1APAChar"/>
    <w:qFormat/>
    <w:rsid w:val="00D14B8E"/>
    <w:pPr>
      <w:spacing w:line="480" w:lineRule="auto"/>
    </w:pPr>
    <w:rPr>
      <w:color w:val="365F91" w:themeColor="accent1" w:themeShade="BF"/>
    </w:rPr>
  </w:style>
  <w:style w:type="character" w:customStyle="1" w:styleId="Naslov1APAChar">
    <w:name w:val="Naslov 1 APA Char"/>
    <w:basedOn w:val="DefaultParagraphFont"/>
    <w:link w:val="Naslov1APA"/>
    <w:rsid w:val="00D14B8E"/>
    <w:rPr>
      <w:rFonts w:ascii="Times New Roman" w:eastAsiaTheme="minorEastAsia" w:hAnsi="Times New Roman" w:cs="Times New Roman"/>
      <w:b/>
      <w:bCs/>
      <w:color w:val="365F91" w:themeColor="accent1" w:themeShade="BF"/>
      <w:sz w:val="24"/>
      <w:szCs w:val="24"/>
    </w:rPr>
  </w:style>
  <w:style w:type="paragraph" w:customStyle="1" w:styleId="Naslov2APA">
    <w:name w:val="Naslov 2 APA"/>
    <w:basedOn w:val="Naslov2nivo"/>
    <w:next w:val="APAjustified"/>
    <w:link w:val="Naslov2APAChar"/>
    <w:qFormat/>
    <w:rsid w:val="00D14B8E"/>
    <w:pPr>
      <w:spacing w:line="480" w:lineRule="auto"/>
    </w:pPr>
  </w:style>
  <w:style w:type="character" w:customStyle="1" w:styleId="Naslov2APAChar">
    <w:name w:val="Naslov 2 APA Char"/>
    <w:basedOn w:val="Naslov2nivoChar"/>
    <w:link w:val="Naslov2APA"/>
    <w:rsid w:val="00D14B8E"/>
    <w:rPr>
      <w:rFonts w:ascii="Times New Roman" w:eastAsiaTheme="majorEastAsia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CF5B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F5B6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42FC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moodle3.f.bg.ac.rs/mod/questionnaire/view.php?id=50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moodle3.f.bg.ac.rs/course/view.php?id=13" TargetMode="External"/><Relationship Id="rId5" Type="http://schemas.openxmlformats.org/officeDocument/2006/relationships/hyperlink" Target="http://moodle3.f.bg.ac.rs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1</Pages>
  <Words>209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P PTT saobracaja "Srbija"</Company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ka Purić</dc:creator>
  <cp:lastModifiedBy>Marko Živanović</cp:lastModifiedBy>
  <cp:revision>48</cp:revision>
  <cp:lastPrinted>2019-09-30T08:28:00Z</cp:lastPrinted>
  <dcterms:created xsi:type="dcterms:W3CDTF">2015-09-23T13:46:00Z</dcterms:created>
  <dcterms:modified xsi:type="dcterms:W3CDTF">2020-10-01T08:56:00Z</dcterms:modified>
</cp:coreProperties>
</file>